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38F0" w:rsidRPr="00533D6D" w:rsidRDefault="00533D6D" w:rsidP="00533D6D">
      <w:pPr>
        <w:pStyle w:val="SectionHeader"/>
      </w:pPr>
      <w:r w:rsidRPr="00533D6D">
        <w:t>Project P</w:t>
      </w:r>
      <w:r w:rsidR="00A42B6C" w:rsidRPr="00533D6D">
        <w:t>roposal</w:t>
      </w:r>
    </w:p>
    <w:p w:rsidR="003B38F0" w:rsidRDefault="003B38F0" w:rsidP="00DE470E">
      <w:pPr>
        <w:pStyle w:val="Text1"/>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w:t>
      </w:r>
      <w:r w:rsidR="00CA08CB">
        <w:t>10</w:t>
      </w:r>
      <w:r w:rsidRPr="00E40FFC">
        <w:t xml:space="preserve">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w:t>
      </w:r>
      <w:r w:rsidR="00CA08CB">
        <w:t>10</w:t>
      </w:r>
      <w:r w:rsidRPr="00E40FFC">
        <w:t xml:space="preserve">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The copyright for the original character designs Is owned by taito (a Japanese game company), this may pose an issue.</w:t>
      </w:r>
      <w:r w:rsidR="002C7D2B">
        <w:t xml:space="preserve"> This may also apply to the more modern character designs I intend to us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DE470E">
      <w:pPr>
        <w:pStyle w:val="Text1"/>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r>
        <w:t>Balsamiq</w:t>
      </w:r>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CA08CB" w:rsidRDefault="00CA08CB" w:rsidP="008E3268">
      <w:pPr>
        <w:pStyle w:val="Text1"/>
        <w:numPr>
          <w:ilvl w:val="0"/>
          <w:numId w:val="12"/>
        </w:numPr>
      </w:pPr>
      <w:r>
        <w:t xml:space="preserve">Audio from </w:t>
      </w:r>
    </w:p>
    <w:p w:rsidR="00CA08CB" w:rsidRDefault="001039EA" w:rsidP="00CA08CB">
      <w:pPr>
        <w:pStyle w:val="Text1"/>
        <w:numPr>
          <w:ilvl w:val="1"/>
          <w:numId w:val="12"/>
        </w:numPr>
      </w:pPr>
      <w:hyperlink r:id="rId22" w:history="1">
        <w:r w:rsidR="00CA08CB" w:rsidRPr="00184D70">
          <w:rPr>
            <w:rStyle w:val="Hyperlink"/>
          </w:rPr>
          <w:t>https://www.bfxr.net/</w:t>
        </w:r>
      </w:hyperlink>
    </w:p>
    <w:p w:rsidR="00CA08CB" w:rsidRDefault="00CA08CB" w:rsidP="00CA08CB">
      <w:pPr>
        <w:pStyle w:val="Text1"/>
        <w:numPr>
          <w:ilvl w:val="1"/>
          <w:numId w:val="12"/>
        </w:numPr>
      </w:pPr>
      <w:r w:rsidRPr="00CA08CB">
        <w:t>https://www.bensound.com/royalty-free-music/world-others</w:t>
      </w:r>
    </w:p>
    <w:p w:rsidR="00123C95" w:rsidRDefault="00123C95" w:rsidP="008E3268">
      <w:pPr>
        <w:pStyle w:val="Text1"/>
        <w:numPr>
          <w:ilvl w:val="0"/>
          <w:numId w:val="12"/>
        </w:numPr>
      </w:pPr>
      <w:r>
        <w:t>Webistes:</w:t>
      </w:r>
    </w:p>
    <w:p w:rsidR="00123C95" w:rsidRDefault="001039EA" w:rsidP="00123C95">
      <w:pPr>
        <w:pStyle w:val="Text1"/>
        <w:numPr>
          <w:ilvl w:val="1"/>
          <w:numId w:val="12"/>
        </w:numPr>
      </w:pPr>
      <w:hyperlink r:id="rId23" w:history="1">
        <w:r w:rsidR="00123C95" w:rsidRPr="008668E2">
          <w:rPr>
            <w:rStyle w:val="Hyperlink"/>
          </w:rPr>
          <w:t>http://www.cogsci.rpi.edu/~destem/gamedev/pygame.pdf</w:t>
        </w:r>
      </w:hyperlink>
    </w:p>
    <w:p w:rsidR="00123C95" w:rsidRDefault="00123C95" w:rsidP="00123C95">
      <w:pPr>
        <w:pStyle w:val="Text1"/>
        <w:numPr>
          <w:ilvl w:val="1"/>
          <w:numId w:val="12"/>
        </w:numPr>
      </w:pPr>
      <w:r>
        <w:t xml:space="preserve">The Pygame Wiki </w:t>
      </w:r>
    </w:p>
    <w:p w:rsidR="00AC2099" w:rsidRDefault="00AC2099" w:rsidP="00123C95">
      <w:pPr>
        <w:pStyle w:val="Text1"/>
        <w:numPr>
          <w:ilvl w:val="1"/>
          <w:numId w:val="12"/>
        </w:numPr>
      </w:pPr>
      <w:r>
        <w:t>Stack Overflow</w:t>
      </w:r>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175D1" w:rsidRDefault="000175D1" w:rsidP="00BC4744">
      <w:pPr>
        <w:pStyle w:val="Text1"/>
        <w:numPr>
          <w:ilvl w:val="0"/>
          <w:numId w:val="12"/>
        </w:numPr>
      </w:pPr>
      <w:r>
        <w:t>There will be navigation functionality between pages such as a home page or settings page</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Pr="00DD27EB" w:rsidRDefault="00DD27EB" w:rsidP="00DD27EB">
      <w:pPr>
        <w:rPr>
          <w:sz w:val="24"/>
          <w:szCs w:val="24"/>
        </w:rPr>
      </w:pPr>
      <w:r>
        <w:br w:type="page"/>
      </w:r>
    </w:p>
    <w:p w:rsidR="00B11378" w:rsidRDefault="00B11378" w:rsidP="00B11378">
      <w:pPr>
        <w:pStyle w:val="Sub-SectionHeader"/>
      </w:pPr>
      <w:r>
        <w:lastRenderedPageBreak/>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9A3814"/>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 xml:space="preserve">Brings up setting options at the side with a </w:t>
            </w:r>
            <w:r>
              <w:lastRenderedPageBreak/>
              <w:t>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song3’… and plays a short section 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8769FB" w:rsidTr="0023424E">
        <w:tc>
          <w:tcPr>
            <w:tcW w:w="1895" w:type="dxa"/>
          </w:tcPr>
          <w:p w:rsidR="008769FB" w:rsidRDefault="008769FB" w:rsidP="0023424E">
            <w:pPr>
              <w:pStyle w:val="Text1"/>
              <w:ind w:left="0"/>
            </w:pPr>
          </w:p>
        </w:tc>
        <w:tc>
          <w:tcPr>
            <w:tcW w:w="2166" w:type="dxa"/>
          </w:tcPr>
          <w:p w:rsidR="008769FB" w:rsidRDefault="008769FB" w:rsidP="0023424E">
            <w:pPr>
              <w:pStyle w:val="Text1"/>
              <w:ind w:left="0"/>
            </w:pPr>
            <w:r>
              <w:t>File</w:t>
            </w:r>
          </w:p>
        </w:tc>
        <w:tc>
          <w:tcPr>
            <w:tcW w:w="1809" w:type="dxa"/>
          </w:tcPr>
          <w:p w:rsidR="008769FB" w:rsidRDefault="008769FB" w:rsidP="0023424E">
            <w:pPr>
              <w:pStyle w:val="Text1"/>
              <w:ind w:left="0"/>
            </w:pPr>
          </w:p>
        </w:tc>
        <w:tc>
          <w:tcPr>
            <w:tcW w:w="1916" w:type="dxa"/>
          </w:tcPr>
          <w:p w:rsidR="008769FB" w:rsidRDefault="008769FB" w:rsidP="0023424E">
            <w:pPr>
              <w:pStyle w:val="Text1"/>
              <w:ind w:left="0"/>
            </w:pPr>
            <w:r>
              <w:t>Settings file</w:t>
            </w:r>
          </w:p>
        </w:tc>
        <w:tc>
          <w:tcPr>
            <w:tcW w:w="2670" w:type="dxa"/>
          </w:tcPr>
          <w:p w:rsidR="008769FB" w:rsidRDefault="008769FB" w:rsidP="0023424E">
            <w:pPr>
              <w:pStyle w:val="Text1"/>
              <w:ind w:left="0"/>
            </w:pPr>
            <w:r>
              <w:t>Takes in and reads the settings stored in the file mapping it to a set of variables.</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w:t>
            </w:r>
            <w:r>
              <w:lastRenderedPageBreak/>
              <w:t xml:space="preserve">current score is higher than any score in the file then </w:t>
            </w:r>
            <w:r w:rsidR="00C2203D">
              <w:t xml:space="preserve">the page will switch to the high score input page otherwise </w:t>
            </w:r>
            <w:r w:rsidR="00FF3E1E">
              <w:t>it will skip to the high score display page.</w:t>
            </w:r>
          </w:p>
        </w:tc>
      </w:tr>
      <w:tr w:rsidR="00732D8D" w:rsidTr="0023424E">
        <w:tc>
          <w:tcPr>
            <w:tcW w:w="1895" w:type="dxa"/>
          </w:tcPr>
          <w:p w:rsidR="00732D8D" w:rsidRDefault="00C2203D" w:rsidP="0023424E">
            <w:pPr>
              <w:pStyle w:val="Text1"/>
              <w:ind w:left="0"/>
            </w:pPr>
            <w:r>
              <w:lastRenderedPageBreak/>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Will take in high scores file to produce array of objects to be displaed</w:t>
            </w:r>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r w:rsidR="001E2BC3" w:rsidTr="0023424E">
        <w:tc>
          <w:tcPr>
            <w:tcW w:w="1895" w:type="dxa"/>
          </w:tcPr>
          <w:p w:rsidR="001E2BC3" w:rsidRDefault="001E2BC3" w:rsidP="0023424E">
            <w:pPr>
              <w:pStyle w:val="Text1"/>
              <w:ind w:left="0"/>
            </w:pPr>
          </w:p>
        </w:tc>
        <w:tc>
          <w:tcPr>
            <w:tcW w:w="2166" w:type="dxa"/>
          </w:tcPr>
          <w:p w:rsidR="001E2BC3" w:rsidRDefault="001E2BC3" w:rsidP="0023424E">
            <w:pPr>
              <w:pStyle w:val="Text1"/>
              <w:ind w:left="0"/>
            </w:pPr>
          </w:p>
        </w:tc>
        <w:tc>
          <w:tcPr>
            <w:tcW w:w="1809" w:type="dxa"/>
          </w:tcPr>
          <w:p w:rsidR="001E2BC3" w:rsidRDefault="001E2BC3" w:rsidP="0023424E">
            <w:pPr>
              <w:pStyle w:val="Text1"/>
              <w:ind w:left="0"/>
            </w:pPr>
            <w:r>
              <w:t>Exit</w:t>
            </w:r>
          </w:p>
        </w:tc>
        <w:tc>
          <w:tcPr>
            <w:tcW w:w="1916" w:type="dxa"/>
          </w:tcPr>
          <w:p w:rsidR="001E2BC3" w:rsidRDefault="001E2BC3" w:rsidP="0023424E">
            <w:pPr>
              <w:pStyle w:val="Text1"/>
              <w:ind w:left="0"/>
            </w:pPr>
            <w:r>
              <w:t>The escape button is clicked</w:t>
            </w:r>
          </w:p>
        </w:tc>
        <w:tc>
          <w:tcPr>
            <w:tcW w:w="2670" w:type="dxa"/>
          </w:tcPr>
          <w:p w:rsidR="001E2BC3" w:rsidRDefault="001E2BC3"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r>
        <w:lastRenderedPageBreak/>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493532" w:rsidTr="00A44181">
        <w:tc>
          <w:tcPr>
            <w:tcW w:w="4957" w:type="dxa"/>
          </w:tcPr>
          <w:p w:rsidR="00493532" w:rsidRDefault="00493532" w:rsidP="00DF7761">
            <w:pPr>
              <w:pStyle w:val="Text1"/>
              <w:ind w:left="0"/>
            </w:pPr>
          </w:p>
        </w:tc>
        <w:tc>
          <w:tcPr>
            <w:tcW w:w="5528" w:type="dxa"/>
          </w:tcPr>
          <w:p w:rsidR="00493532" w:rsidRDefault="008769FB" w:rsidP="00DF7761">
            <w:pPr>
              <w:pStyle w:val="Text1"/>
              <w:ind w:left="0"/>
            </w:pPr>
            <w:r>
              <w:t>Settings file with changed settings (if nessasary)</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BC4744" w:rsidRDefault="0070315A" w:rsidP="00C43EAC">
      <w:r>
        <w:br w:type="page"/>
      </w:r>
    </w:p>
    <w:p w:rsidR="00AD1902" w:rsidRDefault="00AD1902" w:rsidP="00AD1902">
      <w:pPr>
        <w:pStyle w:val="SectionHeader"/>
      </w:pPr>
      <w:r>
        <w:lastRenderedPageBreak/>
        <w:t>Test Plan</w:t>
      </w:r>
    </w:p>
    <w:p w:rsidR="00AD1902" w:rsidRDefault="008E3829" w:rsidP="00AD1902">
      <w:pPr>
        <w:pStyle w:val="Sub-SectionHeader"/>
      </w:pPr>
      <w:r>
        <w:t>Home Page:</w:t>
      </w:r>
    </w:p>
    <w:p w:rsidR="008E3829" w:rsidRDefault="00FF6263" w:rsidP="00FF6263">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w:t>
            </w:r>
            <w:r w:rsidR="00584C8F">
              <w:t xml:space="preserve"> the program and check the page</w:t>
            </w:r>
            <w:r>
              <w:t xml:space="preserve"> against</w:t>
            </w:r>
            <w:r w:rsidR="00584C8F">
              <w:t xml:space="preserve"> its</w:t>
            </w:r>
            <w:r>
              <w:t xml:space="preserve"> wirefr</w:t>
            </w:r>
            <w:r w:rsidR="00584C8F">
              <w:t>ame</w:t>
            </w:r>
            <w:r>
              <w:t xml:space="preserve">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 xml:space="preserve">Exit button </w:t>
            </w:r>
            <w:r w:rsidR="00560B5B">
              <w:t xml:space="preserve">and escape key </w:t>
            </w:r>
            <w:r>
              <w:t>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r w:rsidR="00560B5B">
              <w:t xml:space="preserve"> Press the escape key to check if the program stops running.</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rsidRPr="00C81DCD">
              <w:rPr>
                <w:noProof/>
              </w:rPr>
              <w:t>Move the cursor over the buttons to check if the button gets larger</w:t>
            </w:r>
            <w:r w:rsidR="00F20E91" w:rsidRPr="00C81DCD">
              <w:rPr>
                <w:noProof/>
              </w:rPr>
              <w:t>.</w:t>
            </w:r>
          </w:p>
        </w:tc>
        <w:tc>
          <w:tcPr>
            <w:tcW w:w="3798" w:type="dxa"/>
          </w:tcPr>
          <w:p w:rsidR="00AB714F" w:rsidRDefault="00AB714F" w:rsidP="00AB714F">
            <w:pPr>
              <w:pStyle w:val="Text2"/>
              <w:ind w:left="0"/>
            </w:pPr>
          </w:p>
        </w:tc>
      </w:tr>
      <w:tr w:rsidR="00374F17" w:rsidTr="000618AF">
        <w:tc>
          <w:tcPr>
            <w:tcW w:w="2972" w:type="dxa"/>
          </w:tcPr>
          <w:p w:rsidR="00374F17" w:rsidRDefault="00374F17" w:rsidP="000618AF">
            <w:pPr>
              <w:pStyle w:val="Text2"/>
              <w:ind w:left="0"/>
            </w:pPr>
            <w:r>
              <w:t>Should take in settings file and read the content into a set of variables.</w:t>
            </w:r>
            <w:r w:rsidR="00FC011A">
              <w:t xml:space="preserve"> Sho</w:t>
            </w:r>
            <w:r w:rsidR="00C43EAC">
              <w:t>uld validate the files existence</w:t>
            </w:r>
          </w:p>
          <w:p w:rsidR="00374F17" w:rsidRDefault="00374F17" w:rsidP="000618AF">
            <w:pPr>
              <w:pStyle w:val="Text2"/>
              <w:ind w:left="0"/>
            </w:pPr>
          </w:p>
        </w:tc>
        <w:tc>
          <w:tcPr>
            <w:tcW w:w="3402" w:type="dxa"/>
          </w:tcPr>
          <w:p w:rsidR="00374F17" w:rsidRPr="00C81DCD" w:rsidRDefault="00374F17" w:rsidP="00AB714F">
            <w:pPr>
              <w:pStyle w:val="Text2"/>
              <w:ind w:left="0"/>
              <w:rPr>
                <w:noProof/>
              </w:rPr>
            </w:pPr>
            <w:r>
              <w:rPr>
                <w:noProof/>
              </w:rPr>
              <w:t>Use a break point to have a look at the values of the variables.</w:t>
            </w:r>
            <w:r w:rsidR="00C43EAC">
              <w:rPr>
                <w:noProof/>
              </w:rPr>
              <w:t xml:space="preserve"> Delete the file to makesure a new file is created in its place</w:t>
            </w:r>
          </w:p>
        </w:tc>
        <w:tc>
          <w:tcPr>
            <w:tcW w:w="3798" w:type="dxa"/>
          </w:tcPr>
          <w:p w:rsidR="00374F17" w:rsidRDefault="00374F17" w:rsidP="00AB714F">
            <w:pPr>
              <w:pStyle w:val="Text2"/>
              <w:ind w:left="0"/>
            </w:pPr>
          </w:p>
        </w:tc>
      </w:tr>
    </w:tbl>
    <w:p w:rsidR="000618AF" w:rsidRPr="008E3829" w:rsidRDefault="000618AF" w:rsidP="00374F17">
      <w:pPr>
        <w:pStyle w:val="Text1"/>
        <w:ind w:left="0"/>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C43EAC" w:rsidRDefault="00C43EAC" w:rsidP="00C81DCD">
      <w:pPr>
        <w:pStyle w:val="Text1"/>
      </w:pPr>
    </w:p>
    <w:p w:rsidR="008E3829" w:rsidRPr="00C43EAC" w:rsidRDefault="00C43EAC" w:rsidP="00C43EAC">
      <w:pPr>
        <w:rPr>
          <w:sz w:val="24"/>
          <w:szCs w:val="24"/>
        </w:rPr>
      </w:pPr>
      <w:r>
        <w:br w:type="page"/>
      </w:r>
    </w:p>
    <w:p w:rsidR="00FF6263" w:rsidRDefault="00005EF2" w:rsidP="00F20E91">
      <w:pPr>
        <w:pStyle w:val="Sub-SectionHeader"/>
      </w:pPr>
      <w:r>
        <w:lastRenderedPageBreak/>
        <w:t>Settings Page:</w:t>
      </w:r>
    </w:p>
    <w:p w:rsidR="00C81DCD" w:rsidRDefault="00C81DCD" w:rsidP="00C81DCD">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w:t>
            </w:r>
            <w:r w:rsidR="00584C8F">
              <w:t xml:space="preserve"> the program and check the page</w:t>
            </w:r>
            <w:r>
              <w:t xml:space="preserve"> against </w:t>
            </w:r>
            <w:r w:rsidR="00584C8F">
              <w:t>its wireframe</w:t>
            </w:r>
            <w:r>
              <w:t xml:space="preserve"> to check positioning, and source images</w:t>
            </w:r>
            <w:r w:rsidR="00546D29">
              <w:t>/text</w:t>
            </w:r>
            <w:r>
              <w:t xml:space="preserve"> to check if the correct images</w:t>
            </w:r>
            <w:r w:rsidR="00546D29">
              <w:t>/text</w:t>
            </w:r>
            <w:r>
              <w:t xml:space="preserve"> are used and if the images</w:t>
            </w:r>
            <w:r w:rsidR="00546D29">
              <w:t xml:space="preserve">/text looks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sound effects are used,</w:t>
            </w:r>
            <w:r w:rsidR="00687F02">
              <w:t xml:space="preserve"> when clicked</w:t>
            </w:r>
            <w:r>
              <w:t>.</w:t>
            </w:r>
          </w:p>
          <w:p w:rsidR="009009C9" w:rsidRDefault="009009C9" w:rsidP="00687F02">
            <w:pPr>
              <w:pStyle w:val="Text2"/>
              <w:ind w:left="0"/>
            </w:pPr>
            <w:r>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t xml:space="preserve">Code will be added that prints the state of the </w:t>
            </w:r>
            <w:r w:rsidR="009009C9">
              <w:t>sound effects</w:t>
            </w:r>
            <w:r>
              <w:t xml:space="preserve"> to the console. Click on the button and check the console to see if the </w:t>
            </w:r>
            <w:r w:rsidR="009009C9">
              <w:t>sound effects</w:t>
            </w:r>
            <w:r>
              <w:t xml:space="preserve"> state </w:t>
            </w:r>
            <w:r w:rsidR="009009C9">
              <w:t>and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lastRenderedPageBreak/>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 xml:space="preserve">Exit button </w:t>
            </w:r>
            <w:r w:rsidR="00560B5B">
              <w:t xml:space="preserve">and escape key </w:t>
            </w:r>
            <w:r>
              <w:t>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r w:rsidR="00560B5B">
              <w:t xml:space="preserve"> Press the escape key to check if the program stops running.</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rsidRPr="00C81DCD">
              <w:rPr>
                <w:noProof/>
              </w:rPr>
              <w:t>Move the cursor over the buttons to check if the button gets larger</w:t>
            </w:r>
            <w:r w:rsidR="00F20E91" w:rsidRPr="00C81DCD">
              <w:rPr>
                <w:noProof/>
              </w:rPr>
              <w:t>.</w:t>
            </w:r>
          </w:p>
        </w:tc>
        <w:tc>
          <w:tcPr>
            <w:tcW w:w="3798" w:type="dxa"/>
          </w:tcPr>
          <w:p w:rsidR="0029408F" w:rsidRDefault="0029408F" w:rsidP="0029408F">
            <w:pPr>
              <w:pStyle w:val="Text2"/>
              <w:ind w:left="0"/>
            </w:pPr>
          </w:p>
        </w:tc>
      </w:tr>
      <w:tr w:rsidR="00C43EAC" w:rsidTr="00F20E91">
        <w:tc>
          <w:tcPr>
            <w:tcW w:w="2972" w:type="dxa"/>
          </w:tcPr>
          <w:p w:rsidR="00C43EAC" w:rsidRDefault="00C43EAC" w:rsidP="00C43EAC">
            <w:pPr>
              <w:pStyle w:val="Text2"/>
              <w:ind w:left="0"/>
            </w:pPr>
            <w:r>
              <w:t>Should take in settings file and read the content into a set of variables. Should validate the files existence</w:t>
            </w:r>
          </w:p>
          <w:p w:rsidR="00C43EAC" w:rsidRDefault="00C43EAC" w:rsidP="00C43EAC">
            <w:pPr>
              <w:pStyle w:val="Text2"/>
              <w:ind w:left="0"/>
            </w:pPr>
          </w:p>
        </w:tc>
        <w:tc>
          <w:tcPr>
            <w:tcW w:w="3402" w:type="dxa"/>
          </w:tcPr>
          <w:p w:rsidR="00C43EAC" w:rsidRPr="00C81DCD" w:rsidRDefault="00C43EAC" w:rsidP="00C43EAC">
            <w:pPr>
              <w:pStyle w:val="Text2"/>
              <w:ind w:left="0"/>
              <w:rPr>
                <w:noProof/>
              </w:rPr>
            </w:pPr>
            <w:r>
              <w:rPr>
                <w:noProof/>
              </w:rPr>
              <w:t>Use a break point to have a look at the values of the variables. Delete the file to makesure a new file is created in its place</w:t>
            </w:r>
          </w:p>
        </w:tc>
        <w:tc>
          <w:tcPr>
            <w:tcW w:w="3798" w:type="dxa"/>
          </w:tcPr>
          <w:p w:rsidR="00C43EAC" w:rsidRDefault="00C43EAC" w:rsidP="00C43EAC">
            <w:pPr>
              <w:pStyle w:val="Text2"/>
              <w:ind w:left="0"/>
            </w:pPr>
          </w:p>
        </w:tc>
      </w:tr>
      <w:tr w:rsidR="00C43EAC" w:rsidTr="00F20E91">
        <w:tc>
          <w:tcPr>
            <w:tcW w:w="2972" w:type="dxa"/>
          </w:tcPr>
          <w:p w:rsidR="00C43EAC" w:rsidRDefault="00C43EAC" w:rsidP="00C43EAC">
            <w:pPr>
              <w:pStyle w:val="Text2"/>
              <w:ind w:left="0"/>
            </w:pPr>
            <w:r>
              <w:t>Settings file should be output (only when a setting has been changed) when the back button is clicked</w:t>
            </w:r>
          </w:p>
        </w:tc>
        <w:tc>
          <w:tcPr>
            <w:tcW w:w="3402" w:type="dxa"/>
          </w:tcPr>
          <w:p w:rsidR="00C43EAC" w:rsidRDefault="00C43EAC" w:rsidP="00C43EAC">
            <w:pPr>
              <w:pStyle w:val="Text2"/>
              <w:ind w:left="0"/>
              <w:rPr>
                <w:noProof/>
              </w:rPr>
            </w:pPr>
            <w:r>
              <w:rPr>
                <w:noProof/>
              </w:rPr>
              <w:t>Change a setting, click the back button and then look at the file to ensure that the corresponding setting has changed.</w:t>
            </w:r>
          </w:p>
          <w:p w:rsidR="00C43EAC" w:rsidRPr="00C81DCD" w:rsidRDefault="00C43EAC" w:rsidP="00C43EAC">
            <w:pPr>
              <w:pStyle w:val="Text2"/>
              <w:ind w:left="0"/>
              <w:rPr>
                <w:noProof/>
              </w:rPr>
            </w:pPr>
          </w:p>
        </w:tc>
        <w:tc>
          <w:tcPr>
            <w:tcW w:w="3798" w:type="dxa"/>
          </w:tcPr>
          <w:p w:rsidR="00C43EAC" w:rsidRDefault="00C43EAC" w:rsidP="00C43EAC">
            <w:pPr>
              <w:pStyle w:val="Text2"/>
              <w:ind w:left="0"/>
            </w:pPr>
          </w:p>
        </w:tc>
      </w:tr>
    </w:tbl>
    <w:p w:rsidR="00FF6263" w:rsidRPr="00C43EAC" w:rsidRDefault="00FF6263" w:rsidP="00C43EAC">
      <w:pPr>
        <w:rPr>
          <w:sz w:val="24"/>
          <w:szCs w:val="24"/>
        </w:rPr>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AE6CFE" w:rsidRDefault="00AE6CFE" w:rsidP="00C81DCD">
      <w:pPr>
        <w:pStyle w:val="Text1"/>
      </w:pPr>
    </w:p>
    <w:p w:rsidR="008E3829" w:rsidRPr="00C43EAC" w:rsidRDefault="00AE6CFE" w:rsidP="00C43EAC">
      <w:pPr>
        <w:rPr>
          <w:sz w:val="24"/>
          <w:szCs w:val="24"/>
        </w:rPr>
      </w:pPr>
      <w:r>
        <w:br w:type="page"/>
      </w:r>
    </w:p>
    <w:p w:rsidR="008E3829" w:rsidRDefault="008E3829" w:rsidP="00AD1902">
      <w:pPr>
        <w:pStyle w:val="Sub-SectionHeader"/>
      </w:pPr>
      <w:r>
        <w:lastRenderedPageBreak/>
        <w:t>Instructions Page:</w:t>
      </w:r>
    </w:p>
    <w:p w:rsidR="00B17001" w:rsidRDefault="00CD35AF" w:rsidP="00CD35AF">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546D29" w:rsidTr="00B7163F">
        <w:tc>
          <w:tcPr>
            <w:tcW w:w="2972" w:type="dxa"/>
          </w:tcPr>
          <w:p w:rsidR="00546D29" w:rsidRDefault="00546D29" w:rsidP="00B7163F">
            <w:pPr>
              <w:pStyle w:val="Sub-TaskHeader"/>
              <w:ind w:left="0" w:firstLine="0"/>
            </w:pPr>
            <w:r>
              <w:t>Function</w:t>
            </w:r>
          </w:p>
        </w:tc>
        <w:tc>
          <w:tcPr>
            <w:tcW w:w="3402" w:type="dxa"/>
          </w:tcPr>
          <w:p w:rsidR="00546D29" w:rsidRDefault="00546D29" w:rsidP="00B7163F">
            <w:pPr>
              <w:pStyle w:val="Sub-TaskHeader"/>
              <w:ind w:left="0" w:firstLine="0"/>
            </w:pPr>
            <w:r>
              <w:t>Testing Method</w:t>
            </w:r>
          </w:p>
        </w:tc>
        <w:tc>
          <w:tcPr>
            <w:tcW w:w="3798" w:type="dxa"/>
          </w:tcPr>
          <w:p w:rsidR="00546D29" w:rsidRDefault="00546D29" w:rsidP="00B7163F">
            <w:pPr>
              <w:pStyle w:val="Sub-TaskHeader"/>
              <w:ind w:left="0" w:firstLine="0"/>
            </w:pPr>
            <w:r>
              <w:t>Result?</w:t>
            </w:r>
          </w:p>
        </w:tc>
      </w:tr>
      <w:tr w:rsidR="00546D29" w:rsidTr="00B7163F">
        <w:tc>
          <w:tcPr>
            <w:tcW w:w="2972" w:type="dxa"/>
          </w:tcPr>
          <w:p w:rsidR="00546D29" w:rsidRDefault="00546D29" w:rsidP="00B7163F">
            <w:pPr>
              <w:pStyle w:val="Text2"/>
              <w:ind w:left="0"/>
            </w:pPr>
            <w:r>
              <w:t>Cursor should be visible.</w:t>
            </w:r>
          </w:p>
        </w:tc>
        <w:tc>
          <w:tcPr>
            <w:tcW w:w="3402" w:type="dxa"/>
          </w:tcPr>
          <w:p w:rsidR="00546D29" w:rsidRDefault="00546D29" w:rsidP="00B7163F">
            <w:pPr>
              <w:pStyle w:val="Text2"/>
              <w:ind w:left="0"/>
            </w:pPr>
            <w:r>
              <w:t>Start the program and move mouse around to check if cursor is visible.</w:t>
            </w:r>
          </w:p>
          <w:p w:rsidR="00546D29" w:rsidRDefault="00546D29" w:rsidP="00B7163F">
            <w:pPr>
              <w:pStyle w:val="Text2"/>
              <w:ind w:left="0"/>
            </w:pPr>
          </w:p>
        </w:tc>
        <w:tc>
          <w:tcPr>
            <w:tcW w:w="3798" w:type="dxa"/>
          </w:tcPr>
          <w:p w:rsidR="00546D29" w:rsidRDefault="00546D29" w:rsidP="00B7163F">
            <w:pPr>
              <w:pStyle w:val="Text2"/>
              <w:ind w:left="0"/>
            </w:pPr>
          </w:p>
          <w:p w:rsidR="00546D29" w:rsidRDefault="00546D29" w:rsidP="00B7163F">
            <w:pPr>
              <w:pStyle w:val="Text2"/>
              <w:ind w:left="0"/>
            </w:pPr>
          </w:p>
        </w:tc>
      </w:tr>
      <w:tr w:rsidR="00546D29" w:rsidTr="00B7163F">
        <w:tc>
          <w:tcPr>
            <w:tcW w:w="2972" w:type="dxa"/>
          </w:tcPr>
          <w:p w:rsidR="00546D29" w:rsidRDefault="00546D29" w:rsidP="00B7163F">
            <w:pPr>
              <w:pStyle w:val="Text2"/>
              <w:ind w:left="0"/>
            </w:pPr>
            <w:r>
              <w:t>Images/Text should display correctly.</w:t>
            </w:r>
          </w:p>
        </w:tc>
        <w:tc>
          <w:tcPr>
            <w:tcW w:w="3402" w:type="dxa"/>
          </w:tcPr>
          <w:p w:rsidR="00546D29" w:rsidRDefault="00546D29"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546D29" w:rsidRDefault="00546D29" w:rsidP="00B7163F">
            <w:pPr>
              <w:pStyle w:val="Text2"/>
              <w:ind w:left="0"/>
            </w:pPr>
          </w:p>
        </w:tc>
        <w:tc>
          <w:tcPr>
            <w:tcW w:w="3798" w:type="dxa"/>
          </w:tcPr>
          <w:p w:rsidR="00546D29" w:rsidRDefault="00546D29" w:rsidP="00B7163F">
            <w:pPr>
              <w:pStyle w:val="Text2"/>
              <w:ind w:left="0"/>
            </w:pPr>
          </w:p>
        </w:tc>
      </w:tr>
      <w:tr w:rsidR="00546D29" w:rsidTr="00B7163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 xml:space="preserve">Exit button </w:t>
            </w:r>
            <w:r w:rsidR="00560B5B">
              <w:t xml:space="preserve">and escape key </w:t>
            </w:r>
            <w:r>
              <w:t>should close the program when clicked.</w:t>
            </w:r>
          </w:p>
        </w:tc>
        <w:tc>
          <w:tcPr>
            <w:tcW w:w="3402" w:type="dxa"/>
          </w:tcPr>
          <w:p w:rsidR="00546D29" w:rsidRDefault="00546D29" w:rsidP="00546D29">
            <w:pPr>
              <w:pStyle w:val="Text2"/>
              <w:ind w:left="0"/>
            </w:pPr>
            <w:r>
              <w:t>Click on the button to check if the program stops running.</w:t>
            </w:r>
            <w:r w:rsidR="00560B5B">
              <w:t xml:space="preserve"> Press the escape key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rsidRPr="00C81DCD">
              <w:rPr>
                <w:noProof/>
              </w:rP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C81DCD">
      <w:pPr>
        <w:pStyle w:val="Text1"/>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8E3829" w:rsidRPr="00C43EAC" w:rsidRDefault="00AE6CFE" w:rsidP="00C43EAC">
      <w:pPr>
        <w:rPr>
          <w:sz w:val="24"/>
          <w:szCs w:val="24"/>
        </w:rPr>
      </w:pPr>
      <w:r>
        <w:br w:type="page"/>
      </w:r>
    </w:p>
    <w:p w:rsidR="008E3829" w:rsidRDefault="008E3829" w:rsidP="00AD1902">
      <w:pPr>
        <w:pStyle w:val="Sub-SectionHeader"/>
      </w:pPr>
      <w:r>
        <w:lastRenderedPageBreak/>
        <w:t>Game Page:</w:t>
      </w:r>
    </w:p>
    <w:p w:rsidR="005B47D3" w:rsidRDefault="005B47D3" w:rsidP="005B47D3">
      <w:pPr>
        <w:pStyle w:val="TaskHeader"/>
      </w:pPr>
      <w:r>
        <w:t>Functionality:</w:t>
      </w:r>
    </w:p>
    <w:p w:rsidR="00B7163F" w:rsidRPr="00CC2431" w:rsidRDefault="00AE6CFE" w:rsidP="00CC2431">
      <w:pPr>
        <w:pStyle w:val="Text1"/>
      </w:pPr>
      <w:r w:rsidRPr="00CC2431">
        <w:t>This page is event driven reducing the need for input validation, the required validation will be mentioned.</w:t>
      </w:r>
    </w:p>
    <w:tbl>
      <w:tblPr>
        <w:tblStyle w:val="TableGrid"/>
        <w:tblW w:w="0" w:type="auto"/>
        <w:tblInd w:w="284" w:type="dxa"/>
        <w:tblLook w:val="04A0" w:firstRow="1" w:lastRow="0" w:firstColumn="1" w:lastColumn="0" w:noHBand="0" w:noVBand="1"/>
      </w:tblPr>
      <w:tblGrid>
        <w:gridCol w:w="3113"/>
        <w:gridCol w:w="3261"/>
        <w:gridCol w:w="3798"/>
      </w:tblGrid>
      <w:tr w:rsidR="00B7163F" w:rsidTr="00AE6CFE">
        <w:tc>
          <w:tcPr>
            <w:tcW w:w="3113" w:type="dxa"/>
          </w:tcPr>
          <w:p w:rsidR="00B7163F" w:rsidRDefault="00B7163F" w:rsidP="00B7163F">
            <w:pPr>
              <w:pStyle w:val="Sub-TaskHeader"/>
              <w:ind w:left="0" w:firstLine="0"/>
            </w:pPr>
            <w:r>
              <w:t>Function</w:t>
            </w:r>
          </w:p>
        </w:tc>
        <w:tc>
          <w:tcPr>
            <w:tcW w:w="3261" w:type="dxa"/>
          </w:tcPr>
          <w:p w:rsidR="00B7163F" w:rsidRDefault="00B7163F" w:rsidP="00B7163F">
            <w:pPr>
              <w:pStyle w:val="Sub-TaskHeader"/>
              <w:ind w:left="0" w:firstLine="0"/>
            </w:pPr>
            <w:r>
              <w:t>Testing Method</w:t>
            </w:r>
          </w:p>
        </w:tc>
        <w:tc>
          <w:tcPr>
            <w:tcW w:w="3798" w:type="dxa"/>
          </w:tcPr>
          <w:p w:rsidR="00B7163F" w:rsidRDefault="00B7163F" w:rsidP="00B7163F">
            <w:pPr>
              <w:pStyle w:val="Sub-TaskHeader"/>
              <w:ind w:left="0" w:firstLine="0"/>
            </w:pPr>
            <w:r>
              <w:t>Result?</w:t>
            </w:r>
          </w:p>
        </w:tc>
      </w:tr>
      <w:tr w:rsidR="00B7163F" w:rsidTr="00AE6CFE">
        <w:tc>
          <w:tcPr>
            <w:tcW w:w="3113" w:type="dxa"/>
          </w:tcPr>
          <w:p w:rsidR="00B7163F" w:rsidRDefault="00B7163F" w:rsidP="00B7163F">
            <w:pPr>
              <w:pStyle w:val="Text2"/>
              <w:ind w:left="0"/>
            </w:pPr>
            <w:r>
              <w:t>Cursor should be visible.</w:t>
            </w:r>
          </w:p>
        </w:tc>
        <w:tc>
          <w:tcPr>
            <w:tcW w:w="3261" w:type="dxa"/>
          </w:tcPr>
          <w:p w:rsidR="00B7163F" w:rsidRDefault="00B7163F" w:rsidP="00B7163F">
            <w:pPr>
              <w:pStyle w:val="Text2"/>
              <w:ind w:left="0"/>
            </w:pPr>
            <w:r>
              <w:t>Start the program and move mouse around to check if cursor is visible.</w:t>
            </w:r>
          </w:p>
          <w:p w:rsidR="00B7163F" w:rsidRDefault="00B7163F" w:rsidP="00B7163F">
            <w:pPr>
              <w:pStyle w:val="Text2"/>
              <w:ind w:left="0"/>
            </w:pPr>
          </w:p>
        </w:tc>
        <w:tc>
          <w:tcPr>
            <w:tcW w:w="3798" w:type="dxa"/>
          </w:tcPr>
          <w:p w:rsidR="00B7163F" w:rsidRDefault="00B7163F" w:rsidP="00B7163F">
            <w:pPr>
              <w:pStyle w:val="Text2"/>
              <w:ind w:left="0"/>
            </w:pPr>
          </w:p>
          <w:p w:rsidR="00B7163F" w:rsidRDefault="00B7163F" w:rsidP="00B7163F">
            <w:pPr>
              <w:pStyle w:val="Text2"/>
              <w:ind w:left="0"/>
            </w:pPr>
          </w:p>
        </w:tc>
      </w:tr>
      <w:tr w:rsidR="00B7163F" w:rsidTr="00AE6CFE">
        <w:tc>
          <w:tcPr>
            <w:tcW w:w="3113" w:type="dxa"/>
          </w:tcPr>
          <w:p w:rsidR="00B7163F" w:rsidRDefault="00B7163F" w:rsidP="00B7163F">
            <w:pPr>
              <w:pStyle w:val="Text2"/>
              <w:ind w:left="0"/>
            </w:pPr>
            <w:r>
              <w:t>Images/Text should display correctly.</w:t>
            </w:r>
          </w:p>
        </w:tc>
        <w:tc>
          <w:tcPr>
            <w:tcW w:w="3261" w:type="dxa"/>
          </w:tcPr>
          <w:p w:rsidR="00B7163F" w:rsidRDefault="00B7163F"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The current and highest scores should be displayed at the top of the screen</w:t>
            </w:r>
          </w:p>
        </w:tc>
        <w:tc>
          <w:tcPr>
            <w:tcW w:w="3261" w:type="dxa"/>
          </w:tcPr>
          <w:p w:rsidR="00B7163F" w:rsidRDefault="00B7163F" w:rsidP="00B7163F">
            <w:pPr>
              <w:pStyle w:val="Text2"/>
              <w:ind w:left="0"/>
            </w:pPr>
            <w:r>
              <w:t>Start the game and check against the wireframe to check positioning, input a high score into the scores file and print the current score to a console to check the scores being displayed are correc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 xml:space="preserve">There should be 3 different types of alien each section will hold a different type of alien, the lowest 2 rows of aliens and give 10 points, the next 2 rows give 20 points and the top row gives 30 points. </w:t>
            </w:r>
          </w:p>
          <w:p w:rsidR="00B7163F" w:rsidRDefault="00B7163F" w:rsidP="00B7163F">
            <w:pPr>
              <w:pStyle w:val="Text2"/>
              <w:ind w:left="0"/>
            </w:pPr>
          </w:p>
        </w:tc>
        <w:tc>
          <w:tcPr>
            <w:tcW w:w="3261" w:type="dxa"/>
          </w:tcPr>
          <w:p w:rsidR="00B7163F" w:rsidRDefault="00B7163F" w:rsidP="00F80062">
            <w:pPr>
              <w:pStyle w:val="Text2"/>
              <w:ind w:left="0"/>
            </w:pPr>
            <w:r>
              <w:t>Create a version of the game where the ali</w:t>
            </w:r>
            <w:r w:rsidR="00F80062">
              <w:t xml:space="preserve">ens do not move or ‘fight back’. </w:t>
            </w:r>
            <w:r>
              <w:t xml:space="preserve">‘kill’ a column of aliens checking the current score increases appropriately for each alien ‘death’. </w:t>
            </w:r>
          </w:p>
        </w:tc>
        <w:tc>
          <w:tcPr>
            <w:tcW w:w="3798" w:type="dxa"/>
          </w:tcPr>
          <w:p w:rsidR="00B7163F" w:rsidRDefault="00B7163F" w:rsidP="00B7163F">
            <w:pPr>
              <w:pStyle w:val="Text2"/>
              <w:ind w:left="0"/>
            </w:pPr>
          </w:p>
        </w:tc>
      </w:tr>
      <w:tr w:rsidR="00B7163F" w:rsidTr="00AE6CFE">
        <w:tc>
          <w:tcPr>
            <w:tcW w:w="3113" w:type="dxa"/>
          </w:tcPr>
          <w:p w:rsidR="00B7163F" w:rsidRDefault="00F80062" w:rsidP="00B7163F">
            <w:pPr>
              <w:pStyle w:val="Text2"/>
              <w:ind w:left="0"/>
            </w:pPr>
            <w:r>
              <w:t>There should</w:t>
            </w:r>
            <w:r w:rsidR="00B7163F">
              <w:t xml:space="preserve"> also be a mother ship alien that occasionally moves across the top of the page and gives either 50, 100, 150 or 300 points.</w:t>
            </w:r>
          </w:p>
        </w:tc>
        <w:tc>
          <w:tcPr>
            <w:tcW w:w="3261" w:type="dxa"/>
          </w:tcPr>
          <w:p w:rsidR="00B7163F" w:rsidRDefault="00B7163F" w:rsidP="00B7163F">
            <w:pPr>
              <w:pStyle w:val="Text2"/>
              <w:ind w:left="0"/>
            </w:pPr>
            <w:r>
              <w:t>Create a ver</w:t>
            </w:r>
            <w:r w:rsidR="00F80062">
              <w:t>sion of the game where the aliens are replaced with mother ships that do not move. ‘kill’ the motherships checking that the current score increases appropriately.</w:t>
            </w:r>
          </w:p>
          <w:p w:rsidR="00F80062" w:rsidRDefault="00F80062" w:rsidP="00B7163F">
            <w:pPr>
              <w:pStyle w:val="Text2"/>
              <w:ind w:left="0"/>
            </w:pPr>
          </w:p>
        </w:tc>
        <w:tc>
          <w:tcPr>
            <w:tcW w:w="3798" w:type="dxa"/>
          </w:tcPr>
          <w:p w:rsidR="00B7163F" w:rsidRDefault="00B7163F" w:rsidP="00B7163F">
            <w:pPr>
              <w:pStyle w:val="Text2"/>
              <w:ind w:left="0"/>
            </w:pPr>
          </w:p>
        </w:tc>
      </w:tr>
      <w:tr w:rsidR="00F80062" w:rsidTr="00AE6CFE">
        <w:tc>
          <w:tcPr>
            <w:tcW w:w="3113" w:type="dxa"/>
          </w:tcPr>
          <w:p w:rsidR="00F80062" w:rsidRDefault="00F80062" w:rsidP="00F80062">
            <w:pPr>
              <w:pStyle w:val="Text2"/>
              <w:ind w:left="0"/>
            </w:pPr>
            <w:r>
              <w:t xml:space="preserve">The aliens should all move together, moving from side to side until any alien reaches an edge at which point the aliens will shift down a row and change the direction of their movement (side to </w:t>
            </w:r>
            <w:r>
              <w:lastRenderedPageBreak/>
              <w:t>side).  The movement speed should increase. When the aliens reach the ‘bunkers’ the game should end.</w:t>
            </w:r>
          </w:p>
          <w:p w:rsidR="00F80062" w:rsidRDefault="00F80062" w:rsidP="00F80062">
            <w:pPr>
              <w:pStyle w:val="Text2"/>
              <w:ind w:left="0"/>
            </w:pPr>
          </w:p>
        </w:tc>
        <w:tc>
          <w:tcPr>
            <w:tcW w:w="3261" w:type="dxa"/>
          </w:tcPr>
          <w:p w:rsidR="00F80062" w:rsidRDefault="00F80062" w:rsidP="00B7163F">
            <w:pPr>
              <w:pStyle w:val="Text2"/>
              <w:ind w:left="0"/>
            </w:pPr>
            <w:r>
              <w:lastRenderedPageBreak/>
              <w:t xml:space="preserve">Create a version of the game where the aliens cannot ‘fight back’. Start the game and observe the aliens moving making sure the movement is correct. Check that the game </w:t>
            </w:r>
            <w:r>
              <w:lastRenderedPageBreak/>
              <w:t>does end when the first alien reaches the bunker.</w:t>
            </w:r>
          </w:p>
        </w:tc>
        <w:tc>
          <w:tcPr>
            <w:tcW w:w="3798" w:type="dxa"/>
          </w:tcPr>
          <w:p w:rsidR="00F80062" w:rsidRDefault="00F80062" w:rsidP="00B7163F">
            <w:pPr>
              <w:pStyle w:val="Text2"/>
              <w:ind w:left="0"/>
            </w:pPr>
          </w:p>
        </w:tc>
      </w:tr>
      <w:tr w:rsidR="00F80062" w:rsidTr="00AE6CFE">
        <w:tc>
          <w:tcPr>
            <w:tcW w:w="3113" w:type="dxa"/>
          </w:tcPr>
          <w:p w:rsidR="00F80062" w:rsidRDefault="00F80062" w:rsidP="00F80062">
            <w:pPr>
              <w:pStyle w:val="Text2"/>
              <w:ind w:left="0"/>
            </w:pPr>
            <w:r>
              <w:t>There will be 2 different types of projectile the aliens can fire. Fast(bolt) and slow(arrow) projectiles. The different projectiles will have different images and movement speeds</w:t>
            </w:r>
            <w:r w:rsidR="00AE6CFE">
              <w:t xml:space="preserve"> (they move down at this speed)</w:t>
            </w:r>
            <w:r>
              <w:t>. Both projectiles will instantly ‘kill’ the player when they come into contact (with the player) decreasing the lives count by one. The colour of the projectiles changes depending on the y position, white while in the middle section, green while at the bottom section (from the top of the bunkers and below).</w:t>
            </w:r>
          </w:p>
          <w:p w:rsidR="00F80062" w:rsidRDefault="00F80062" w:rsidP="00F80062">
            <w:pPr>
              <w:pStyle w:val="Text2"/>
              <w:ind w:left="0"/>
            </w:pPr>
          </w:p>
        </w:tc>
        <w:tc>
          <w:tcPr>
            <w:tcW w:w="3261" w:type="dxa"/>
          </w:tcPr>
          <w:p w:rsidR="00F80062" w:rsidRDefault="00F80062" w:rsidP="00B7163F">
            <w:pPr>
              <w:pStyle w:val="Text2"/>
              <w:ind w:left="0"/>
            </w:pPr>
            <w:r>
              <w:t xml:space="preserve">Start the game </w:t>
            </w:r>
            <w:r w:rsidR="00AE6CFE">
              <w:t>and observe the alien projectiles to ensure they behave as expected.</w:t>
            </w:r>
          </w:p>
        </w:tc>
        <w:tc>
          <w:tcPr>
            <w:tcW w:w="3798" w:type="dxa"/>
          </w:tcPr>
          <w:p w:rsidR="00F80062" w:rsidRDefault="00F80062" w:rsidP="00B7163F">
            <w:pPr>
              <w:pStyle w:val="Text2"/>
              <w:ind w:left="0"/>
            </w:pPr>
          </w:p>
        </w:tc>
      </w:tr>
      <w:tr w:rsidR="00AE6CFE" w:rsidTr="00AE6CFE">
        <w:tc>
          <w:tcPr>
            <w:tcW w:w="3113" w:type="dxa"/>
          </w:tcPr>
          <w:p w:rsidR="00AE6CFE" w:rsidRDefault="00AE6CFE" w:rsidP="00F80062">
            <w:pPr>
              <w:pStyle w:val="Text2"/>
              <w:ind w:left="0"/>
            </w:pPr>
            <w:r>
              <w:t>There will be a system in place that makes the aliens’ projectiles are shot accurately as opposed to randomly, although there will be some randomness involved.</w:t>
            </w:r>
          </w:p>
        </w:tc>
        <w:tc>
          <w:tcPr>
            <w:tcW w:w="3261" w:type="dxa"/>
          </w:tcPr>
          <w:p w:rsidR="00AE6CFE" w:rsidRDefault="00AE6CFE" w:rsidP="00B7163F">
            <w:pPr>
              <w:pStyle w:val="Text2"/>
              <w:ind w:left="0"/>
            </w:pPr>
            <w:r>
              <w:t>Start and observe the game to ensure the aliens shoot the projectiles as expected, moving the player around to ensure the behaviour is consistent.</w:t>
            </w:r>
          </w:p>
        </w:tc>
        <w:tc>
          <w:tcPr>
            <w:tcW w:w="3798" w:type="dxa"/>
          </w:tcPr>
          <w:p w:rsidR="00AE6CFE" w:rsidRDefault="00AE6CFE" w:rsidP="00B7163F">
            <w:pPr>
              <w:pStyle w:val="Text2"/>
              <w:ind w:left="0"/>
            </w:pPr>
          </w:p>
        </w:tc>
      </w:tr>
      <w:tr w:rsidR="00C43EAC" w:rsidTr="00AE6CFE">
        <w:tc>
          <w:tcPr>
            <w:tcW w:w="3113" w:type="dxa"/>
          </w:tcPr>
          <w:p w:rsidR="00C43EAC" w:rsidRDefault="00C43EAC" w:rsidP="00C43EAC">
            <w:pPr>
              <w:pStyle w:val="Text2"/>
              <w:ind w:left="0"/>
            </w:pPr>
            <w:r w:rsidRPr="00AE6CFE">
              <w:rPr>
                <w:noProof/>
                <w:lang w:eastAsia="en-GB"/>
              </w:rPr>
              <mc:AlternateContent>
                <mc:Choice Requires="wps">
                  <w:drawing>
                    <wp:anchor distT="0" distB="0" distL="114300" distR="114300" simplePos="0" relativeHeight="251801600" behindDoc="0" locked="0" layoutInCell="1" allowOverlap="1" wp14:anchorId="7579FED1" wp14:editId="643187F1">
                      <wp:simplePos x="0" y="0"/>
                      <wp:positionH relativeFrom="column">
                        <wp:posOffset>1428191</wp:posOffset>
                      </wp:positionH>
                      <wp:positionV relativeFrom="paragraph">
                        <wp:posOffset>812368</wp:posOffset>
                      </wp:positionV>
                      <wp:extent cx="124156" cy="69139"/>
                      <wp:effectExtent l="19050" t="19050" r="28575" b="45720"/>
                      <wp:wrapNone/>
                      <wp:docPr id="20" name="Left Arrow 10"/>
                      <wp:cNvGraphicFramePr/>
                      <a:graphic xmlns:a="http://schemas.openxmlformats.org/drawingml/2006/main">
                        <a:graphicData uri="http://schemas.microsoft.com/office/word/2010/wordprocessingShape">
                          <wps:wsp>
                            <wps:cNvSpPr/>
                            <wps:spPr>
                              <a:xfrm>
                                <a:off x="0" y="0"/>
                                <a:ext cx="124156"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9CC9CF0"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112.45pt;margin-top:63.95pt;width:9.8pt;height:5.45pt;z-index:251801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" adj="6014" fillcolor="#4472c4 [3204]" strokecolor="#1f3763 [1604]" strokeweight="1pt"/>
                  </w:pict>
                </mc:Fallback>
              </mc:AlternateContent>
            </w:r>
            <w:r w:rsidRPr="00AE6CFE">
              <w:rPr>
                <w:noProof/>
                <w:lang w:eastAsia="en-GB"/>
              </w:rPr>
              <mc:AlternateContent>
                <mc:Choice Requires="wps">
                  <w:drawing>
                    <wp:anchor distT="0" distB="0" distL="114300" distR="114300" simplePos="0" relativeHeight="251802624" behindDoc="0" locked="0" layoutInCell="1" allowOverlap="1" wp14:anchorId="5B3917AB" wp14:editId="384DE346">
                      <wp:simplePos x="0" y="0"/>
                      <wp:positionH relativeFrom="column">
                        <wp:posOffset>1612152</wp:posOffset>
                      </wp:positionH>
                      <wp:positionV relativeFrom="paragraph">
                        <wp:posOffset>819480</wp:posOffset>
                      </wp:positionV>
                      <wp:extent cx="120037" cy="69139"/>
                      <wp:effectExtent l="0" t="19050" r="32385" b="45720"/>
                      <wp:wrapNone/>
                      <wp:docPr id="56" name="Left Arrow 11"/>
                      <wp:cNvGraphicFramePr/>
                      <a:graphic xmlns:a="http://schemas.openxmlformats.org/drawingml/2006/main">
                        <a:graphicData uri="http://schemas.microsoft.com/office/word/2010/wordprocessingShape">
                          <wps:wsp>
                            <wps:cNvSpPr/>
                            <wps:spPr>
                              <a:xfrm rot="10800000">
                                <a:off x="0" y="0"/>
                                <a:ext cx="120037"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6F3EE1B" id="Left Arrow 11" o:spid="_x0000_s1026" type="#_x0000_t66" style="position:absolute;margin-left:126.95pt;margin-top:64.55pt;width:9.45pt;height:5.45pt;rotation:180;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" adj="6221" fillcolor="#4472c4 [3204]" strokecolor="#1f3763 [1604]" strokeweight="1pt"/>
                  </w:pict>
                </mc:Fallback>
              </mc:AlternateContent>
            </w:r>
            <w:r>
              <w:t>The player will only be able to move side to side and will not be able to move past the edges of the page. The controls will be A/D or     /    . ‘A’ and the left arrow key will move the player to the left. ‘D’ and the right arrow key will move the player to the right. Only one input will be allowed at a time ‘A’ or ‘D’ or left or right, all other inputs will be ignored.</w:t>
            </w:r>
          </w:p>
        </w:tc>
        <w:tc>
          <w:tcPr>
            <w:tcW w:w="3261" w:type="dxa"/>
          </w:tcPr>
          <w:p w:rsidR="00C43EAC" w:rsidRDefault="00C43EAC" w:rsidP="00C43EAC">
            <w:pPr>
              <w:pStyle w:val="Text1"/>
              <w:ind w:left="0"/>
            </w:pPr>
            <w:r>
              <w:t xml:space="preserve">Create a version of the game without aliens. Use the ‘A’ and ‘D’ keys to move the player character from edge to edge ensuring the player character stops as expected. Attempt to use both ‘A’ and ‘D’ at the same to make sure the player character does not ‘glitch’. Do the same using the left and right arrow keys. Use both the ‘A’ and left arrow key at the same time to ensure the speed of movement does not change. Do the same with ‘D’ and the right arrow key. Press any other keys (excluding the </w:t>
            </w:r>
            <w:r>
              <w:lastRenderedPageBreak/>
              <w:t>escape key) to ensure nothing happens.</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only be one type of player projectile (shot), the shot will move upward at a constant speed and instantly ‘kill’ any alien it comes into contact with and will then disappear so as not to accidentally ‘kill’ more than one alien, the shot will also disappear when in contact with a bunker. The colour of the shot will change depending on the y position, green while in the bottom section, white while in the middle section and red in the top section. When shot the x co-ordinate of the projectile will be that of the player at the time of shooting. There will be a 1 second shot ‘cool down’ between shots although no limit to the number of shots. The space bar will ‘shoot’ the projectile.</w:t>
            </w:r>
          </w:p>
          <w:p w:rsidR="00C43EAC" w:rsidRDefault="00C43EAC" w:rsidP="00C43EAC">
            <w:pPr>
              <w:pStyle w:val="Text1"/>
              <w:ind w:left="0"/>
            </w:pPr>
          </w:p>
        </w:tc>
        <w:tc>
          <w:tcPr>
            <w:tcW w:w="3261" w:type="dxa"/>
          </w:tcPr>
          <w:p w:rsidR="00C43EAC" w:rsidRDefault="00C43EAC" w:rsidP="00C43EAC">
            <w:pPr>
              <w:pStyle w:val="Text1"/>
              <w:ind w:left="0"/>
            </w:pPr>
            <w:r>
              <w:t>Create version of the game where the aliens don’t move or ‘fight back’. Press the spacebar to ensure the projectile appears in the expect place, move the player around and do the same. Attempt to ‘shoot’ as frequently as possible to check the cool-down time works and that there is no limit to the number of shots. Shoot an alien to ensure the shot disappears when in contact and the alien ‘dies’. Shoot a bunker to ensure it the shot disappears.</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player dies the game will pause while the player death animation plays and the player life count will decrement, then the player character will reappear in the ‘home’ position (x middle of the page) and the game will continue. When the player runs out of lives the game will end.</w:t>
            </w:r>
          </w:p>
          <w:p w:rsidR="00C43EAC" w:rsidRDefault="00C43EAC" w:rsidP="00C43EAC">
            <w:pPr>
              <w:pStyle w:val="Text1"/>
              <w:ind w:left="0"/>
            </w:pPr>
          </w:p>
        </w:tc>
        <w:tc>
          <w:tcPr>
            <w:tcW w:w="3261" w:type="dxa"/>
          </w:tcPr>
          <w:p w:rsidR="00C43EAC" w:rsidRDefault="00C43EAC" w:rsidP="00C43EAC">
            <w:pPr>
              <w:pStyle w:val="Text1"/>
              <w:ind w:left="0"/>
            </w:pPr>
            <w:r>
              <w:t>Start the game and get hit by a projectile to ensure the correct behaviour is carried out at player death. Repeat until the lives counter is 0 to ensure the game ends when expected.</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be 4 ‘bunkers’. These bunkers will stop any type of projectiles (player shots included) but when a bunker stops a projectile the projectile will ‘blow up’ a section of the bunker.</w:t>
            </w:r>
          </w:p>
          <w:p w:rsidR="00C43EAC" w:rsidRDefault="00C43EAC" w:rsidP="00C43EAC">
            <w:pPr>
              <w:pStyle w:val="Text1"/>
              <w:ind w:left="0"/>
            </w:pPr>
          </w:p>
        </w:tc>
        <w:tc>
          <w:tcPr>
            <w:tcW w:w="3261" w:type="dxa"/>
          </w:tcPr>
          <w:p w:rsidR="00C43EAC" w:rsidRDefault="00C43EAC" w:rsidP="00C43EAC">
            <w:pPr>
              <w:pStyle w:val="Text1"/>
              <w:ind w:left="0"/>
            </w:pPr>
            <w:r>
              <w:t xml:space="preserve">Start the game and move the player character underneath a bunker, shoot the bunker to ensure the projectile stops and the bunker has an appropriate section ‘blown up’. Create a version of the game where a projectile spawns where the </w:t>
            </w:r>
            <w:r>
              <w:lastRenderedPageBreak/>
              <w:t>mouse is clicked, spawn all three types of projectile over a bunker to ensure all disappear and ‘blow up’ and appropriate section of the bunker.</w:t>
            </w:r>
          </w:p>
          <w:p w:rsidR="00C43EAC" w:rsidRDefault="00C43EAC" w:rsidP="00C43EAC">
            <w:pPr>
              <w:pStyle w:val="Text1"/>
              <w:ind w:left="0"/>
            </w:pPr>
            <w:r>
              <w:t xml:space="preserve"> </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game is over the program will check if the current score is higher than any of the scores in the high score file, if so it will switch to the high score input page, if not it will switch to the high score display page.</w:t>
            </w:r>
          </w:p>
        </w:tc>
        <w:tc>
          <w:tcPr>
            <w:tcW w:w="3261" w:type="dxa"/>
          </w:tcPr>
          <w:p w:rsidR="00C43EAC" w:rsidRDefault="00C43EAC" w:rsidP="00C43EAC">
            <w:pPr>
              <w:pStyle w:val="Text1"/>
              <w:ind w:left="0"/>
            </w:pPr>
            <w:r>
              <w:t>Create a version of the game where the current score is input able and the ‘game’ can be ended using a button, set a high score in the high score file and then input a lower value to check the correct page is switched to then a higher value to check the correct page is switched to. Use the wireframes to check that the correct page is now active.</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Exit button and escape key should close the program when clicked.</w:t>
            </w:r>
          </w:p>
        </w:tc>
        <w:tc>
          <w:tcPr>
            <w:tcW w:w="3261" w:type="dxa"/>
          </w:tcPr>
          <w:p w:rsidR="00C43EAC" w:rsidRDefault="00C43EAC" w:rsidP="00C43EAC">
            <w:pPr>
              <w:pStyle w:val="Text2"/>
              <w:ind w:left="0"/>
            </w:pPr>
            <w:r>
              <w:t>Click on the button to check if the program stops running. Press the escape key to check if the program stops running.</w:t>
            </w:r>
          </w:p>
          <w:p w:rsidR="00C43EAC" w:rsidRDefault="00C43EAC" w:rsidP="00C43EAC">
            <w:pPr>
              <w:pStyle w:val="Text2"/>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Should take in settings file and read the content into a set of variables.</w:t>
            </w:r>
          </w:p>
          <w:p w:rsidR="00C43EAC" w:rsidRDefault="00C43EAC" w:rsidP="00C43EAC">
            <w:pPr>
              <w:pStyle w:val="Text2"/>
              <w:ind w:left="0"/>
            </w:pPr>
          </w:p>
        </w:tc>
        <w:tc>
          <w:tcPr>
            <w:tcW w:w="3261" w:type="dxa"/>
          </w:tcPr>
          <w:p w:rsidR="00C43EAC" w:rsidRPr="00C81DCD" w:rsidRDefault="00C43EAC" w:rsidP="00C43EAC">
            <w:pPr>
              <w:pStyle w:val="Text2"/>
              <w:ind w:left="0"/>
              <w:rPr>
                <w:noProof/>
              </w:rPr>
            </w:pPr>
            <w:r>
              <w:rPr>
                <w:noProof/>
              </w:rPr>
              <w:t>Use a break point to have a look at the values of the variables.</w:t>
            </w:r>
          </w:p>
        </w:tc>
        <w:tc>
          <w:tcPr>
            <w:tcW w:w="3798" w:type="dxa"/>
          </w:tcPr>
          <w:p w:rsidR="00C43EAC" w:rsidRDefault="00C43EAC" w:rsidP="00C43EAC">
            <w:pPr>
              <w:pStyle w:val="Text2"/>
              <w:ind w:left="0"/>
            </w:pPr>
          </w:p>
        </w:tc>
      </w:tr>
    </w:tbl>
    <w:p w:rsidR="00B7163F" w:rsidRDefault="00B7163F" w:rsidP="00C81DCD">
      <w:pPr>
        <w:pStyle w:val="Text1"/>
      </w:pPr>
    </w:p>
    <w:p w:rsidR="00B7163F" w:rsidRPr="008E3829" w:rsidRDefault="00B7163F" w:rsidP="00CC2431">
      <w:pPr>
        <w:pStyle w:val="Text1"/>
        <w:ind w:left="0"/>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 xml:space="preserve">is there too much lag on the controls, are the aliens to small to hit, do the projectiles </w:t>
            </w:r>
            <w:r w:rsidR="00F80062">
              <w:t xml:space="preserve">or aliens </w:t>
            </w:r>
            <w:r w:rsidR="006453F9">
              <w:t>move too fast, is the player movement speed too fast or too slow.</w:t>
            </w:r>
          </w:p>
        </w:tc>
        <w:tc>
          <w:tcPr>
            <w:tcW w:w="5079" w:type="dxa"/>
          </w:tcPr>
          <w:p w:rsidR="005B47D3" w:rsidRDefault="005B47D3" w:rsidP="00D700B8">
            <w:pPr>
              <w:pStyle w:val="Text2"/>
              <w:ind w:left="0"/>
            </w:pPr>
          </w:p>
        </w:tc>
      </w:tr>
    </w:tbl>
    <w:p w:rsidR="00CC2431" w:rsidRDefault="00CC2431" w:rsidP="00C81DCD">
      <w:pPr>
        <w:pStyle w:val="Text1"/>
      </w:pPr>
    </w:p>
    <w:p w:rsidR="008E3829" w:rsidRPr="00357C53" w:rsidRDefault="00CC2431" w:rsidP="00357C53">
      <w:pPr>
        <w:rPr>
          <w:sz w:val="24"/>
          <w:szCs w:val="24"/>
        </w:rPr>
      </w:pPr>
      <w:r>
        <w:br w:type="page"/>
      </w:r>
    </w:p>
    <w:p w:rsidR="008E3829" w:rsidRDefault="008E3829" w:rsidP="00AD1902">
      <w:pPr>
        <w:pStyle w:val="Sub-SectionHeader"/>
      </w:pPr>
      <w:r>
        <w:lastRenderedPageBreak/>
        <w:t>High Score Input Page:</w:t>
      </w:r>
    </w:p>
    <w:p w:rsidR="00D700B8" w:rsidRDefault="00D700B8" w:rsidP="00D700B8">
      <w:pPr>
        <w:pStyle w:val="TaskHeader"/>
      </w:pPr>
      <w:r>
        <w:t>Functionality:</w:t>
      </w:r>
    </w:p>
    <w:p w:rsidR="00D700B8" w:rsidRDefault="00D700B8" w:rsidP="00C81DCD">
      <w:pPr>
        <w:pStyle w:val="Text1"/>
      </w:pPr>
    </w:p>
    <w:tbl>
      <w:tblPr>
        <w:tblStyle w:val="TableGrid"/>
        <w:tblW w:w="0" w:type="auto"/>
        <w:tblInd w:w="284" w:type="dxa"/>
        <w:tblLook w:val="04A0" w:firstRow="1" w:lastRow="0" w:firstColumn="1" w:lastColumn="0" w:noHBand="0" w:noVBand="1"/>
      </w:tblPr>
      <w:tblGrid>
        <w:gridCol w:w="2972"/>
        <w:gridCol w:w="3402"/>
        <w:gridCol w:w="3798"/>
      </w:tblGrid>
      <w:tr w:rsidR="009A4705" w:rsidTr="009A4705">
        <w:tc>
          <w:tcPr>
            <w:tcW w:w="2972" w:type="dxa"/>
          </w:tcPr>
          <w:p w:rsidR="009A4705" w:rsidRDefault="009A4705" w:rsidP="009A4705">
            <w:pPr>
              <w:pStyle w:val="Sub-TaskHeader"/>
              <w:ind w:left="0" w:firstLine="0"/>
            </w:pPr>
            <w:r>
              <w:t>Function</w:t>
            </w:r>
          </w:p>
        </w:tc>
        <w:tc>
          <w:tcPr>
            <w:tcW w:w="3402" w:type="dxa"/>
          </w:tcPr>
          <w:p w:rsidR="009A4705" w:rsidRDefault="009A4705" w:rsidP="009A4705">
            <w:pPr>
              <w:pStyle w:val="Sub-TaskHeader"/>
              <w:ind w:left="0" w:firstLine="0"/>
            </w:pPr>
            <w:r>
              <w:t>Testing Method</w:t>
            </w:r>
          </w:p>
        </w:tc>
        <w:tc>
          <w:tcPr>
            <w:tcW w:w="3798" w:type="dxa"/>
          </w:tcPr>
          <w:p w:rsidR="009A4705" w:rsidRDefault="009A4705" w:rsidP="009A4705">
            <w:pPr>
              <w:pStyle w:val="Sub-TaskHeader"/>
              <w:ind w:left="0" w:firstLine="0"/>
            </w:pPr>
            <w:r>
              <w:t>Result?</w:t>
            </w:r>
          </w:p>
        </w:tc>
      </w:tr>
      <w:tr w:rsidR="009A4705" w:rsidTr="009A4705">
        <w:tc>
          <w:tcPr>
            <w:tcW w:w="2972" w:type="dxa"/>
          </w:tcPr>
          <w:p w:rsidR="009A4705" w:rsidRDefault="009A4705" w:rsidP="009A4705">
            <w:pPr>
              <w:pStyle w:val="Text2"/>
              <w:ind w:left="0"/>
            </w:pPr>
            <w:r>
              <w:t>Cursor should be visible.</w:t>
            </w:r>
          </w:p>
        </w:tc>
        <w:tc>
          <w:tcPr>
            <w:tcW w:w="3402" w:type="dxa"/>
          </w:tcPr>
          <w:p w:rsidR="009A4705" w:rsidRDefault="009A4705" w:rsidP="009A4705">
            <w:pPr>
              <w:pStyle w:val="Text2"/>
              <w:ind w:left="0"/>
            </w:pPr>
            <w:r>
              <w:t>Start the program and move mouse around to check if cursor is visible.</w:t>
            </w:r>
          </w:p>
          <w:p w:rsidR="009A4705" w:rsidRDefault="009A4705" w:rsidP="009A4705">
            <w:pPr>
              <w:pStyle w:val="Text2"/>
              <w:ind w:left="0"/>
            </w:pPr>
          </w:p>
        </w:tc>
        <w:tc>
          <w:tcPr>
            <w:tcW w:w="3798" w:type="dxa"/>
          </w:tcPr>
          <w:p w:rsidR="009A4705" w:rsidRDefault="009A4705" w:rsidP="009A4705">
            <w:pPr>
              <w:pStyle w:val="Text2"/>
              <w:ind w:left="0"/>
            </w:pPr>
          </w:p>
          <w:p w:rsidR="009A4705" w:rsidRDefault="009A4705" w:rsidP="009A4705">
            <w:pPr>
              <w:pStyle w:val="Text2"/>
              <w:ind w:left="0"/>
            </w:pPr>
          </w:p>
        </w:tc>
      </w:tr>
      <w:tr w:rsidR="009A4705" w:rsidTr="009A4705">
        <w:tc>
          <w:tcPr>
            <w:tcW w:w="2972" w:type="dxa"/>
          </w:tcPr>
          <w:p w:rsidR="009A4705" w:rsidRDefault="009A4705" w:rsidP="009A4705">
            <w:pPr>
              <w:pStyle w:val="Text2"/>
              <w:ind w:left="0"/>
            </w:pPr>
            <w:r>
              <w:t>Images/Text should display correctly.</w:t>
            </w:r>
          </w:p>
        </w:tc>
        <w:tc>
          <w:tcPr>
            <w:tcW w:w="3402" w:type="dxa"/>
          </w:tcPr>
          <w:p w:rsidR="009A4705" w:rsidRDefault="009A4705"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Skip button should switch the page to the high score display page when clicked.</w:t>
            </w:r>
          </w:p>
        </w:tc>
        <w:tc>
          <w:tcPr>
            <w:tcW w:w="3402" w:type="dxa"/>
          </w:tcPr>
          <w:p w:rsidR="009A4705" w:rsidRDefault="009A4705" w:rsidP="009A4705">
            <w:pPr>
              <w:pStyle w:val="Text2"/>
              <w:ind w:left="0"/>
            </w:pPr>
            <w:r>
              <w:t>Click on the button to check if the page changes and then use the wireframes to check that the correct page is now active.</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584C8F">
            <w:pPr>
              <w:pStyle w:val="Text2"/>
              <w:ind w:left="0"/>
            </w:pPr>
            <w:r>
              <w:t>The currently selected initials place will be indicated b</w:t>
            </w:r>
            <w:r w:rsidR="00584C8F">
              <w:t>ut a flashing underline. Only a</w:t>
            </w:r>
            <w:r>
              <w:t xml:space="preserve">lpha key presses will put </w:t>
            </w:r>
            <w:r w:rsidR="00584C8F">
              <w:t xml:space="preserve">a </w:t>
            </w:r>
            <w:r>
              <w:t xml:space="preserve">character into the currently selected initial place. The back space key will remove the character from the currently selected initials place. </w:t>
            </w:r>
            <w:r w:rsidR="00357C53">
              <w:t>The left and right arrow keys will change the selected initials place</w:t>
            </w:r>
          </w:p>
        </w:tc>
        <w:tc>
          <w:tcPr>
            <w:tcW w:w="3402" w:type="dxa"/>
          </w:tcPr>
          <w:p w:rsidR="009A4705" w:rsidRPr="00EE788D" w:rsidRDefault="00357C53" w:rsidP="009A4705">
            <w:pPr>
              <w:pStyle w:val="Text2"/>
              <w:ind w:left="0"/>
              <w:rPr>
                <w:color w:val="FF0000"/>
              </w:rPr>
            </w:pPr>
            <w:r>
              <w:t>On the page use the right and left arrow keys to select an initial place and ensure the underline is flashing. Press any Alpha key to ensure the correct character is input in the selected initials place (expected). Press any non-alpha keys to ensure the character is not input (extreme).</w:t>
            </w:r>
            <w:r w:rsidR="00EE788D">
              <w:rPr>
                <w:color w:val="FF0000"/>
              </w:rPr>
              <w:t>Not done yet</w:t>
            </w: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Exit button and escape key should close the program when clicked.</w:t>
            </w:r>
          </w:p>
        </w:tc>
        <w:tc>
          <w:tcPr>
            <w:tcW w:w="3402" w:type="dxa"/>
          </w:tcPr>
          <w:p w:rsidR="009A4705" w:rsidRDefault="009A4705" w:rsidP="009A4705">
            <w:pPr>
              <w:pStyle w:val="Text2"/>
              <w:ind w:left="0"/>
            </w:pPr>
            <w:r>
              <w:t>Click on the button to check if the program stops running. Press the escape key to check if the program stops running.</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All buttons should enlarge slightly when the cursor is over them (not including the exit button).</w:t>
            </w:r>
          </w:p>
        </w:tc>
        <w:tc>
          <w:tcPr>
            <w:tcW w:w="3402" w:type="dxa"/>
          </w:tcPr>
          <w:p w:rsidR="009A4705" w:rsidRDefault="009A4705" w:rsidP="009A4705">
            <w:pPr>
              <w:pStyle w:val="Text2"/>
              <w:ind w:left="0"/>
            </w:pPr>
            <w:r w:rsidRPr="00C81DCD">
              <w:rPr>
                <w:noProof/>
              </w:rPr>
              <w:t>Move the cursor over the buttons to check if the button gets larger.</w:t>
            </w:r>
          </w:p>
        </w:tc>
        <w:tc>
          <w:tcPr>
            <w:tcW w:w="3798" w:type="dxa"/>
          </w:tcPr>
          <w:p w:rsidR="009A4705" w:rsidRDefault="009A4705" w:rsidP="009A4705">
            <w:pPr>
              <w:pStyle w:val="Text2"/>
              <w:ind w:left="0"/>
            </w:pPr>
          </w:p>
        </w:tc>
      </w:tr>
    </w:tbl>
    <w:p w:rsidR="009A4705" w:rsidRPr="008E3829" w:rsidRDefault="009A4705" w:rsidP="009A4705">
      <w:pPr>
        <w:pStyle w:val="Text1"/>
      </w:pPr>
    </w:p>
    <w:p w:rsidR="009A4705" w:rsidRDefault="009A4705" w:rsidP="00C81DCD">
      <w:pPr>
        <w:pStyle w:val="Text1"/>
      </w:pPr>
    </w:p>
    <w:p w:rsidR="009A4705" w:rsidRPr="008E3829" w:rsidRDefault="009A4705" w:rsidP="00C81DCD">
      <w:pPr>
        <w:pStyle w:val="Text1"/>
      </w:pPr>
    </w:p>
    <w:p w:rsidR="00D700B8" w:rsidRDefault="00D700B8" w:rsidP="00D700B8">
      <w:pPr>
        <w:pStyle w:val="TaskHeader"/>
      </w:pPr>
      <w:r>
        <w:t>Usability:</w:t>
      </w:r>
    </w:p>
    <w:p w:rsidR="00D700B8" w:rsidRDefault="00D700B8" w:rsidP="00D700B8">
      <w:pPr>
        <w:pStyle w:val="Text2"/>
      </w:pPr>
      <w:r>
        <w:lastRenderedPageBreak/>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w:t>
            </w:r>
            <w:r w:rsidR="00D60C73" w:rsidRPr="00C81DCD">
              <w:rPr>
                <w:noProof/>
              </w:rPr>
              <w:t>Is the indication for the currently selected initial place clear enough.</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C81DCD" w:rsidRDefault="00C81DCD" w:rsidP="00C81DCD">
      <w:pPr>
        <w:pStyle w:val="Text1"/>
      </w:pPr>
    </w:p>
    <w:p w:rsidR="008E3829" w:rsidRPr="00C81DCD" w:rsidRDefault="00C81DCD" w:rsidP="00C81DCD">
      <w:pPr>
        <w:rPr>
          <w:b/>
          <w:sz w:val="36"/>
          <w:szCs w:val="36"/>
        </w:rPr>
      </w:pPr>
      <w:r>
        <w:br w:type="page"/>
      </w:r>
    </w:p>
    <w:p w:rsidR="008E3829" w:rsidRDefault="008E3829" w:rsidP="00AD1902">
      <w:pPr>
        <w:pStyle w:val="Sub-SectionHeader"/>
      </w:pPr>
      <w:r>
        <w:lastRenderedPageBreak/>
        <w:t>High Score Display Page:</w:t>
      </w:r>
    </w:p>
    <w:p w:rsidR="000D3192" w:rsidRDefault="00346E04" w:rsidP="00346E04">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CC2431" w:rsidTr="009A4705">
        <w:tc>
          <w:tcPr>
            <w:tcW w:w="2972" w:type="dxa"/>
          </w:tcPr>
          <w:p w:rsidR="00CC2431" w:rsidRDefault="00CC2431" w:rsidP="009A4705">
            <w:pPr>
              <w:pStyle w:val="Sub-TaskHeader"/>
              <w:ind w:left="0" w:firstLine="0"/>
            </w:pPr>
            <w:r>
              <w:t>Function</w:t>
            </w:r>
          </w:p>
        </w:tc>
        <w:tc>
          <w:tcPr>
            <w:tcW w:w="3402" w:type="dxa"/>
          </w:tcPr>
          <w:p w:rsidR="00CC2431" w:rsidRDefault="00CC2431" w:rsidP="009A4705">
            <w:pPr>
              <w:pStyle w:val="Sub-TaskHeader"/>
              <w:ind w:left="0" w:firstLine="0"/>
            </w:pPr>
            <w:r>
              <w:t>Testing Method</w:t>
            </w:r>
          </w:p>
        </w:tc>
        <w:tc>
          <w:tcPr>
            <w:tcW w:w="3798" w:type="dxa"/>
          </w:tcPr>
          <w:p w:rsidR="00CC2431" w:rsidRDefault="00CC2431" w:rsidP="009A4705">
            <w:pPr>
              <w:pStyle w:val="Sub-TaskHeader"/>
              <w:ind w:left="0" w:firstLine="0"/>
            </w:pPr>
            <w:r>
              <w:t>Result?</w:t>
            </w:r>
          </w:p>
        </w:tc>
      </w:tr>
      <w:tr w:rsidR="00CC2431" w:rsidTr="009A4705">
        <w:tc>
          <w:tcPr>
            <w:tcW w:w="2972" w:type="dxa"/>
          </w:tcPr>
          <w:p w:rsidR="00CC2431" w:rsidRDefault="00CC2431" w:rsidP="009A4705">
            <w:pPr>
              <w:pStyle w:val="Text2"/>
              <w:ind w:left="0"/>
            </w:pPr>
            <w:r>
              <w:t>Cursor should be visible.</w:t>
            </w:r>
          </w:p>
        </w:tc>
        <w:tc>
          <w:tcPr>
            <w:tcW w:w="3402" w:type="dxa"/>
          </w:tcPr>
          <w:p w:rsidR="00CC2431" w:rsidRDefault="00CC2431" w:rsidP="009A4705">
            <w:pPr>
              <w:pStyle w:val="Text2"/>
              <w:ind w:left="0"/>
            </w:pPr>
            <w:r>
              <w:t>Start the program and move mouse around to check if cursor is visible.</w:t>
            </w:r>
          </w:p>
          <w:p w:rsidR="00CC2431" w:rsidRDefault="00CC2431" w:rsidP="009A4705">
            <w:pPr>
              <w:pStyle w:val="Text2"/>
              <w:ind w:left="0"/>
            </w:pPr>
          </w:p>
        </w:tc>
        <w:tc>
          <w:tcPr>
            <w:tcW w:w="3798" w:type="dxa"/>
          </w:tcPr>
          <w:p w:rsidR="00CC2431" w:rsidRDefault="00CC2431" w:rsidP="009A4705">
            <w:pPr>
              <w:pStyle w:val="Text2"/>
              <w:ind w:left="0"/>
            </w:pPr>
          </w:p>
          <w:p w:rsidR="00CC2431" w:rsidRDefault="00CC2431" w:rsidP="009A4705">
            <w:pPr>
              <w:pStyle w:val="Text2"/>
              <w:ind w:left="0"/>
            </w:pPr>
          </w:p>
        </w:tc>
      </w:tr>
      <w:tr w:rsidR="00CC2431" w:rsidTr="009A4705">
        <w:tc>
          <w:tcPr>
            <w:tcW w:w="2972" w:type="dxa"/>
          </w:tcPr>
          <w:p w:rsidR="00CC2431" w:rsidRDefault="00CC2431" w:rsidP="009A4705">
            <w:pPr>
              <w:pStyle w:val="Text2"/>
              <w:ind w:left="0"/>
            </w:pPr>
            <w:r>
              <w:t>Images/Text should display correctly.</w:t>
            </w:r>
          </w:p>
        </w:tc>
        <w:tc>
          <w:tcPr>
            <w:tcW w:w="3402" w:type="dxa"/>
          </w:tcPr>
          <w:p w:rsidR="00CC2431" w:rsidRDefault="00CC2431"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9A4705">
            <w:pPr>
              <w:pStyle w:val="Text2"/>
              <w:ind w:left="0"/>
            </w:pPr>
            <w:r>
              <w:t>Home button should switch the page to the home page when clicked.</w:t>
            </w:r>
          </w:p>
        </w:tc>
        <w:tc>
          <w:tcPr>
            <w:tcW w:w="3402" w:type="dxa"/>
          </w:tcPr>
          <w:p w:rsidR="00CC2431" w:rsidRDefault="00CC2431" w:rsidP="009A4705">
            <w:pPr>
              <w:pStyle w:val="Text2"/>
              <w:ind w:left="0"/>
            </w:pPr>
            <w:r>
              <w:t>Click on the button to check if the page changes and then use the wireframes to check that the correct page is now active.</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CC2431">
            <w:pPr>
              <w:pStyle w:val="Text2"/>
              <w:ind w:left="0"/>
            </w:pPr>
            <w:r>
              <w:t>New Game button should reset the game page then switch the page to the game page, when clicked.</w:t>
            </w:r>
          </w:p>
        </w:tc>
        <w:tc>
          <w:tcPr>
            <w:tcW w:w="3402" w:type="dxa"/>
          </w:tcPr>
          <w:p w:rsidR="00CC2431" w:rsidRDefault="00CC2431" w:rsidP="00CC2431">
            <w:pPr>
              <w:pStyle w:val="Text2"/>
              <w:ind w:left="0"/>
            </w:pPr>
            <w:r>
              <w:t>Click on the button to check if the page changes and then use the wireframes to check that the correct page is now active and that the game page has been reset.</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Exit button and escape key should close the program when clicked.</w:t>
            </w:r>
          </w:p>
        </w:tc>
        <w:tc>
          <w:tcPr>
            <w:tcW w:w="3402"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All buttons should enlarge slightly when the cursor is over them (not including the exit button).</w:t>
            </w:r>
          </w:p>
        </w:tc>
        <w:tc>
          <w:tcPr>
            <w:tcW w:w="3402" w:type="dxa"/>
          </w:tcPr>
          <w:p w:rsidR="00CC2431" w:rsidRDefault="00CC2431" w:rsidP="00CC2431">
            <w:pPr>
              <w:pStyle w:val="Text2"/>
              <w:ind w:left="0"/>
            </w:pPr>
            <w:r w:rsidRPr="00C81DCD">
              <w:rPr>
                <w:noProof/>
              </w:rPr>
              <w:t>Move the cursor over the buttons to check if the button gets larger.</w:t>
            </w:r>
          </w:p>
        </w:tc>
        <w:tc>
          <w:tcPr>
            <w:tcW w:w="3798" w:type="dxa"/>
          </w:tcPr>
          <w:p w:rsidR="00CC2431" w:rsidRDefault="00CC2431" w:rsidP="00CC2431">
            <w:pPr>
              <w:pStyle w:val="Text2"/>
              <w:ind w:left="0"/>
            </w:pPr>
          </w:p>
        </w:tc>
      </w:tr>
    </w:tbl>
    <w:p w:rsidR="00CC2431" w:rsidRPr="008E3829" w:rsidRDefault="00CC2431" w:rsidP="00C43EAC">
      <w:pPr>
        <w:pStyle w:val="Text1"/>
        <w:ind w:left="0"/>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6D2CF8" w:rsidRPr="00C43EAC" w:rsidRDefault="006D2CF8" w:rsidP="00C43EAC">
      <w:pPr>
        <w:pStyle w:val="SectionHeader"/>
      </w:pPr>
      <w:r w:rsidRPr="00C43EAC">
        <w:lastRenderedPageBreak/>
        <w:t>UI Design</w:t>
      </w:r>
    </w:p>
    <w:p w:rsidR="006D2CF8" w:rsidRDefault="006D2CF8" w:rsidP="006D2CF8">
      <w:pPr>
        <w:pStyle w:val="Sub-SectionHeader"/>
      </w:pPr>
      <w:r>
        <w:t>Wireframes:</w:t>
      </w:r>
    </w:p>
    <w:p w:rsidR="006D2CF8" w:rsidRDefault="006D2CF8" w:rsidP="006D2CF8">
      <w:pPr>
        <w:pStyle w:val="TaskHeader"/>
      </w:pPr>
      <w:r>
        <w:t>Home</w:t>
      </w:r>
      <w:r w:rsidR="00FF7085">
        <w:t xml:space="preserve"> P</w:t>
      </w:r>
      <w:r>
        <w:t>age:</w:t>
      </w:r>
    </w:p>
    <w:p w:rsidR="00AC779E" w:rsidRDefault="00AC779E" w:rsidP="00AC779E">
      <w:pPr>
        <w:pStyle w:val="Text1"/>
        <w:ind w:left="0"/>
      </w:pPr>
    </w:p>
    <w:p w:rsidR="00AC779E" w:rsidRDefault="00AC779E" w:rsidP="00AC779E">
      <w:pPr>
        <w:pStyle w:val="Text1"/>
        <w:ind w:left="0"/>
      </w:pPr>
    </w:p>
    <w:p w:rsidR="006D2CF8" w:rsidRDefault="003A7F3A" w:rsidP="00AC779E">
      <w:pPr>
        <w:pStyle w:val="Text1"/>
        <w:ind w:left="0"/>
      </w:pPr>
      <w:r>
        <w:rPr>
          <w:noProof/>
          <w:lang w:eastAsia="en-GB"/>
        </w:rPr>
        <w:drawing>
          <wp:anchor distT="0" distB="0" distL="114300" distR="114300" simplePos="0" relativeHeight="251682816" behindDoc="0" locked="0" layoutInCell="1" allowOverlap="1">
            <wp:simplePos x="0" y="0"/>
            <wp:positionH relativeFrom="column">
              <wp:posOffset>1388284</wp:posOffset>
            </wp:positionH>
            <wp:positionV relativeFrom="page">
              <wp:posOffset>2611582</wp:posOffset>
            </wp:positionV>
            <wp:extent cx="4581525" cy="3438525"/>
            <wp:effectExtent l="0" t="0" r="9525" b="9525"/>
            <wp:wrapSquare wrapText="bothSides"/>
            <wp:docPr id="23" name="Picture 23" descr="H:\Computing\S6\AH-Computing-Project-master\Wireframes\Menu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omputing\S6\AH-Computing-Project-master\Wireframes\Menu pag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8152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3840" behindDoc="0" locked="0" layoutInCell="1" allowOverlap="1">
                <wp:simplePos x="0" y="0"/>
                <wp:positionH relativeFrom="column">
                  <wp:posOffset>409574</wp:posOffset>
                </wp:positionH>
                <wp:positionV relativeFrom="paragraph">
                  <wp:posOffset>104775</wp:posOffset>
                </wp:positionV>
                <wp:extent cx="180022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1800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D24F621" id="Straight Connector 2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2.25pt,8.25pt" to="17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" strokecolor="black [3200]" strokeweight=".5pt">
                <v:stroke joinstyle="miter"/>
              </v:line>
            </w:pict>
          </mc:Fallback>
        </mc:AlternateContent>
      </w:r>
      <w:r>
        <w:t>Title</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5888" behindDoc="0" locked="0" layoutInCell="1" allowOverlap="1" wp14:anchorId="1319555D" wp14:editId="4DEC8A08">
                <wp:simplePos x="0" y="0"/>
                <wp:positionH relativeFrom="column">
                  <wp:posOffset>763675</wp:posOffset>
                </wp:positionH>
                <wp:positionV relativeFrom="paragraph">
                  <wp:posOffset>111775</wp:posOffset>
                </wp:positionV>
                <wp:extent cx="1443508" cy="0"/>
                <wp:effectExtent l="0" t="0" r="23495" b="19050"/>
                <wp:wrapNone/>
                <wp:docPr id="25" name="Straight Connector 25"/>
                <wp:cNvGraphicFramePr/>
                <a:graphic xmlns:a="http://schemas.openxmlformats.org/drawingml/2006/main">
                  <a:graphicData uri="http://schemas.microsoft.com/office/word/2010/wordprocessingShape">
                    <wps:wsp>
                      <wps:cNvCnPr/>
                      <wps:spPr>
                        <a:xfrm>
                          <a:off x="0" y="0"/>
                          <a:ext cx="14435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5C78FEC" id="Straight Connector 2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5pt,8.8pt" to="173.8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CdtgEAALkDAAAOAAAAZHJzL2Uyb0RvYy54bWysU8GOEzEMvSPxD1HudKZlF6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" strokecolor="black [3200]" strokeweight=".5pt">
                <v:stroke joinstyle="miter"/>
              </v:line>
            </w:pict>
          </mc:Fallback>
        </mc:AlternateContent>
      </w:r>
      <w:r>
        <w:t>Sub-title</w:t>
      </w:r>
    </w:p>
    <w:p w:rsidR="006D2CF8" w:rsidRDefault="006D2CF8" w:rsidP="006D2CF8">
      <w:pPr>
        <w:pStyle w:val="Text1"/>
      </w:pP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98176" behindDoc="0" locked="0" layoutInCell="1" allowOverlap="1" wp14:anchorId="1319555D" wp14:editId="4DEC8A08">
                <wp:simplePos x="0" y="0"/>
                <wp:positionH relativeFrom="column">
                  <wp:posOffset>899918</wp:posOffset>
                </wp:positionH>
                <wp:positionV relativeFrom="paragraph">
                  <wp:posOffset>36403</wp:posOffset>
                </wp:positionV>
                <wp:extent cx="2676999" cy="463406"/>
                <wp:effectExtent l="0" t="0" r="28575" b="32385"/>
                <wp:wrapNone/>
                <wp:docPr id="31" name="Straight Connector 31"/>
                <wp:cNvGraphicFramePr/>
                <a:graphic xmlns:a="http://schemas.openxmlformats.org/drawingml/2006/main">
                  <a:graphicData uri="http://schemas.microsoft.com/office/word/2010/wordprocessingShape">
                    <wps:wsp>
                      <wps:cNvCnPr/>
                      <wps:spPr>
                        <a:xfrm flipV="1">
                          <a:off x="0" y="0"/>
                          <a:ext cx="2676999" cy="4634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2B1819B" id="Straight Connector 31"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2.85pt" to="281.6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" strokecolor="black [3200]"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6128" behindDoc="0" locked="0" layoutInCell="1" allowOverlap="1" wp14:anchorId="1319555D" wp14:editId="4DEC8A08">
                <wp:simplePos x="0" y="0"/>
                <wp:positionH relativeFrom="margin">
                  <wp:posOffset>982669</wp:posOffset>
                </wp:positionH>
                <wp:positionV relativeFrom="paragraph">
                  <wp:posOffset>90190</wp:posOffset>
                </wp:positionV>
                <wp:extent cx="2039459" cy="996775"/>
                <wp:effectExtent l="0" t="0" r="37465" b="32385"/>
                <wp:wrapNone/>
                <wp:docPr id="30" name="Straight Connector 30"/>
                <wp:cNvGraphicFramePr/>
                <a:graphic xmlns:a="http://schemas.openxmlformats.org/drawingml/2006/main">
                  <a:graphicData uri="http://schemas.microsoft.com/office/word/2010/wordprocessingShape">
                    <wps:wsp>
                      <wps:cNvCnPr/>
                      <wps:spPr>
                        <a:xfrm>
                          <a:off x="0" y="0"/>
                          <a:ext cx="2039459" cy="9967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A88CE8C" id="Straight Connector 30"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4pt,7.1pt" to="238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" strokecolor="#4472c4 [3204]" strokeweight=".5pt">
                <v:stroke joinstyle="miter"/>
                <w10:wrap anchorx="margin"/>
              </v:line>
            </w:pict>
          </mc:Fallback>
        </mc:AlternateContent>
      </w:r>
      <w:r w:rsidRPr="00F01E9E">
        <w:rPr>
          <w:noProof/>
          <w:color w:val="FF0000"/>
          <w:lang w:eastAsia="en-GB"/>
        </w:rPr>
        <mc:AlternateContent>
          <mc:Choice Requires="wps">
            <w:drawing>
              <wp:anchor distT="0" distB="0" distL="114300" distR="114300" simplePos="0" relativeHeight="251692032" behindDoc="0" locked="0" layoutInCell="1" allowOverlap="1" wp14:anchorId="1319555D" wp14:editId="4DEC8A08">
                <wp:simplePos x="0" y="0"/>
                <wp:positionH relativeFrom="column">
                  <wp:posOffset>978532</wp:posOffset>
                </wp:positionH>
                <wp:positionV relativeFrom="paragraph">
                  <wp:posOffset>90190</wp:posOffset>
                </wp:positionV>
                <wp:extent cx="2031540" cy="293767"/>
                <wp:effectExtent l="0" t="0" r="26035" b="30480"/>
                <wp:wrapNone/>
                <wp:docPr id="28" name="Straight Connector 28"/>
                <wp:cNvGraphicFramePr/>
                <a:graphic xmlns:a="http://schemas.openxmlformats.org/drawingml/2006/main">
                  <a:graphicData uri="http://schemas.microsoft.com/office/word/2010/wordprocessingShape">
                    <wps:wsp>
                      <wps:cNvCnPr/>
                      <wps:spPr>
                        <a:xfrm>
                          <a:off x="0" y="0"/>
                          <a:ext cx="2031540" cy="2937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0740106" id="Straight Connector 28"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05pt,7.1pt" to="237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87936" behindDoc="0" locked="0" layoutInCell="1" allowOverlap="1" wp14:anchorId="1319555D" wp14:editId="4DEC8A08">
                <wp:simplePos x="0" y="0"/>
                <wp:positionH relativeFrom="column">
                  <wp:posOffset>982670</wp:posOffset>
                </wp:positionH>
                <wp:positionV relativeFrom="paragraph">
                  <wp:posOffset>3301</wp:posOffset>
                </wp:positionV>
                <wp:extent cx="2023265" cy="91027"/>
                <wp:effectExtent l="0" t="0" r="34290" b="23495"/>
                <wp:wrapNone/>
                <wp:docPr id="26" name="Straight Connector 26"/>
                <wp:cNvGraphicFramePr/>
                <a:graphic xmlns:a="http://schemas.openxmlformats.org/drawingml/2006/main">
                  <a:graphicData uri="http://schemas.microsoft.com/office/word/2010/wordprocessingShape">
                    <wps:wsp>
                      <wps:cNvCnPr/>
                      <wps:spPr>
                        <a:xfrm flipV="1">
                          <a:off x="0" y="0"/>
                          <a:ext cx="2023265" cy="910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A105FEB" id="Straight Connector 26"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5pt" to="236.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4080" behindDoc="0" locked="0" layoutInCell="1" allowOverlap="1" wp14:anchorId="1319555D" wp14:editId="4DEC8A08">
                <wp:simplePos x="0" y="0"/>
                <wp:positionH relativeFrom="margin">
                  <wp:posOffset>995081</wp:posOffset>
                </wp:positionH>
                <wp:positionV relativeFrom="paragraph">
                  <wp:posOffset>94329</wp:posOffset>
                </wp:positionV>
                <wp:extent cx="2023237" cy="690354"/>
                <wp:effectExtent l="0" t="0" r="34290" b="33655"/>
                <wp:wrapNone/>
                <wp:docPr id="29" name="Straight Connector 29"/>
                <wp:cNvGraphicFramePr/>
                <a:graphic xmlns:a="http://schemas.openxmlformats.org/drawingml/2006/main">
                  <a:graphicData uri="http://schemas.microsoft.com/office/word/2010/wordprocessingShape">
                    <wps:wsp>
                      <wps:cNvCnPr/>
                      <wps:spPr>
                        <a:xfrm>
                          <a:off x="0" y="0"/>
                          <a:ext cx="2023237" cy="69035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726181B" id="Straight Connector 29"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8.35pt,7.45pt" to="237.65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" strokecolor="#4472c4 [3204]" strokeweight=".5pt">
                <v:stroke joinstyle="miter"/>
                <w10:wrap anchorx="margin"/>
              </v:line>
            </w:pict>
          </mc:Fallback>
        </mc:AlternateContent>
      </w:r>
      <w:r>
        <w:t>Alien images</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2272" behindDoc="0" locked="0" layoutInCell="1" allowOverlap="1" wp14:anchorId="1319555D" wp14:editId="4DEC8A08">
                <wp:simplePos x="0" y="0"/>
                <wp:positionH relativeFrom="column">
                  <wp:posOffset>899919</wp:posOffset>
                </wp:positionH>
                <wp:positionV relativeFrom="paragraph">
                  <wp:posOffset>106763</wp:posOffset>
                </wp:positionV>
                <wp:extent cx="2606660" cy="637184"/>
                <wp:effectExtent l="0" t="0" r="22860" b="29845"/>
                <wp:wrapNone/>
                <wp:docPr id="33" name="Straight Connector 33"/>
                <wp:cNvGraphicFramePr/>
                <a:graphic xmlns:a="http://schemas.openxmlformats.org/drawingml/2006/main">
                  <a:graphicData uri="http://schemas.microsoft.com/office/word/2010/wordprocessingShape">
                    <wps:wsp>
                      <wps:cNvCnPr/>
                      <wps:spPr>
                        <a:xfrm>
                          <a:off x="0" y="0"/>
                          <a:ext cx="2606660" cy="6371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911F444" id="Straight Connector 3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8.4pt" to="276.1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0224" behindDoc="0" locked="0" layoutInCell="1" allowOverlap="1" wp14:anchorId="1319555D" wp14:editId="4DEC8A08">
                <wp:simplePos x="0" y="0"/>
                <wp:positionH relativeFrom="column">
                  <wp:posOffset>908194</wp:posOffset>
                </wp:positionH>
                <wp:positionV relativeFrom="paragraph">
                  <wp:posOffset>97444</wp:posOffset>
                </wp:positionV>
                <wp:extent cx="2718374" cy="294810"/>
                <wp:effectExtent l="0" t="0" r="25400" b="29210"/>
                <wp:wrapNone/>
                <wp:docPr id="32" name="Straight Connector 32"/>
                <wp:cNvGraphicFramePr/>
                <a:graphic xmlns:a="http://schemas.openxmlformats.org/drawingml/2006/main">
                  <a:graphicData uri="http://schemas.microsoft.com/office/word/2010/wordprocessingShape">
                    <wps:wsp>
                      <wps:cNvCnPr/>
                      <wps:spPr>
                        <a:xfrm>
                          <a:off x="0" y="0"/>
                          <a:ext cx="2718374" cy="294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3E3A858" id="Straight Connector 3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7.65pt" to="285.5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689984" behindDoc="0" locked="0" layoutInCell="1" allowOverlap="1" wp14:anchorId="1319555D" wp14:editId="4DEC8A08">
                <wp:simplePos x="0" y="0"/>
                <wp:positionH relativeFrom="column">
                  <wp:posOffset>894303</wp:posOffset>
                </wp:positionH>
                <wp:positionV relativeFrom="paragraph">
                  <wp:posOffset>42336</wp:posOffset>
                </wp:positionV>
                <wp:extent cx="2768321" cy="65314"/>
                <wp:effectExtent l="0" t="0" r="32385" b="30480"/>
                <wp:wrapNone/>
                <wp:docPr id="27" name="Straight Connector 27"/>
                <wp:cNvGraphicFramePr/>
                <a:graphic xmlns:a="http://schemas.openxmlformats.org/drawingml/2006/main">
                  <a:graphicData uri="http://schemas.microsoft.com/office/word/2010/wordprocessingShape">
                    <wps:wsp>
                      <wps:cNvCnPr/>
                      <wps:spPr>
                        <a:xfrm flipV="1">
                          <a:off x="0" y="0"/>
                          <a:ext cx="2768321" cy="653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10D4898" id="Straight Connector 27"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4pt,3.35pt" to="288.4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" strokecolor="black [3200]" strokeweight=".5pt">
                <v:stroke joinstyle="miter"/>
              </v:line>
            </w:pict>
          </mc:Fallback>
        </mc:AlternateContent>
      </w:r>
      <w:r>
        <w:t>Alien details</w:t>
      </w:r>
    </w:p>
    <w:p w:rsidR="006D2CF8" w:rsidRDefault="006D2CF8" w:rsidP="006D2CF8">
      <w:pPr>
        <w:pStyle w:val="Text1"/>
      </w:pPr>
    </w:p>
    <w:p w:rsidR="006D2CF8" w:rsidRDefault="006D2CF8" w:rsidP="006D2CF8">
      <w:pPr>
        <w:pStyle w:val="Text1"/>
      </w:pPr>
    </w:p>
    <w:p w:rsidR="00F01E9E" w:rsidRDefault="00F01E9E" w:rsidP="006D2CF8">
      <w:pPr>
        <w:pStyle w:val="Text1"/>
      </w:pPr>
      <w:r>
        <w:rPr>
          <w:noProof/>
          <w:lang w:eastAsia="en-GB"/>
        </w:rPr>
        <mc:AlternateContent>
          <mc:Choice Requires="wps">
            <w:drawing>
              <wp:anchor distT="0" distB="0" distL="114300" distR="114300" simplePos="0" relativeHeight="251710464" behindDoc="0" locked="0" layoutInCell="1" allowOverlap="1" wp14:anchorId="1319555D" wp14:editId="4DEC8A08">
                <wp:simplePos x="0" y="0"/>
                <wp:positionH relativeFrom="column">
                  <wp:posOffset>874166</wp:posOffset>
                </wp:positionH>
                <wp:positionV relativeFrom="paragraph">
                  <wp:posOffset>7010</wp:posOffset>
                </wp:positionV>
                <wp:extent cx="1207694" cy="74600"/>
                <wp:effectExtent l="0" t="0" r="31115" b="20955"/>
                <wp:wrapNone/>
                <wp:docPr id="37" name="Straight Connector 37"/>
                <wp:cNvGraphicFramePr/>
                <a:graphic xmlns:a="http://schemas.openxmlformats.org/drawingml/2006/main">
                  <a:graphicData uri="http://schemas.microsoft.com/office/word/2010/wordprocessingShape">
                    <wps:wsp>
                      <wps:cNvCnPr/>
                      <wps:spPr>
                        <a:xfrm flipV="1">
                          <a:off x="0" y="0"/>
                          <a:ext cx="1207694" cy="74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24FB495" id="Straight Connector 37"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55pt" to="163.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" strokecolor="black [3200]" strokeweight=".5pt">
                <v:stroke joinstyle="miter"/>
              </v:line>
            </w:pict>
          </mc:Fallback>
        </mc:AlternateContent>
      </w:r>
      <w:r>
        <w:t>Background</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4320" behindDoc="0" locked="0" layoutInCell="1" allowOverlap="1" wp14:anchorId="1319555D" wp14:editId="4DEC8A08">
                <wp:simplePos x="0" y="0"/>
                <wp:positionH relativeFrom="column">
                  <wp:posOffset>622702</wp:posOffset>
                </wp:positionH>
                <wp:positionV relativeFrom="paragraph">
                  <wp:posOffset>178592</wp:posOffset>
                </wp:positionV>
                <wp:extent cx="1146103" cy="131965"/>
                <wp:effectExtent l="0" t="0" r="35560" b="20955"/>
                <wp:wrapNone/>
                <wp:docPr id="34" name="Straight Connector 34"/>
                <wp:cNvGraphicFramePr/>
                <a:graphic xmlns:a="http://schemas.openxmlformats.org/drawingml/2006/main">
                  <a:graphicData uri="http://schemas.microsoft.com/office/word/2010/wordprocessingShape">
                    <wps:wsp>
                      <wps:cNvCnPr/>
                      <wps:spPr>
                        <a:xfrm flipV="1">
                          <a:off x="0" y="0"/>
                          <a:ext cx="1146103" cy="1319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363CE65" id="Straight Connector 34"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5pt,14.05pt" to="139.3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" strokecolor="black [3200]" strokeweight=".5pt">
                <v:stroke joinstyle="miter"/>
              </v:line>
            </w:pict>
          </mc:Fallback>
        </mc:AlternateContent>
      </w:r>
    </w:p>
    <w:p w:rsidR="006D2CF8" w:rsidRDefault="00F01E9E" w:rsidP="006D2CF8">
      <w:pPr>
        <w:pStyle w:val="Text1"/>
      </w:pPr>
      <w:r>
        <w:rPr>
          <w:noProof/>
          <w:lang w:eastAsia="en-GB"/>
        </w:rPr>
        <mc:AlternateContent>
          <mc:Choice Requires="wps">
            <w:drawing>
              <wp:anchor distT="0" distB="0" distL="114300" distR="114300" simplePos="0" relativeHeight="251708416" behindDoc="0" locked="0" layoutInCell="1" allowOverlap="1" wp14:anchorId="1319555D" wp14:editId="4DEC8A08">
                <wp:simplePos x="0" y="0"/>
                <wp:positionH relativeFrom="column">
                  <wp:posOffset>625450</wp:posOffset>
                </wp:positionH>
                <wp:positionV relativeFrom="paragraph">
                  <wp:posOffset>107291</wp:posOffset>
                </wp:positionV>
                <wp:extent cx="4323283" cy="102412"/>
                <wp:effectExtent l="0" t="0" r="20320" b="31115"/>
                <wp:wrapNone/>
                <wp:docPr id="36" name="Straight Connector 36"/>
                <wp:cNvGraphicFramePr/>
                <a:graphic xmlns:a="http://schemas.openxmlformats.org/drawingml/2006/main">
                  <a:graphicData uri="http://schemas.microsoft.com/office/word/2010/wordprocessingShape">
                    <wps:wsp>
                      <wps:cNvCnPr/>
                      <wps:spPr>
                        <a:xfrm>
                          <a:off x="0" y="0"/>
                          <a:ext cx="4323283" cy="1024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08C4073" id="Straight Connector 3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5pt,8.45pt" to="389.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6368" behindDoc="0" locked="0" layoutInCell="1" allowOverlap="1" wp14:anchorId="1319555D" wp14:editId="4DEC8A08">
                <wp:simplePos x="0" y="0"/>
                <wp:positionH relativeFrom="column">
                  <wp:posOffset>635115</wp:posOffset>
                </wp:positionH>
                <wp:positionV relativeFrom="paragraph">
                  <wp:posOffset>2757</wp:posOffset>
                </wp:positionV>
                <wp:extent cx="2685274" cy="98753"/>
                <wp:effectExtent l="0" t="0" r="20320" b="34925"/>
                <wp:wrapNone/>
                <wp:docPr id="35" name="Straight Connector 35"/>
                <wp:cNvGraphicFramePr/>
                <a:graphic xmlns:a="http://schemas.openxmlformats.org/drawingml/2006/main">
                  <a:graphicData uri="http://schemas.microsoft.com/office/word/2010/wordprocessingShape">
                    <wps:wsp>
                      <wps:cNvCnPr/>
                      <wps:spPr>
                        <a:xfrm flipV="1">
                          <a:off x="0" y="0"/>
                          <a:ext cx="2685274" cy="98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D3E8BB4" id="Straight Connector 35"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2pt" to="261.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" strokecolor="black [3200]" strokeweight=".5pt">
                <v:stroke joinstyle="miter"/>
              </v:line>
            </w:pict>
          </mc:Fallback>
        </mc:AlternateContent>
      </w:r>
      <w:r>
        <w:t>Buttons</w:t>
      </w:r>
    </w:p>
    <w:p w:rsidR="006D2CF8" w:rsidRDefault="006D2CF8" w:rsidP="006D2CF8">
      <w:pPr>
        <w:pStyle w:val="Text1"/>
      </w:pPr>
    </w:p>
    <w:p w:rsidR="006D2CF8" w:rsidRDefault="006D2CF8" w:rsidP="006D2CF8">
      <w:pPr>
        <w:pStyle w:val="Text1"/>
      </w:pPr>
    </w:p>
    <w:p w:rsidR="006D2CF8" w:rsidRDefault="006D2CF8" w:rsidP="006D2CF8">
      <w:pPr>
        <w:pStyle w:val="Text1"/>
      </w:pPr>
    </w:p>
    <w:p w:rsidR="006D2CF8" w:rsidRDefault="00643318" w:rsidP="00643318">
      <w:pPr>
        <w:pStyle w:val="Sub-TaskHeader"/>
      </w:pPr>
      <w:r>
        <w:t>Title:</w:t>
      </w:r>
    </w:p>
    <w:p w:rsidR="00643318" w:rsidRDefault="00643318" w:rsidP="00643318">
      <w:pPr>
        <w:pStyle w:val="Text3"/>
      </w:pPr>
      <w:r>
        <w:t>Font-size: 72px</w:t>
      </w:r>
    </w:p>
    <w:p w:rsidR="00781FDD" w:rsidRDefault="00781FDD" w:rsidP="0029463F">
      <w:pPr>
        <w:pStyle w:val="Text3"/>
        <w:ind w:left="0" w:firstLine="426"/>
      </w:pPr>
      <w:r>
        <w:t>Colour: white</w:t>
      </w:r>
    </w:p>
    <w:p w:rsidR="00781FDD" w:rsidRDefault="00781FDD" w:rsidP="00643318">
      <w:pPr>
        <w:pStyle w:val="Text3"/>
      </w:pPr>
      <w:r>
        <w:t>Font-family: cosmic-aliens (ca)</w:t>
      </w:r>
    </w:p>
    <w:p w:rsidR="005D3CA8" w:rsidRDefault="00C07AA0" w:rsidP="00683243">
      <w:pPr>
        <w:pStyle w:val="Text3"/>
      </w:pPr>
      <w:r>
        <w:t>Content: “SPACE INCADERS”</w:t>
      </w:r>
    </w:p>
    <w:p w:rsidR="00781FDD" w:rsidRDefault="00781FDD" w:rsidP="00781FDD">
      <w:pPr>
        <w:pStyle w:val="Text3"/>
        <w:ind w:left="0"/>
      </w:pPr>
    </w:p>
    <w:p w:rsidR="00781FDD" w:rsidRDefault="00781FDD" w:rsidP="00781FDD">
      <w:pPr>
        <w:pStyle w:val="Sub-TaskHeader"/>
      </w:pPr>
      <w:r>
        <w:t>Sub-title:</w:t>
      </w:r>
    </w:p>
    <w:p w:rsidR="00781FDD" w:rsidRDefault="00781FDD" w:rsidP="00781FDD">
      <w:pPr>
        <w:pStyle w:val="Text3"/>
      </w:pPr>
      <w:r>
        <w:t>Font-size: 32px</w:t>
      </w:r>
    </w:p>
    <w:p w:rsidR="00781FDD" w:rsidRDefault="00781FDD" w:rsidP="00781FDD">
      <w:pPr>
        <w:pStyle w:val="Text3"/>
      </w:pPr>
      <w:r>
        <w:t>Colour: white</w:t>
      </w:r>
    </w:p>
    <w:p w:rsidR="00781FDD" w:rsidRDefault="00781FDD" w:rsidP="00781FDD">
      <w:pPr>
        <w:pStyle w:val="Text3"/>
      </w:pPr>
      <w:r>
        <w:t>Font-family: cosmic-aliens (ca)</w:t>
      </w:r>
    </w:p>
    <w:p w:rsidR="00781FDD" w:rsidRDefault="00E568B1" w:rsidP="002F69C6">
      <w:pPr>
        <w:pStyle w:val="Text3"/>
      </w:pPr>
      <w:r>
        <w:t>Content: description of below (what is being shown)</w:t>
      </w:r>
    </w:p>
    <w:p w:rsidR="002F69C6" w:rsidRPr="002F69C6" w:rsidRDefault="002F69C6" w:rsidP="002F69C6">
      <w:pPr>
        <w:pStyle w:val="Text3"/>
      </w:pPr>
    </w:p>
    <w:p w:rsidR="00781FDD" w:rsidRDefault="00781FDD" w:rsidP="00781FDD">
      <w:pPr>
        <w:pStyle w:val="Sub-TaskHeader"/>
      </w:pPr>
      <w:r>
        <w:t>Alien images:</w:t>
      </w:r>
    </w:p>
    <w:p w:rsidR="00683243" w:rsidRDefault="00683243" w:rsidP="007B2319">
      <w:pPr>
        <w:pStyle w:val="Text3"/>
        <w:ind w:left="0" w:firstLine="284"/>
      </w:pPr>
      <w:r>
        <w:t>Number: 4</w:t>
      </w:r>
    </w:p>
    <w:p w:rsidR="00781FDD" w:rsidRDefault="00781FDD" w:rsidP="00E568B1">
      <w:pPr>
        <w:pStyle w:val="Text3"/>
      </w:pPr>
      <w:r>
        <w:t>Content: respective alien sprite images</w:t>
      </w:r>
    </w:p>
    <w:p w:rsidR="007B2319" w:rsidRDefault="007B2319" w:rsidP="00E568B1">
      <w:pPr>
        <w:pStyle w:val="Text3"/>
      </w:pPr>
    </w:p>
    <w:p w:rsidR="00781FDD" w:rsidRDefault="00781FDD" w:rsidP="002F69C6">
      <w:pPr>
        <w:pStyle w:val="Sub-TaskHeader"/>
      </w:pPr>
      <w:r>
        <w:t>Alien details:</w:t>
      </w:r>
    </w:p>
    <w:p w:rsidR="00781FDD" w:rsidRDefault="00781FDD" w:rsidP="00781FDD">
      <w:pPr>
        <w:pStyle w:val="Text3"/>
      </w:pPr>
      <w:r>
        <w:t>Font-size: 28px</w:t>
      </w:r>
    </w:p>
    <w:p w:rsidR="00781FDD" w:rsidRDefault="00781FDD" w:rsidP="00781FDD">
      <w:pPr>
        <w:pStyle w:val="Text3"/>
      </w:pPr>
      <w:r>
        <w:lastRenderedPageBreak/>
        <w:t>Colour: white</w:t>
      </w:r>
    </w:p>
    <w:p w:rsidR="00781FDD" w:rsidRDefault="00781FDD" w:rsidP="00781FDD">
      <w:pPr>
        <w:pStyle w:val="Text3"/>
      </w:pPr>
      <w:r>
        <w:t>Font-family: cosmic-aliens (ca)</w:t>
      </w:r>
    </w:p>
    <w:p w:rsidR="00E568B1" w:rsidRDefault="00E568B1" w:rsidP="00781FDD">
      <w:pPr>
        <w:pStyle w:val="Text3"/>
      </w:pPr>
      <w:r>
        <w:t>Content: the point value of respective aliens</w:t>
      </w:r>
    </w:p>
    <w:p w:rsidR="00E568B1" w:rsidRDefault="00E568B1" w:rsidP="00781FDD">
      <w:pPr>
        <w:pStyle w:val="Text3"/>
      </w:pPr>
    </w:p>
    <w:p w:rsidR="00E568B1" w:rsidRDefault="00E568B1" w:rsidP="00E568B1">
      <w:pPr>
        <w:pStyle w:val="Sub-TaskHeader"/>
      </w:pPr>
      <w:r>
        <w:t>Background:</w:t>
      </w:r>
    </w:p>
    <w:p w:rsidR="00E568B1" w:rsidRDefault="00E568B1" w:rsidP="00E568B1">
      <w:pPr>
        <w:pStyle w:val="Text3"/>
      </w:pPr>
      <w:r>
        <w:t>Size: 960x720</w:t>
      </w:r>
      <w:r w:rsidR="00C54F5F">
        <w:t>px</w:t>
      </w:r>
    </w:p>
    <w:p w:rsidR="00E568B1" w:rsidRDefault="00E568B1" w:rsidP="00E568B1">
      <w:pPr>
        <w:pStyle w:val="Text3"/>
      </w:pPr>
      <w:r>
        <w:t>Image: black with white spots to mimic stars</w:t>
      </w:r>
    </w:p>
    <w:p w:rsidR="00E568B1" w:rsidRDefault="00E568B1" w:rsidP="00E568B1">
      <w:pPr>
        <w:pStyle w:val="Text3"/>
      </w:pPr>
    </w:p>
    <w:p w:rsidR="00E568B1" w:rsidRDefault="00E568B1" w:rsidP="00E568B1">
      <w:pPr>
        <w:pStyle w:val="Sub-TaskHeader"/>
      </w:pPr>
      <w:r>
        <w:t>Buttons:</w:t>
      </w:r>
    </w:p>
    <w:p w:rsidR="00781FDD" w:rsidRDefault="00E568B1" w:rsidP="00781FDD">
      <w:pPr>
        <w:pStyle w:val="Text3"/>
      </w:pPr>
      <w:r>
        <w:t>Size: 164x62</w:t>
      </w:r>
      <w:r w:rsidR="00C54F5F">
        <w:t>px</w:t>
      </w:r>
      <w:r w:rsidR="003D6D34">
        <w:t xml:space="preserve"> (normal), </w:t>
      </w:r>
      <w:r w:rsidR="00C54F5F">
        <w:t>184x78px (large)</w:t>
      </w:r>
    </w:p>
    <w:p w:rsidR="00E568B1" w:rsidRDefault="00E568B1" w:rsidP="00781FDD">
      <w:pPr>
        <w:pStyle w:val="Text3"/>
      </w:pPr>
      <w:r>
        <w:t>Content:</w:t>
      </w:r>
      <w:r w:rsidR="003D6D34">
        <w:t xml:space="preserve"> 1-2 word description of function.</w:t>
      </w:r>
    </w:p>
    <w:p w:rsidR="00F36FB0" w:rsidRDefault="00F36FB0" w:rsidP="00781FDD">
      <w:pPr>
        <w:pStyle w:val="Text3"/>
      </w:pPr>
      <w:r>
        <w:t>Font-size: 1</w:t>
      </w:r>
      <w:r w:rsidR="004B4658">
        <w:t>6</w:t>
      </w:r>
      <w:r>
        <w:t>px</w:t>
      </w:r>
    </w:p>
    <w:p w:rsidR="00F36FB0" w:rsidRDefault="00F36FB0" w:rsidP="00781FDD">
      <w:pPr>
        <w:pStyle w:val="Text3"/>
      </w:pPr>
      <w:r>
        <w:t>Font-family: cosmic-aliens (ca)</w:t>
      </w:r>
    </w:p>
    <w:p w:rsidR="003D6D34" w:rsidRDefault="003D6D34" w:rsidP="00781FDD">
      <w:pPr>
        <w:pStyle w:val="Text3"/>
      </w:pPr>
      <w:r>
        <w:t>Input: click detection, hover detection.</w:t>
      </w:r>
    </w:p>
    <w:p w:rsidR="003D6D34" w:rsidRDefault="003D6D34" w:rsidP="00781FDD">
      <w:pPr>
        <w:pStyle w:val="Text3"/>
      </w:pPr>
      <w:r>
        <w:t>Output: size will change size when cursor is hovering over it, will change the page when clicked (to appropriate respective page).</w:t>
      </w:r>
    </w:p>
    <w:p w:rsidR="00781FDD" w:rsidRPr="00C43EAC" w:rsidRDefault="00D851FB" w:rsidP="00C43EAC">
      <w:pPr>
        <w:rPr>
          <w:sz w:val="24"/>
          <w:szCs w:val="24"/>
        </w:rPr>
      </w:pPr>
      <w:r>
        <w:br w:type="page"/>
      </w:r>
    </w:p>
    <w:p w:rsidR="006D2CF8" w:rsidRDefault="003D6D34" w:rsidP="00D851FB">
      <w:pPr>
        <w:pStyle w:val="TaskHeader"/>
      </w:pPr>
      <w:r>
        <w:lastRenderedPageBreak/>
        <w:t>Settings Page</w:t>
      </w:r>
      <w:r w:rsidR="00CA7457">
        <w:t xml:space="preserve"> v1</w:t>
      </w:r>
      <w:r>
        <w:t>:</w:t>
      </w:r>
    </w:p>
    <w:p w:rsidR="003D6D34" w:rsidRPr="003D6D34" w:rsidRDefault="003D6D34" w:rsidP="003D6D34">
      <w:pPr>
        <w:pStyle w:val="Text1"/>
      </w:pPr>
    </w:p>
    <w:p w:rsidR="003D6D34" w:rsidRDefault="00D851FB" w:rsidP="00781FDD">
      <w:pPr>
        <w:pStyle w:val="Text1"/>
        <w:ind w:left="0"/>
      </w:pPr>
      <w:r>
        <w:rPr>
          <w:noProof/>
          <w:lang w:eastAsia="en-GB"/>
        </w:rPr>
        <w:drawing>
          <wp:anchor distT="0" distB="0" distL="114300" distR="114300" simplePos="0" relativeHeight="251711488" behindDoc="0" locked="0" layoutInCell="1" allowOverlap="1">
            <wp:simplePos x="0" y="0"/>
            <wp:positionH relativeFrom="margin">
              <wp:posOffset>871855</wp:posOffset>
            </wp:positionH>
            <wp:positionV relativeFrom="paragraph">
              <wp:posOffset>5080</wp:posOffset>
            </wp:positionV>
            <wp:extent cx="4568825" cy="3427730"/>
            <wp:effectExtent l="0" t="0" r="3175" b="1270"/>
            <wp:wrapSquare wrapText="bothSides"/>
            <wp:docPr id="38" name="Picture 38" descr="C:\Users\yanni\AppData\Local\Microsoft\Windows\INetCache\Content.Word\Setting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Settings Pag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68825" cy="3427730"/>
                    </a:xfrm>
                    <a:prstGeom prst="rect">
                      <a:avLst/>
                    </a:prstGeom>
                    <a:noFill/>
                    <a:ln>
                      <a:noFill/>
                    </a:ln>
                  </pic:spPr>
                </pic:pic>
              </a:graphicData>
            </a:graphic>
          </wp:anchor>
        </w:drawing>
      </w:r>
    </w:p>
    <w:p w:rsidR="003D6D34" w:rsidRDefault="00D851FB" w:rsidP="00781FDD">
      <w:pPr>
        <w:pStyle w:val="Text1"/>
        <w:ind w:left="0"/>
      </w:pPr>
      <w:r>
        <w:rPr>
          <w:noProof/>
          <w:lang w:eastAsia="en-GB"/>
        </w:rPr>
        <mc:AlternateContent>
          <mc:Choice Requires="wps">
            <w:drawing>
              <wp:anchor distT="0" distB="0" distL="114300" distR="114300" simplePos="0" relativeHeight="251732992" behindDoc="0" locked="0" layoutInCell="1" allowOverlap="1" wp14:anchorId="7E3819F7" wp14:editId="4949273E">
                <wp:simplePos x="0" y="0"/>
                <wp:positionH relativeFrom="column">
                  <wp:posOffset>5207000</wp:posOffset>
                </wp:positionH>
                <wp:positionV relativeFrom="paragraph">
                  <wp:posOffset>185420</wp:posOffset>
                </wp:positionV>
                <wp:extent cx="458258" cy="450427"/>
                <wp:effectExtent l="0" t="0" r="37465" b="26035"/>
                <wp:wrapNone/>
                <wp:docPr id="54" name="Straight Connector 54"/>
                <wp:cNvGraphicFramePr/>
                <a:graphic xmlns:a="http://schemas.openxmlformats.org/drawingml/2006/main">
                  <a:graphicData uri="http://schemas.microsoft.com/office/word/2010/wordprocessingShape">
                    <wps:wsp>
                      <wps:cNvCnPr/>
                      <wps:spPr>
                        <a:xfrm>
                          <a:off x="0" y="0"/>
                          <a:ext cx="458258" cy="4504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CA9A573" id="Straight Connector 54"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pt,14.6pt" to="446.1pt,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15584" behindDoc="0" locked="0" layoutInCell="1" allowOverlap="1" wp14:anchorId="2851D16C" wp14:editId="65DBDACC">
                <wp:simplePos x="0" y="0"/>
                <wp:positionH relativeFrom="column">
                  <wp:posOffset>588433</wp:posOffset>
                </wp:positionH>
                <wp:positionV relativeFrom="paragraph">
                  <wp:posOffset>170603</wp:posOffset>
                </wp:positionV>
                <wp:extent cx="416772" cy="533400"/>
                <wp:effectExtent l="0" t="0" r="21590" b="19050"/>
                <wp:wrapNone/>
                <wp:docPr id="40" name="Straight Connector 40"/>
                <wp:cNvGraphicFramePr/>
                <a:graphic xmlns:a="http://schemas.openxmlformats.org/drawingml/2006/main">
                  <a:graphicData uri="http://schemas.microsoft.com/office/word/2010/wordprocessingShape">
                    <wps:wsp>
                      <wps:cNvCnPr/>
                      <wps:spPr>
                        <a:xfrm flipV="1">
                          <a:off x="0" y="0"/>
                          <a:ext cx="416772" cy="533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E34A7CA" id="Straight Connector 40"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35pt,13.45pt" to="79.15pt,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3536" behindDoc="0" locked="0" layoutInCell="1" allowOverlap="1" wp14:anchorId="2851D16C" wp14:editId="65DBDACC">
                <wp:simplePos x="0" y="0"/>
                <wp:positionH relativeFrom="column">
                  <wp:posOffset>355600</wp:posOffset>
                </wp:positionH>
                <wp:positionV relativeFrom="paragraph">
                  <wp:posOffset>76835</wp:posOffset>
                </wp:positionV>
                <wp:extent cx="1466850" cy="107950"/>
                <wp:effectExtent l="0" t="0" r="19050" b="25400"/>
                <wp:wrapNone/>
                <wp:docPr id="39" name="Straight Connector 39"/>
                <wp:cNvGraphicFramePr/>
                <a:graphic xmlns:a="http://schemas.openxmlformats.org/drawingml/2006/main">
                  <a:graphicData uri="http://schemas.microsoft.com/office/word/2010/wordprocessingShape">
                    <wps:wsp>
                      <wps:cNvCnPr/>
                      <wps:spPr>
                        <a:xfrm>
                          <a:off x="0" y="0"/>
                          <a:ext cx="1466850" cy="107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C3AA35E" id="Straight Connector 39"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6.05pt" to="143.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" strokecolor="black [3200]" strokeweight=".5pt">
                <v:stroke joinstyle="miter"/>
              </v:line>
            </w:pict>
          </mc:Fallback>
        </mc:AlternateContent>
      </w:r>
      <w:r w:rsidR="007260FA">
        <w:t xml:space="preserve">Title </w:t>
      </w:r>
    </w:p>
    <w:p w:rsidR="003D6D34" w:rsidRDefault="003D6D34" w:rsidP="00781FDD">
      <w:pPr>
        <w:pStyle w:val="Text1"/>
        <w:ind w:left="0"/>
      </w:pPr>
    </w:p>
    <w:p w:rsidR="00D851FB" w:rsidRDefault="00D851FB" w:rsidP="00781FDD">
      <w:pPr>
        <w:pStyle w:val="Text1"/>
        <w:ind w:left="0"/>
      </w:pPr>
    </w:p>
    <w:p w:rsidR="003D6D34" w:rsidRDefault="00D851FB" w:rsidP="007260FA">
      <w:pPr>
        <w:pStyle w:val="Text1"/>
        <w:ind w:left="1134" w:right="-591" w:hanging="1134"/>
      </w:pPr>
      <w:r w:rsidRPr="00D851FB">
        <w:rPr>
          <w:noProof/>
          <w:lang w:eastAsia="en-GB"/>
        </w:rPr>
        <mc:AlternateContent>
          <mc:Choice Requires="wps">
            <w:drawing>
              <wp:anchor distT="0" distB="0" distL="114300" distR="114300" simplePos="0" relativeHeight="251728896" behindDoc="0" locked="0" layoutInCell="1" allowOverlap="1" wp14:anchorId="13B63C85" wp14:editId="513C6746">
                <wp:simplePos x="0" y="0"/>
                <wp:positionH relativeFrom="margin">
                  <wp:posOffset>427567</wp:posOffset>
                </wp:positionH>
                <wp:positionV relativeFrom="paragraph">
                  <wp:posOffset>715857</wp:posOffset>
                </wp:positionV>
                <wp:extent cx="1193588" cy="795443"/>
                <wp:effectExtent l="0" t="0" r="26035" b="24130"/>
                <wp:wrapNone/>
                <wp:docPr id="48" name="Straight Connector 48"/>
                <wp:cNvGraphicFramePr/>
                <a:graphic xmlns:a="http://schemas.openxmlformats.org/drawingml/2006/main">
                  <a:graphicData uri="http://schemas.microsoft.com/office/word/2010/wordprocessingShape">
                    <wps:wsp>
                      <wps:cNvCnPr/>
                      <wps:spPr>
                        <a:xfrm>
                          <a:off x="0" y="0"/>
                          <a:ext cx="1193588" cy="7954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FB0C49C" id="Straight Connector 48" o:spid="_x0000_s1026" style="position:absolute;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65pt,56.35pt" to="127.6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" strokecolor="black [3200]" strokeweight=".5pt">
                <v:stroke joinstyle="miter"/>
                <w10:wrap anchorx="margin"/>
              </v:line>
            </w:pict>
          </mc:Fallback>
        </mc:AlternateContent>
      </w:r>
      <w:r w:rsidRPr="00D851FB">
        <w:rPr>
          <w:noProof/>
          <w:lang w:eastAsia="en-GB"/>
        </w:rPr>
        <mc:AlternateContent>
          <mc:Choice Requires="wps">
            <w:drawing>
              <wp:anchor distT="0" distB="0" distL="114300" distR="114300" simplePos="0" relativeHeight="251727872" behindDoc="0" locked="0" layoutInCell="1" allowOverlap="1" wp14:anchorId="2DC5DCB5" wp14:editId="1AB0C7ED">
                <wp:simplePos x="0" y="0"/>
                <wp:positionH relativeFrom="margin">
                  <wp:posOffset>423333</wp:posOffset>
                </wp:positionH>
                <wp:positionV relativeFrom="paragraph">
                  <wp:posOffset>720090</wp:posOffset>
                </wp:positionV>
                <wp:extent cx="1612265" cy="274743"/>
                <wp:effectExtent l="0" t="0" r="26035" b="30480"/>
                <wp:wrapNone/>
                <wp:docPr id="47" name="Straight Connector 47"/>
                <wp:cNvGraphicFramePr/>
                <a:graphic xmlns:a="http://schemas.openxmlformats.org/drawingml/2006/main">
                  <a:graphicData uri="http://schemas.microsoft.com/office/word/2010/wordprocessingShape">
                    <wps:wsp>
                      <wps:cNvCnPr/>
                      <wps:spPr>
                        <a:xfrm>
                          <a:off x="0" y="0"/>
                          <a:ext cx="1612265" cy="2747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316B0C1" id="Straight Connector 47" o:spid="_x0000_s1026" style="position:absolute;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35pt,56.7pt" to="160.3pt,7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" strokecolor="black [3200]" strokeweight=".5pt">
                <v:stroke joinstyle="miter"/>
                <w10:wrap anchorx="margin"/>
              </v:line>
            </w:pict>
          </mc:Fallback>
        </mc:AlternateContent>
      </w:r>
      <w:r w:rsidRPr="00D851FB">
        <w:rPr>
          <w:noProof/>
          <w:lang w:eastAsia="en-GB"/>
        </w:rPr>
        <mc:AlternateContent>
          <mc:Choice Requires="wps">
            <w:drawing>
              <wp:anchor distT="0" distB="0" distL="114300" distR="114300" simplePos="0" relativeHeight="251726848" behindDoc="0" locked="0" layoutInCell="1" allowOverlap="1" wp14:anchorId="4AF1F6AB" wp14:editId="3F90EB5E">
                <wp:simplePos x="0" y="0"/>
                <wp:positionH relativeFrom="column">
                  <wp:posOffset>423333</wp:posOffset>
                </wp:positionH>
                <wp:positionV relativeFrom="paragraph">
                  <wp:posOffset>512657</wp:posOffset>
                </wp:positionV>
                <wp:extent cx="1580939" cy="209550"/>
                <wp:effectExtent l="0" t="0" r="19685" b="19050"/>
                <wp:wrapNone/>
                <wp:docPr id="46" name="Straight Connector 46"/>
                <wp:cNvGraphicFramePr/>
                <a:graphic xmlns:a="http://schemas.openxmlformats.org/drawingml/2006/main">
                  <a:graphicData uri="http://schemas.microsoft.com/office/word/2010/wordprocessingShape">
                    <wps:wsp>
                      <wps:cNvCnPr/>
                      <wps:spPr>
                        <a:xfrm flipV="1">
                          <a:off x="0" y="0"/>
                          <a:ext cx="1580939"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6D80180" id="Straight Connector 46"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35pt,40.35pt" to="157.85pt,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725824" behindDoc="0" locked="0" layoutInCell="1" allowOverlap="1" wp14:anchorId="1EDF3BEE" wp14:editId="750AEA28">
                <wp:simplePos x="0" y="0"/>
                <wp:positionH relativeFrom="column">
                  <wp:posOffset>419099</wp:posOffset>
                </wp:positionH>
                <wp:positionV relativeFrom="paragraph">
                  <wp:posOffset>89322</wp:posOffset>
                </wp:positionV>
                <wp:extent cx="992717" cy="630767"/>
                <wp:effectExtent l="0" t="0" r="36195" b="36195"/>
                <wp:wrapNone/>
                <wp:docPr id="45" name="Straight Connector 45"/>
                <wp:cNvGraphicFramePr/>
                <a:graphic xmlns:a="http://schemas.openxmlformats.org/drawingml/2006/main">
                  <a:graphicData uri="http://schemas.microsoft.com/office/word/2010/wordprocessingShape">
                    <wps:wsp>
                      <wps:cNvCnPr/>
                      <wps:spPr>
                        <a:xfrm flipV="1">
                          <a:off x="0" y="0"/>
                          <a:ext cx="992717" cy="6307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68F053F" id="Straight Connector 45"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7.05pt" to="111.15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23776" behindDoc="0" locked="0" layoutInCell="1" allowOverlap="1" wp14:anchorId="2851D16C" wp14:editId="65DBDACC">
                <wp:simplePos x="0" y="0"/>
                <wp:positionH relativeFrom="margin">
                  <wp:posOffset>588432</wp:posOffset>
                </wp:positionH>
                <wp:positionV relativeFrom="paragraph">
                  <wp:posOffset>93557</wp:posOffset>
                </wp:positionV>
                <wp:extent cx="1507067" cy="1337733"/>
                <wp:effectExtent l="0" t="0" r="36195" b="34290"/>
                <wp:wrapNone/>
                <wp:docPr id="44" name="Straight Connector 44"/>
                <wp:cNvGraphicFramePr/>
                <a:graphic xmlns:a="http://schemas.openxmlformats.org/drawingml/2006/main">
                  <a:graphicData uri="http://schemas.microsoft.com/office/word/2010/wordprocessingShape">
                    <wps:wsp>
                      <wps:cNvCnPr/>
                      <wps:spPr>
                        <a:xfrm>
                          <a:off x="0" y="0"/>
                          <a:ext cx="1507067" cy="13377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3BC161A" id="Straight Connector 44" o:spid="_x0000_s1026" style="position:absolute;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35pt,7.35pt" to="165pt,1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21728" behindDoc="0" locked="0" layoutInCell="1" allowOverlap="1" wp14:anchorId="2851D16C" wp14:editId="65DBDACC">
                <wp:simplePos x="0" y="0"/>
                <wp:positionH relativeFrom="margin">
                  <wp:posOffset>592667</wp:posOffset>
                </wp:positionH>
                <wp:positionV relativeFrom="paragraph">
                  <wp:posOffset>97790</wp:posOffset>
                </wp:positionV>
                <wp:extent cx="1917488" cy="816610"/>
                <wp:effectExtent l="0" t="0" r="26035" b="21590"/>
                <wp:wrapNone/>
                <wp:docPr id="43" name="Straight Connector 43"/>
                <wp:cNvGraphicFramePr/>
                <a:graphic xmlns:a="http://schemas.openxmlformats.org/drawingml/2006/main">
                  <a:graphicData uri="http://schemas.microsoft.com/office/word/2010/wordprocessingShape">
                    <wps:wsp>
                      <wps:cNvCnPr/>
                      <wps:spPr>
                        <a:xfrm>
                          <a:off x="0" y="0"/>
                          <a:ext cx="1917488" cy="8166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EDA7C4D" id="Straight Connector 43" o:spid="_x0000_s1026" style="position:absolute;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65pt,7.7pt" to="197.6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19680" behindDoc="0" locked="0" layoutInCell="1" allowOverlap="1" wp14:anchorId="2851D16C" wp14:editId="65DBDACC">
                <wp:simplePos x="0" y="0"/>
                <wp:positionH relativeFrom="column">
                  <wp:posOffset>584200</wp:posOffset>
                </wp:positionH>
                <wp:positionV relativeFrom="paragraph">
                  <wp:posOffset>97790</wp:posOffset>
                </wp:positionV>
                <wp:extent cx="1894417" cy="336550"/>
                <wp:effectExtent l="0" t="0" r="29845" b="25400"/>
                <wp:wrapNone/>
                <wp:docPr id="42" name="Straight Connector 42"/>
                <wp:cNvGraphicFramePr/>
                <a:graphic xmlns:a="http://schemas.openxmlformats.org/drawingml/2006/main">
                  <a:graphicData uri="http://schemas.microsoft.com/office/word/2010/wordprocessingShape">
                    <wps:wsp>
                      <wps:cNvCnPr/>
                      <wps:spPr>
                        <a:xfrm>
                          <a:off x="0" y="0"/>
                          <a:ext cx="1894417" cy="336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84A495E" id="Straight Connector 42"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7.7pt" to="195.15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7632" behindDoc="0" locked="0" layoutInCell="1" allowOverlap="1" wp14:anchorId="2851D16C" wp14:editId="65DBDACC">
                <wp:simplePos x="0" y="0"/>
                <wp:positionH relativeFrom="column">
                  <wp:posOffset>584200</wp:posOffset>
                </wp:positionH>
                <wp:positionV relativeFrom="paragraph">
                  <wp:posOffset>8255</wp:posOffset>
                </wp:positionV>
                <wp:extent cx="1301750" cy="88900"/>
                <wp:effectExtent l="0" t="0" r="31750" b="25400"/>
                <wp:wrapNone/>
                <wp:docPr id="41" name="Straight Connector 41"/>
                <wp:cNvGraphicFramePr/>
                <a:graphic xmlns:a="http://schemas.openxmlformats.org/drawingml/2006/main">
                  <a:graphicData uri="http://schemas.microsoft.com/office/word/2010/wordprocessingShape">
                    <wps:wsp>
                      <wps:cNvCnPr/>
                      <wps:spPr>
                        <a:xfrm flipV="1">
                          <a:off x="0" y="0"/>
                          <a:ext cx="1301750" cy="88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CD2A323" id="Straight Connector 41"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5pt" to="148.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" strokecolor="#4472c4 [3204]" strokeweight=".5pt">
                <v:stroke joinstyle="miter"/>
              </v:line>
            </w:pict>
          </mc:Fallback>
        </mc:AlternateContent>
      </w:r>
      <w:r w:rsidR="007260FA">
        <w:t>Buttons Description Title</w:t>
      </w:r>
    </w:p>
    <w:p w:rsidR="007260FA" w:rsidRDefault="00D851FB" w:rsidP="00781FDD">
      <w:pPr>
        <w:pStyle w:val="Text1"/>
        <w:ind w:left="0"/>
      </w:pPr>
      <w:r>
        <w:rPr>
          <w:noProof/>
          <w:lang w:eastAsia="en-GB"/>
        </w:rPr>
        <mc:AlternateContent>
          <mc:Choice Requires="wps">
            <w:drawing>
              <wp:anchor distT="0" distB="0" distL="114300" distR="114300" simplePos="0" relativeHeight="251735040" behindDoc="0" locked="0" layoutInCell="1" allowOverlap="1" wp14:anchorId="7E3819F7" wp14:editId="4949273E">
                <wp:simplePos x="0" y="0"/>
                <wp:positionH relativeFrom="column">
                  <wp:posOffset>5321299</wp:posOffset>
                </wp:positionH>
                <wp:positionV relativeFrom="paragraph">
                  <wp:posOffset>189229</wp:posOffset>
                </wp:positionV>
                <wp:extent cx="478367" cy="258233"/>
                <wp:effectExtent l="0" t="0" r="36195" b="27940"/>
                <wp:wrapNone/>
                <wp:docPr id="55" name="Straight Connector 55"/>
                <wp:cNvGraphicFramePr/>
                <a:graphic xmlns:a="http://schemas.openxmlformats.org/drawingml/2006/main">
                  <a:graphicData uri="http://schemas.microsoft.com/office/word/2010/wordprocessingShape">
                    <wps:wsp>
                      <wps:cNvCnPr/>
                      <wps:spPr>
                        <a:xfrm>
                          <a:off x="0" y="0"/>
                          <a:ext cx="478367" cy="2582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F042992" id="Straight Connector 55"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9pt,14.9pt" to="456.6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" strokecolor="black [3200]" strokeweight=".5pt">
                <v:stroke joinstyle="miter"/>
              </v:line>
            </w:pict>
          </mc:Fallback>
        </mc:AlternateContent>
      </w:r>
    </w:p>
    <w:p w:rsidR="00D851FB" w:rsidRDefault="00D851FB" w:rsidP="00781FDD">
      <w:pPr>
        <w:pStyle w:val="Text1"/>
        <w:ind w:left="0"/>
      </w:pPr>
    </w:p>
    <w:p w:rsidR="007260FA" w:rsidRDefault="007260FA" w:rsidP="00D851FB">
      <w:pPr>
        <w:pStyle w:val="Text1"/>
        <w:ind w:left="0" w:right="-591"/>
      </w:pPr>
      <w:r>
        <w:t>Labels</w:t>
      </w:r>
      <w:r w:rsidR="00D851FB">
        <w:t xml:space="preserve"> Description Text</w:t>
      </w:r>
    </w:p>
    <w:p w:rsidR="003D6D34" w:rsidRDefault="003D6D34" w:rsidP="00781FDD">
      <w:pPr>
        <w:pStyle w:val="Text1"/>
        <w:ind w:left="0"/>
      </w:pPr>
    </w:p>
    <w:p w:rsidR="00D851FB" w:rsidRDefault="00D851FB" w:rsidP="00781FDD">
      <w:pPr>
        <w:pStyle w:val="Text1"/>
        <w:ind w:left="0"/>
      </w:pPr>
    </w:p>
    <w:p w:rsidR="003D6D34" w:rsidRDefault="00D851FB" w:rsidP="00D851FB">
      <w:pPr>
        <w:pStyle w:val="Text1"/>
        <w:ind w:left="0" w:right="-720"/>
      </w:pPr>
      <w:r>
        <w:rPr>
          <w:noProof/>
          <w:lang w:eastAsia="en-GB"/>
        </w:rPr>
        <mc:AlternateContent>
          <mc:Choice Requires="wps">
            <w:drawing>
              <wp:anchor distT="0" distB="0" distL="114300" distR="114300" simplePos="0" relativeHeight="251730944" behindDoc="0" locked="0" layoutInCell="1" allowOverlap="1" wp14:anchorId="7E3819F7" wp14:editId="4949273E">
                <wp:simplePos x="0" y="0"/>
                <wp:positionH relativeFrom="margin">
                  <wp:posOffset>770467</wp:posOffset>
                </wp:positionH>
                <wp:positionV relativeFrom="paragraph">
                  <wp:posOffset>91228</wp:posOffset>
                </wp:positionV>
                <wp:extent cx="364066" cy="258234"/>
                <wp:effectExtent l="0" t="0" r="36195" b="27940"/>
                <wp:wrapNone/>
                <wp:docPr id="53" name="Straight Connector 53"/>
                <wp:cNvGraphicFramePr/>
                <a:graphic xmlns:a="http://schemas.openxmlformats.org/drawingml/2006/main">
                  <a:graphicData uri="http://schemas.microsoft.com/office/word/2010/wordprocessingShape">
                    <wps:wsp>
                      <wps:cNvCnPr/>
                      <wps:spPr>
                        <a:xfrm>
                          <a:off x="0" y="0"/>
                          <a:ext cx="364066" cy="2582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65E24E9" id="Straight Connector 53" o:spid="_x0000_s1026" style="position:absolute;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0.65pt,7.2pt" to="89.3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" strokecolor="black [3200]" strokeweight=".5pt">
                <v:stroke joinstyle="miter"/>
                <w10:wrap anchorx="margin"/>
              </v:line>
            </w:pict>
          </mc:Fallback>
        </mc:AlternateContent>
      </w:r>
      <w:r>
        <w:t xml:space="preserve">Background </w:t>
      </w: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D851FB" w:rsidRDefault="00D851FB" w:rsidP="00D851FB">
      <w:pPr>
        <w:pStyle w:val="Sub-TaskHeader"/>
      </w:pPr>
      <w:r>
        <w:t>Title:</w:t>
      </w:r>
    </w:p>
    <w:p w:rsidR="00D851FB" w:rsidRDefault="00D851FB" w:rsidP="00D851FB">
      <w:pPr>
        <w:pStyle w:val="Text3"/>
      </w:pPr>
      <w:r>
        <w:t>Font-size: 72px</w:t>
      </w:r>
    </w:p>
    <w:p w:rsidR="00D851FB" w:rsidRDefault="00D851FB" w:rsidP="00D851FB">
      <w:pPr>
        <w:pStyle w:val="Text3"/>
      </w:pPr>
      <w:r>
        <w:t>Colour: white</w:t>
      </w:r>
    </w:p>
    <w:p w:rsidR="00D851FB" w:rsidRDefault="00D851FB" w:rsidP="00D851FB">
      <w:pPr>
        <w:pStyle w:val="Text3"/>
      </w:pPr>
      <w:r>
        <w:t>Font-family: cosmic-aliens (ca)</w:t>
      </w:r>
    </w:p>
    <w:p w:rsidR="00AD7380" w:rsidRDefault="00AD7380" w:rsidP="00D851FB">
      <w:pPr>
        <w:pStyle w:val="Text3"/>
      </w:pPr>
      <w:r>
        <w:t>Content: “SETTINGS”</w:t>
      </w:r>
    </w:p>
    <w:p w:rsidR="003D6D34" w:rsidRDefault="003D6D34" w:rsidP="00781FDD">
      <w:pPr>
        <w:pStyle w:val="Text1"/>
        <w:ind w:left="0"/>
      </w:pPr>
    </w:p>
    <w:p w:rsidR="00D851FB" w:rsidRDefault="00D851FB" w:rsidP="00D851FB">
      <w:pPr>
        <w:pStyle w:val="Sub-TaskHeader"/>
      </w:pPr>
      <w:r>
        <w:t>Buttons:</w:t>
      </w:r>
    </w:p>
    <w:p w:rsidR="005B5596" w:rsidRDefault="00D851FB" w:rsidP="004B4658">
      <w:pPr>
        <w:pStyle w:val="Text3"/>
      </w:pPr>
      <w:r>
        <w:t xml:space="preserve">Size: </w:t>
      </w:r>
      <w:r w:rsidR="008B042E">
        <w:t>113</w:t>
      </w:r>
      <w:r>
        <w:t>x</w:t>
      </w:r>
      <w:r w:rsidR="005B5596">
        <w:t>4</w:t>
      </w:r>
      <w:r w:rsidR="008B042E">
        <w:t>2</w:t>
      </w:r>
      <w:r w:rsidR="00C54F5F">
        <w:t>px</w:t>
      </w:r>
      <w:r>
        <w:t xml:space="preserve"> (normal), </w:t>
      </w:r>
      <w:r w:rsidR="00C54F5F">
        <w:t>1</w:t>
      </w:r>
      <w:r w:rsidR="008B042E">
        <w:t>33</w:t>
      </w:r>
      <w:r w:rsidR="00C54F5F">
        <w:t>x</w:t>
      </w:r>
      <w:r w:rsidR="00F218BA">
        <w:t>5</w:t>
      </w:r>
      <w:r w:rsidR="00E017A6">
        <w:t>8</w:t>
      </w:r>
      <w:r w:rsidR="00C54F5F">
        <w:t>px (large)</w:t>
      </w:r>
    </w:p>
    <w:p w:rsidR="00D851FB" w:rsidRDefault="00D851FB" w:rsidP="00D851FB">
      <w:pPr>
        <w:pStyle w:val="Text3"/>
      </w:pPr>
      <w:r>
        <w:t>Content: 1-2 word description of function.</w:t>
      </w:r>
    </w:p>
    <w:p w:rsidR="00F36FB0" w:rsidRDefault="00F36FB0" w:rsidP="00F36FB0">
      <w:pPr>
        <w:pStyle w:val="Text3"/>
      </w:pPr>
      <w:r>
        <w:t>Font-size: 1</w:t>
      </w:r>
      <w:r w:rsidR="004B4658">
        <w:t>6</w:t>
      </w:r>
      <w:r>
        <w:t>px</w:t>
      </w:r>
    </w:p>
    <w:p w:rsidR="00F36FB0" w:rsidRDefault="00F36FB0" w:rsidP="00F36FB0">
      <w:pPr>
        <w:pStyle w:val="Text3"/>
      </w:pPr>
      <w:r>
        <w:t>Font-family: cosmic-aliens (ca)</w:t>
      </w:r>
    </w:p>
    <w:p w:rsidR="00D851FB" w:rsidRDefault="00D851FB" w:rsidP="00D851FB">
      <w:pPr>
        <w:pStyle w:val="Text3"/>
      </w:pPr>
      <w:r>
        <w:t>Input: click detection, hover detection.</w:t>
      </w:r>
    </w:p>
    <w:p w:rsidR="00D851FB" w:rsidRDefault="00D851FB" w:rsidP="00D851FB">
      <w:pPr>
        <w:pStyle w:val="Text3"/>
      </w:pPr>
      <w:r>
        <w:t>Output: size will change size when cursor is hovering over it, will change the sate of its respective setting</w:t>
      </w:r>
      <w:r w:rsidR="009C11BA">
        <w:t>/ change the page to the homepage (back button)</w:t>
      </w:r>
      <w:r>
        <w:t>.</w:t>
      </w:r>
    </w:p>
    <w:p w:rsidR="0090111C" w:rsidRDefault="0090111C" w:rsidP="00D851FB">
      <w:pPr>
        <w:pStyle w:val="Text3"/>
      </w:pPr>
    </w:p>
    <w:p w:rsidR="0090111C" w:rsidRDefault="0090111C" w:rsidP="0090111C">
      <w:pPr>
        <w:pStyle w:val="Sub-TaskHeader"/>
      </w:pPr>
      <w:r>
        <w:t>Labels:</w:t>
      </w:r>
    </w:p>
    <w:p w:rsidR="0090111C" w:rsidRDefault="0090111C" w:rsidP="0090111C">
      <w:pPr>
        <w:pStyle w:val="Text3"/>
      </w:pPr>
      <w:r>
        <w:t>Font-size:</w:t>
      </w:r>
      <w:r w:rsidR="00AD7380">
        <w:t xml:space="preserve"> 32px</w:t>
      </w:r>
    </w:p>
    <w:p w:rsidR="0090111C" w:rsidRDefault="0090111C" w:rsidP="0090111C">
      <w:pPr>
        <w:pStyle w:val="Text3"/>
      </w:pPr>
      <w:r>
        <w:t>Colour: white</w:t>
      </w:r>
    </w:p>
    <w:p w:rsidR="0090111C" w:rsidRDefault="0090111C" w:rsidP="0090111C">
      <w:pPr>
        <w:pStyle w:val="Text3"/>
      </w:pPr>
      <w:r>
        <w:t>Font-family: cosmic-aliens (ca)</w:t>
      </w:r>
    </w:p>
    <w:p w:rsidR="00AD7380" w:rsidRDefault="00AD7380" w:rsidP="0090111C">
      <w:pPr>
        <w:pStyle w:val="Text3"/>
      </w:pPr>
      <w:r>
        <w:t>Content: name of respective setting</w:t>
      </w:r>
    </w:p>
    <w:p w:rsidR="009C11BA" w:rsidRDefault="009C11BA" w:rsidP="00D851FB">
      <w:pPr>
        <w:pStyle w:val="Text3"/>
      </w:pPr>
    </w:p>
    <w:p w:rsidR="00650637" w:rsidRDefault="00650637" w:rsidP="00D851FB">
      <w:pPr>
        <w:pStyle w:val="Text3"/>
      </w:pPr>
    </w:p>
    <w:p w:rsidR="009C11BA" w:rsidRDefault="009C11BA" w:rsidP="009C11BA">
      <w:pPr>
        <w:pStyle w:val="Sub-TaskHeader"/>
      </w:pPr>
      <w:r>
        <w:t>Background:</w:t>
      </w:r>
    </w:p>
    <w:p w:rsidR="009C11BA" w:rsidRDefault="009C11BA" w:rsidP="009C11BA">
      <w:pPr>
        <w:pStyle w:val="Text3"/>
      </w:pPr>
      <w:r>
        <w:t>Size: 960x720</w:t>
      </w:r>
    </w:p>
    <w:p w:rsidR="009C11BA" w:rsidRDefault="009C11BA" w:rsidP="009C11BA">
      <w:pPr>
        <w:pStyle w:val="Text3"/>
      </w:pPr>
      <w:r>
        <w:t>Image: black with white spots to mimic stars</w:t>
      </w:r>
      <w:r w:rsidR="00376C74">
        <w:t xml:space="preserve"> and white bar 299px from the left</w:t>
      </w:r>
      <w:r>
        <w:t>.</w:t>
      </w:r>
    </w:p>
    <w:p w:rsidR="00AD7380" w:rsidRDefault="00AD7380">
      <w:pPr>
        <w:rPr>
          <w:sz w:val="24"/>
          <w:szCs w:val="24"/>
        </w:rPr>
      </w:pPr>
    </w:p>
    <w:p w:rsidR="00AD7380" w:rsidRDefault="00AD7380" w:rsidP="00AD7380">
      <w:pPr>
        <w:pStyle w:val="Sub-TaskHeader"/>
      </w:pPr>
      <w:r>
        <w:t>Description Title:</w:t>
      </w:r>
    </w:p>
    <w:p w:rsidR="00AD7380" w:rsidRDefault="00AD7380" w:rsidP="00AD7380">
      <w:pPr>
        <w:pStyle w:val="Text3"/>
        <w:rPr>
          <w:color w:val="000000" w:themeColor="text1"/>
        </w:rPr>
      </w:pPr>
      <w:r>
        <w:t xml:space="preserve">Font-size: </w:t>
      </w:r>
      <w:r w:rsidR="00B94A93" w:rsidRPr="00B94A93">
        <w:rPr>
          <w:color w:val="000000" w:themeColor="text1"/>
        </w:rPr>
        <w:t>28</w:t>
      </w:r>
      <w:r w:rsidRPr="00B94A93">
        <w:rPr>
          <w:color w:val="000000" w:themeColor="text1"/>
        </w:rPr>
        <w:t>px</w:t>
      </w:r>
    </w:p>
    <w:p w:rsidR="00AD7380" w:rsidRDefault="00AD7380" w:rsidP="00AD7380">
      <w:pPr>
        <w:pStyle w:val="Text3"/>
      </w:pPr>
      <w:r>
        <w:t>Colour: white</w:t>
      </w:r>
    </w:p>
    <w:p w:rsidR="00AD7380" w:rsidRDefault="00AD7380" w:rsidP="00AD7380">
      <w:pPr>
        <w:pStyle w:val="Text3"/>
      </w:pPr>
      <w:r>
        <w:t>Font-family: cosmic-aliens (ca)</w:t>
      </w:r>
    </w:p>
    <w:p w:rsidR="00AD7380" w:rsidRDefault="00AD7380" w:rsidP="00AD7380">
      <w:pPr>
        <w:pStyle w:val="Text3"/>
      </w:pPr>
      <w:r>
        <w:t>Content: name of respective setting</w:t>
      </w:r>
    </w:p>
    <w:p w:rsidR="003D6D34" w:rsidRDefault="003D6D34" w:rsidP="00781FDD">
      <w:pPr>
        <w:pStyle w:val="Text1"/>
        <w:ind w:left="0"/>
      </w:pPr>
    </w:p>
    <w:p w:rsidR="00AD7380" w:rsidRDefault="00AD7380" w:rsidP="00AD7380">
      <w:pPr>
        <w:pStyle w:val="Sub-TaskHeader"/>
      </w:pPr>
      <w:r>
        <w:t>Description Text:</w:t>
      </w:r>
    </w:p>
    <w:p w:rsidR="00AD7380" w:rsidRDefault="00AD7380" w:rsidP="00AD7380">
      <w:pPr>
        <w:pStyle w:val="Text3"/>
        <w:rPr>
          <w:color w:val="000000" w:themeColor="text1"/>
        </w:rPr>
      </w:pPr>
      <w:r>
        <w:t xml:space="preserve">Font-size: </w:t>
      </w:r>
      <w:r w:rsidR="00B94A93" w:rsidRPr="00B94A93">
        <w:rPr>
          <w:color w:val="000000" w:themeColor="text1"/>
        </w:rPr>
        <w:t>16px</w:t>
      </w:r>
    </w:p>
    <w:p w:rsidR="00AD7380" w:rsidRDefault="00AD7380" w:rsidP="00AD7380">
      <w:pPr>
        <w:pStyle w:val="Text3"/>
      </w:pPr>
      <w:r>
        <w:t>Colour: white</w:t>
      </w:r>
    </w:p>
    <w:p w:rsidR="00AD7380" w:rsidRDefault="00AD7380" w:rsidP="00AD7380">
      <w:pPr>
        <w:pStyle w:val="Text3"/>
      </w:pPr>
      <w:r>
        <w:t>Font-family: cosmic-aliens (ca)</w:t>
      </w:r>
    </w:p>
    <w:p w:rsidR="00AD7380" w:rsidRPr="00B94A93" w:rsidRDefault="00AD7380" w:rsidP="00AD7380">
      <w:pPr>
        <w:pStyle w:val="Text3"/>
        <w:rPr>
          <w:color w:val="000000" w:themeColor="text1"/>
        </w:rPr>
      </w:pPr>
      <w:r>
        <w:t xml:space="preserve">Content: </w:t>
      </w:r>
      <w:r w:rsidR="00B94A93">
        <w:rPr>
          <w:color w:val="000000" w:themeColor="text1"/>
        </w:rPr>
        <w:t>description of respective setting states</w:t>
      </w:r>
    </w:p>
    <w:p w:rsidR="003D6D34" w:rsidRPr="004026FD" w:rsidRDefault="004026FD" w:rsidP="004026FD">
      <w:pPr>
        <w:rPr>
          <w:sz w:val="24"/>
          <w:szCs w:val="24"/>
        </w:rPr>
      </w:pPr>
      <w:r>
        <w:br w:type="page"/>
      </w:r>
    </w:p>
    <w:p w:rsidR="00CA7457" w:rsidRDefault="00CA7457" w:rsidP="00CA7457">
      <w:pPr>
        <w:pStyle w:val="TaskHeader"/>
      </w:pPr>
      <w:r>
        <w:lastRenderedPageBreak/>
        <w:t>Settings Page:</w:t>
      </w:r>
    </w:p>
    <w:p w:rsidR="00997FC1" w:rsidRDefault="00997FC1">
      <w:r>
        <w:rPr>
          <w:noProof/>
          <w:lang w:eastAsia="en-GB"/>
        </w:rPr>
        <w:drawing>
          <wp:anchor distT="0" distB="0" distL="114300" distR="114300" simplePos="0" relativeHeight="251803648" behindDoc="1" locked="0" layoutInCell="1" allowOverlap="1">
            <wp:simplePos x="0" y="0"/>
            <wp:positionH relativeFrom="column">
              <wp:posOffset>1000125</wp:posOffset>
            </wp:positionH>
            <wp:positionV relativeFrom="paragraph">
              <wp:posOffset>95885</wp:posOffset>
            </wp:positionV>
            <wp:extent cx="4012353" cy="3009265"/>
            <wp:effectExtent l="0" t="0" r="7620" b="635"/>
            <wp:wrapTight wrapText="bothSides">
              <wp:wrapPolygon edited="0">
                <wp:start x="0" y="0"/>
                <wp:lineTo x="0" y="21468"/>
                <wp:lineTo x="21538" y="21468"/>
                <wp:lineTo x="21538"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12353" cy="3009265"/>
                    </a:xfrm>
                    <a:prstGeom prst="rect">
                      <a:avLst/>
                    </a:prstGeom>
                    <a:noFill/>
                    <a:ln>
                      <a:noFill/>
                    </a:ln>
                  </pic:spPr>
                </pic:pic>
              </a:graphicData>
            </a:graphic>
          </wp:anchor>
        </w:drawing>
      </w:r>
    </w:p>
    <w:p w:rsidR="00997FC1" w:rsidRDefault="00997FC1">
      <w:r w:rsidRPr="00D851FB">
        <w:rPr>
          <w:noProof/>
          <w:lang w:eastAsia="en-GB"/>
        </w:rPr>
        <mc:AlternateContent>
          <mc:Choice Requires="wps">
            <w:drawing>
              <wp:anchor distT="0" distB="0" distL="114300" distR="114300" simplePos="0" relativeHeight="251813888" behindDoc="0" locked="0" layoutInCell="1" allowOverlap="1" wp14:anchorId="65461121" wp14:editId="4C0BF8C1">
                <wp:simplePos x="0" y="0"/>
                <wp:positionH relativeFrom="column">
                  <wp:posOffset>511791</wp:posOffset>
                </wp:positionH>
                <wp:positionV relativeFrom="paragraph">
                  <wp:posOffset>110091</wp:posOffset>
                </wp:positionV>
                <wp:extent cx="2347415" cy="1397625"/>
                <wp:effectExtent l="0" t="0" r="34290" b="31750"/>
                <wp:wrapNone/>
                <wp:docPr id="94" name="Straight Connector 94"/>
                <wp:cNvGraphicFramePr/>
                <a:graphic xmlns:a="http://schemas.openxmlformats.org/drawingml/2006/main">
                  <a:graphicData uri="http://schemas.microsoft.com/office/word/2010/wordprocessingShape">
                    <wps:wsp>
                      <wps:cNvCnPr/>
                      <wps:spPr>
                        <a:xfrm>
                          <a:off x="0" y="0"/>
                          <a:ext cx="2347415" cy="139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5A63CE" id="Straight Connector 94" o:spid="_x0000_s1026" style="position:absolute;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3pt,8.65pt" to="225.15pt,1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811840" behindDoc="0" locked="0" layoutInCell="1" allowOverlap="1" wp14:anchorId="65461121" wp14:editId="4C0BF8C1">
                <wp:simplePos x="0" y="0"/>
                <wp:positionH relativeFrom="column">
                  <wp:posOffset>518615</wp:posOffset>
                </wp:positionH>
                <wp:positionV relativeFrom="paragraph">
                  <wp:posOffset>109778</wp:posOffset>
                </wp:positionV>
                <wp:extent cx="2313295" cy="940738"/>
                <wp:effectExtent l="0" t="0" r="30480" b="31115"/>
                <wp:wrapNone/>
                <wp:docPr id="88" name="Straight Connector 88"/>
                <wp:cNvGraphicFramePr/>
                <a:graphic xmlns:a="http://schemas.openxmlformats.org/drawingml/2006/main">
                  <a:graphicData uri="http://schemas.microsoft.com/office/word/2010/wordprocessingShape">
                    <wps:wsp>
                      <wps:cNvCnPr/>
                      <wps:spPr>
                        <a:xfrm>
                          <a:off x="0" y="0"/>
                          <a:ext cx="2313295" cy="94073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5CD2F" id="Straight Connector 88" o:spid="_x0000_s1026" style="position:absolute;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85pt,8.65pt" to="223pt,8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809792" behindDoc="0" locked="0" layoutInCell="1" allowOverlap="1" wp14:anchorId="65461121" wp14:editId="4C0BF8C1">
                <wp:simplePos x="0" y="0"/>
                <wp:positionH relativeFrom="column">
                  <wp:posOffset>504967</wp:posOffset>
                </wp:positionH>
                <wp:positionV relativeFrom="paragraph">
                  <wp:posOffset>95174</wp:posOffset>
                </wp:positionV>
                <wp:extent cx="1828800" cy="586854"/>
                <wp:effectExtent l="0" t="0" r="19050" b="22860"/>
                <wp:wrapNone/>
                <wp:docPr id="85" name="Straight Connector 85"/>
                <wp:cNvGraphicFramePr/>
                <a:graphic xmlns:a="http://schemas.openxmlformats.org/drawingml/2006/main">
                  <a:graphicData uri="http://schemas.microsoft.com/office/word/2010/wordprocessingShape">
                    <wps:wsp>
                      <wps:cNvCnPr/>
                      <wps:spPr>
                        <a:xfrm>
                          <a:off x="0" y="0"/>
                          <a:ext cx="1828800" cy="5868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024384" id="Straight Connector 85" o:spid="_x0000_s1026" style="position:absolute;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75pt,7.5pt" to="183.75pt,5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807744" behindDoc="0" locked="0" layoutInCell="1" allowOverlap="1" wp14:anchorId="65461121" wp14:editId="4C0BF8C1">
                <wp:simplePos x="0" y="0"/>
                <wp:positionH relativeFrom="column">
                  <wp:posOffset>491318</wp:posOffset>
                </wp:positionH>
                <wp:positionV relativeFrom="paragraph">
                  <wp:posOffset>110252</wp:posOffset>
                </wp:positionV>
                <wp:extent cx="2013045" cy="1841017"/>
                <wp:effectExtent l="0" t="0" r="25400" b="26035"/>
                <wp:wrapNone/>
                <wp:docPr id="76" name="Straight Connector 76"/>
                <wp:cNvGraphicFramePr/>
                <a:graphic xmlns:a="http://schemas.openxmlformats.org/drawingml/2006/main">
                  <a:graphicData uri="http://schemas.microsoft.com/office/word/2010/wordprocessingShape">
                    <wps:wsp>
                      <wps:cNvCnPr/>
                      <wps:spPr>
                        <a:xfrm>
                          <a:off x="0" y="0"/>
                          <a:ext cx="2013045" cy="184101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527CBA" id="Straight Connector 76" o:spid="_x0000_s1026" style="position:absolute;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7pt,8.7pt" to="197.2pt,15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805696" behindDoc="0" locked="0" layoutInCell="1" allowOverlap="1" wp14:anchorId="65461121" wp14:editId="4C0BF8C1">
                <wp:simplePos x="0" y="0"/>
                <wp:positionH relativeFrom="column">
                  <wp:posOffset>491319</wp:posOffset>
                </wp:positionH>
                <wp:positionV relativeFrom="paragraph">
                  <wp:posOffset>100008</wp:posOffset>
                </wp:positionV>
                <wp:extent cx="655093" cy="8814"/>
                <wp:effectExtent l="0" t="0" r="31115" b="29845"/>
                <wp:wrapNone/>
                <wp:docPr id="62" name="Straight Connector 62"/>
                <wp:cNvGraphicFramePr/>
                <a:graphic xmlns:a="http://schemas.openxmlformats.org/drawingml/2006/main">
                  <a:graphicData uri="http://schemas.microsoft.com/office/word/2010/wordprocessingShape">
                    <wps:wsp>
                      <wps:cNvCnPr/>
                      <wps:spPr>
                        <a:xfrm>
                          <a:off x="0" y="0"/>
                          <a:ext cx="655093" cy="88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EB5044" id="Straight Connector 62" o:spid="_x0000_s1026" style="position:absolute;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7pt,7.85pt" to="90.3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" strokecolor="black [3200]" strokeweight=".5pt">
                <v:stroke joinstyle="miter"/>
              </v:line>
            </w:pict>
          </mc:Fallback>
        </mc:AlternateContent>
      </w:r>
      <w:r>
        <w:t>Buttons</w:t>
      </w:r>
    </w:p>
    <w:p w:rsidR="00997FC1" w:rsidRDefault="00997FC1">
      <w:r w:rsidRPr="00D851FB">
        <w:rPr>
          <w:noProof/>
          <w:lang w:eastAsia="en-GB"/>
        </w:rPr>
        <mc:AlternateContent>
          <mc:Choice Requires="wps">
            <w:drawing>
              <wp:anchor distT="0" distB="0" distL="114300" distR="114300" simplePos="0" relativeHeight="251824128" behindDoc="0" locked="0" layoutInCell="1" allowOverlap="1" wp14:anchorId="41F65ECB" wp14:editId="239F5AF4">
                <wp:simplePos x="0" y="0"/>
                <wp:positionH relativeFrom="column">
                  <wp:posOffset>293427</wp:posOffset>
                </wp:positionH>
                <wp:positionV relativeFrom="paragraph">
                  <wp:posOffset>7952</wp:posOffset>
                </wp:positionV>
                <wp:extent cx="1972101" cy="395785"/>
                <wp:effectExtent l="0" t="0" r="28575" b="23495"/>
                <wp:wrapNone/>
                <wp:docPr id="99" name="Straight Connector 99"/>
                <wp:cNvGraphicFramePr/>
                <a:graphic xmlns:a="http://schemas.openxmlformats.org/drawingml/2006/main">
                  <a:graphicData uri="http://schemas.microsoft.com/office/word/2010/wordprocessingShape">
                    <wps:wsp>
                      <wps:cNvCnPr/>
                      <wps:spPr>
                        <a:xfrm flipV="1">
                          <a:off x="0" y="0"/>
                          <a:ext cx="1972101" cy="3957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A568D8" id="Straight Connector 99" o:spid="_x0000_s1026" style="position:absolute;flip:y;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65pt" to="178.4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" strokecolor="#4472c4 [3204]" strokeweight=".5pt">
                <v:stroke joinstyle="miter"/>
              </v:line>
            </w:pict>
          </mc:Fallback>
        </mc:AlternateContent>
      </w:r>
    </w:p>
    <w:p w:rsidR="00997FC1" w:rsidRDefault="00997FC1">
      <w:r w:rsidRPr="00D851FB">
        <w:rPr>
          <w:noProof/>
          <w:lang w:eastAsia="en-GB"/>
        </w:rPr>
        <mc:AlternateContent>
          <mc:Choice Requires="wps">
            <w:drawing>
              <wp:anchor distT="0" distB="0" distL="114300" distR="114300" simplePos="0" relativeHeight="251815936" behindDoc="0" locked="0" layoutInCell="1" allowOverlap="1" wp14:anchorId="65461121" wp14:editId="4C0BF8C1">
                <wp:simplePos x="0" y="0"/>
                <wp:positionH relativeFrom="column">
                  <wp:posOffset>272955</wp:posOffset>
                </wp:positionH>
                <wp:positionV relativeFrom="paragraph">
                  <wp:posOffset>193050</wp:posOffset>
                </wp:positionV>
                <wp:extent cx="1644555" cy="464024"/>
                <wp:effectExtent l="0" t="0" r="32385" b="31750"/>
                <wp:wrapNone/>
                <wp:docPr id="95" name="Straight Connector 95"/>
                <wp:cNvGraphicFramePr/>
                <a:graphic xmlns:a="http://schemas.openxmlformats.org/drawingml/2006/main">
                  <a:graphicData uri="http://schemas.microsoft.com/office/word/2010/wordprocessingShape">
                    <wps:wsp>
                      <wps:cNvCnPr/>
                      <wps:spPr>
                        <a:xfrm flipV="1">
                          <a:off x="0" y="0"/>
                          <a:ext cx="1644555" cy="46402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2AD2EE" id="Straight Connector 95" o:spid="_x0000_s1026" style="position:absolute;flip:y;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5pt,15.2pt" to="151pt,5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" strokecolor="#4472c4 [3204]" strokeweight=".5pt">
                <v:stroke joinstyle="miter"/>
              </v:line>
            </w:pict>
          </mc:Fallback>
        </mc:AlternateContent>
      </w:r>
      <w:r>
        <w:t>Title</w:t>
      </w:r>
    </w:p>
    <w:p w:rsidR="00997FC1" w:rsidRDefault="00997FC1">
      <w:r w:rsidRPr="00D851FB">
        <w:rPr>
          <w:noProof/>
          <w:lang w:eastAsia="en-GB"/>
        </w:rPr>
        <mc:AlternateContent>
          <mc:Choice Requires="wps">
            <w:drawing>
              <wp:anchor distT="0" distB="0" distL="114300" distR="114300" simplePos="0" relativeHeight="251817984" behindDoc="0" locked="0" layoutInCell="1" allowOverlap="1" wp14:anchorId="41F65ECB" wp14:editId="239F5AF4">
                <wp:simplePos x="0" y="0"/>
                <wp:positionH relativeFrom="column">
                  <wp:posOffset>313899</wp:posOffset>
                </wp:positionH>
                <wp:positionV relativeFrom="paragraph">
                  <wp:posOffset>262140</wp:posOffset>
                </wp:positionV>
                <wp:extent cx="1719617" cy="108339"/>
                <wp:effectExtent l="0" t="0" r="33020" b="25400"/>
                <wp:wrapNone/>
                <wp:docPr id="96" name="Straight Connector 96"/>
                <wp:cNvGraphicFramePr/>
                <a:graphic xmlns:a="http://schemas.openxmlformats.org/drawingml/2006/main">
                  <a:graphicData uri="http://schemas.microsoft.com/office/word/2010/wordprocessingShape">
                    <wps:wsp>
                      <wps:cNvCnPr/>
                      <wps:spPr>
                        <a:xfrm flipV="1">
                          <a:off x="0" y="0"/>
                          <a:ext cx="1719617" cy="10833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99F6F4" id="Straight Connector 96" o:spid="_x0000_s1026" style="position:absolute;flip:y;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pt,20.65pt" to="160.1pt,2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" strokecolor="#4472c4 [3204]" strokeweight=".5pt">
                <v:stroke joinstyle="miter"/>
              </v:line>
            </w:pict>
          </mc:Fallback>
        </mc:AlternateContent>
      </w:r>
    </w:p>
    <w:p w:rsidR="00997FC1" w:rsidRDefault="00997FC1">
      <w:r w:rsidRPr="00D851FB">
        <w:rPr>
          <w:noProof/>
          <w:lang w:eastAsia="en-GB"/>
        </w:rPr>
        <mc:AlternateContent>
          <mc:Choice Requires="wps">
            <w:drawing>
              <wp:anchor distT="0" distB="0" distL="114300" distR="114300" simplePos="0" relativeHeight="251822080" behindDoc="0" locked="0" layoutInCell="1" allowOverlap="1" wp14:anchorId="41F65ECB" wp14:editId="239F5AF4">
                <wp:simplePos x="0" y="0"/>
                <wp:positionH relativeFrom="column">
                  <wp:posOffset>300251</wp:posOffset>
                </wp:positionH>
                <wp:positionV relativeFrom="paragraph">
                  <wp:posOffset>85573</wp:posOffset>
                </wp:positionV>
                <wp:extent cx="1603612" cy="757451"/>
                <wp:effectExtent l="0" t="0" r="34925" b="24130"/>
                <wp:wrapNone/>
                <wp:docPr id="98" name="Straight Connector 98"/>
                <wp:cNvGraphicFramePr/>
                <a:graphic xmlns:a="http://schemas.openxmlformats.org/drawingml/2006/main">
                  <a:graphicData uri="http://schemas.microsoft.com/office/word/2010/wordprocessingShape">
                    <wps:wsp>
                      <wps:cNvCnPr/>
                      <wps:spPr>
                        <a:xfrm>
                          <a:off x="0" y="0"/>
                          <a:ext cx="1603612" cy="75745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003E2F" id="Straight Connector 98" o:spid="_x0000_s1026" style="position:absolute;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65pt,6.75pt" to="149.9pt,6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" strokecolor="#4472c4 [3204]" strokeweight=".5pt">
                <v:stroke joinstyle="miter"/>
              </v:line>
            </w:pict>
          </mc:Fallback>
        </mc:AlternateContent>
      </w:r>
      <w:r w:rsidRPr="00D851FB">
        <w:rPr>
          <w:noProof/>
          <w:lang w:eastAsia="en-GB"/>
        </w:rPr>
        <mc:AlternateContent>
          <mc:Choice Requires="wps">
            <w:drawing>
              <wp:anchor distT="0" distB="0" distL="114300" distR="114300" simplePos="0" relativeHeight="251820032" behindDoc="0" locked="0" layoutInCell="1" allowOverlap="1" wp14:anchorId="41F65ECB" wp14:editId="239F5AF4">
                <wp:simplePos x="0" y="0"/>
                <wp:positionH relativeFrom="column">
                  <wp:posOffset>313900</wp:posOffset>
                </wp:positionH>
                <wp:positionV relativeFrom="paragraph">
                  <wp:posOffset>98945</wp:posOffset>
                </wp:positionV>
                <wp:extent cx="1576316" cy="300526"/>
                <wp:effectExtent l="0" t="0" r="24130" b="23495"/>
                <wp:wrapNone/>
                <wp:docPr id="97" name="Straight Connector 97"/>
                <wp:cNvGraphicFramePr/>
                <a:graphic xmlns:a="http://schemas.openxmlformats.org/drawingml/2006/main">
                  <a:graphicData uri="http://schemas.microsoft.com/office/word/2010/wordprocessingShape">
                    <wps:wsp>
                      <wps:cNvCnPr/>
                      <wps:spPr>
                        <a:xfrm>
                          <a:off x="0" y="0"/>
                          <a:ext cx="1576316" cy="30052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415B89" id="Straight Connector 97" o:spid="_x0000_s1026" style="position:absolute;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pt,7.8pt" to="148.8pt,3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" strokecolor="#4472c4 [3204]" strokeweight=".5pt">
                <v:stroke joinstyle="miter"/>
              </v:line>
            </w:pict>
          </mc:Fallback>
        </mc:AlternateContent>
      </w:r>
      <w:r>
        <w:t>Text</w:t>
      </w:r>
    </w:p>
    <w:p w:rsidR="001039EA" w:rsidRDefault="001039EA"/>
    <w:p w:rsidR="001039EA" w:rsidRDefault="001039EA"/>
    <w:p w:rsidR="001039EA" w:rsidRDefault="001039EA"/>
    <w:p w:rsidR="001039EA" w:rsidRDefault="001039EA"/>
    <w:p w:rsidR="001039EA" w:rsidRDefault="001039EA"/>
    <w:p w:rsidR="001039EA" w:rsidRDefault="001039EA"/>
    <w:p w:rsidR="00CA7457" w:rsidRDefault="001039EA" w:rsidP="001039EA">
      <w:pPr>
        <w:pStyle w:val="Sub-TaskHeader"/>
      </w:pPr>
      <w:r>
        <w:t>Title:</w:t>
      </w:r>
      <w:bookmarkStart w:id="0" w:name="_GoBack"/>
      <w:bookmarkEnd w:id="0"/>
      <w:r w:rsidR="00CA7457">
        <w:br w:type="page"/>
      </w:r>
    </w:p>
    <w:p w:rsidR="00B719AF" w:rsidRDefault="00B719AF" w:rsidP="00CA7457">
      <w:pPr>
        <w:pStyle w:val="TaskHeader"/>
      </w:pPr>
      <w:r>
        <w:lastRenderedPageBreak/>
        <w:t>Instructions Page:</w:t>
      </w:r>
    </w:p>
    <w:p w:rsidR="003D6D34" w:rsidRDefault="006C5C80" w:rsidP="00781FDD">
      <w:pPr>
        <w:pStyle w:val="Text1"/>
        <w:ind w:left="0"/>
      </w:pPr>
      <w:r>
        <w:rPr>
          <w:noProof/>
          <w:lang w:eastAsia="en-GB"/>
        </w:rPr>
        <w:drawing>
          <wp:anchor distT="0" distB="0" distL="114300" distR="114300" simplePos="0" relativeHeight="251738112" behindDoc="0" locked="0" layoutInCell="1" allowOverlap="1">
            <wp:simplePos x="0" y="0"/>
            <wp:positionH relativeFrom="margin">
              <wp:posOffset>1584325</wp:posOffset>
            </wp:positionH>
            <wp:positionV relativeFrom="paragraph">
              <wp:posOffset>169545</wp:posOffset>
            </wp:positionV>
            <wp:extent cx="5082540" cy="3810000"/>
            <wp:effectExtent l="0" t="0" r="3810" b="0"/>
            <wp:wrapSquare wrapText="bothSides"/>
            <wp:docPr id="19" name="Picture 19" descr="C:\Users\yanni\AppData\Local\Microsoft\Windows\INetCache\Content.Word\Instruction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i\AppData\Local\Microsoft\Windows\INetCache\Content.Word\Instructions Pag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82540" cy="381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C5C80" w:rsidRDefault="006C5C80" w:rsidP="00781FDD">
      <w:pPr>
        <w:pStyle w:val="Text1"/>
        <w:ind w:left="0"/>
      </w:pPr>
    </w:p>
    <w:p w:rsidR="003D6D34" w:rsidRDefault="006C5C80" w:rsidP="00781FDD">
      <w:pPr>
        <w:pStyle w:val="Text1"/>
        <w:ind w:left="0"/>
      </w:pPr>
      <w:r>
        <w:rPr>
          <w:noProof/>
          <w:lang w:eastAsia="en-GB"/>
        </w:rPr>
        <mc:AlternateContent>
          <mc:Choice Requires="wps">
            <w:drawing>
              <wp:anchor distT="0" distB="0" distL="114300" distR="114300" simplePos="0" relativeHeight="251742208" behindDoc="0" locked="0" layoutInCell="1" allowOverlap="1" wp14:anchorId="3D082CD5" wp14:editId="7DACB3E1">
                <wp:simplePos x="0" y="0"/>
                <wp:positionH relativeFrom="column">
                  <wp:posOffset>571500</wp:posOffset>
                </wp:positionH>
                <wp:positionV relativeFrom="paragraph">
                  <wp:posOffset>118745</wp:posOffset>
                </wp:positionV>
                <wp:extent cx="1257300" cy="388620"/>
                <wp:effectExtent l="0" t="0" r="19050" b="30480"/>
                <wp:wrapNone/>
                <wp:docPr id="50" name="Straight Connector 50"/>
                <wp:cNvGraphicFramePr/>
                <a:graphic xmlns:a="http://schemas.openxmlformats.org/drawingml/2006/main">
                  <a:graphicData uri="http://schemas.microsoft.com/office/word/2010/wordprocessingShape">
                    <wps:wsp>
                      <wps:cNvCnPr/>
                      <wps:spPr>
                        <a:xfrm flipV="1">
                          <a:off x="0" y="0"/>
                          <a:ext cx="1257300" cy="388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03824E3" id="Straight Connector 50"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35pt" to="2in,3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0160" behindDoc="0" locked="0" layoutInCell="1" allowOverlap="1" wp14:anchorId="3D082CD5" wp14:editId="7DACB3E1">
                <wp:simplePos x="0" y="0"/>
                <wp:positionH relativeFrom="column">
                  <wp:posOffset>449580</wp:posOffset>
                </wp:positionH>
                <wp:positionV relativeFrom="paragraph">
                  <wp:posOffset>50165</wp:posOffset>
                </wp:positionV>
                <wp:extent cx="2240280" cy="38100"/>
                <wp:effectExtent l="0" t="0" r="26670" b="19050"/>
                <wp:wrapNone/>
                <wp:docPr id="49" name="Straight Connector 49"/>
                <wp:cNvGraphicFramePr/>
                <a:graphic xmlns:a="http://schemas.openxmlformats.org/drawingml/2006/main">
                  <a:graphicData uri="http://schemas.microsoft.com/office/word/2010/wordprocessingShape">
                    <wps:wsp>
                      <wps:cNvCnPr/>
                      <wps:spPr>
                        <a:xfrm flipV="1">
                          <a:off x="0" y="0"/>
                          <a:ext cx="224028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15ABDED" id="Straight Connector 49"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3.95pt" to="211.8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" strokecolor="black [3200]" strokeweight=".5pt">
                <v:stroke joinstyle="miter"/>
              </v:line>
            </w:pict>
          </mc:Fallback>
        </mc:AlternateContent>
      </w:r>
      <w:r>
        <w:t>Title</w:t>
      </w:r>
    </w:p>
    <w:p w:rsidR="003D6D34" w:rsidRDefault="003D6D34" w:rsidP="00781FDD">
      <w:pPr>
        <w:pStyle w:val="Text1"/>
        <w:ind w:left="0"/>
      </w:pPr>
    </w:p>
    <w:p w:rsidR="006D2CF8" w:rsidRDefault="006C5C80" w:rsidP="00781FDD">
      <w:pPr>
        <w:pStyle w:val="Text1"/>
        <w:ind w:left="0"/>
      </w:pPr>
      <w:r>
        <w:rPr>
          <w:noProof/>
          <w:lang w:eastAsia="en-GB"/>
        </w:rPr>
        <mc:AlternateContent>
          <mc:Choice Requires="wps">
            <w:drawing>
              <wp:anchor distT="0" distB="0" distL="114300" distR="114300" simplePos="0" relativeHeight="251744256" behindDoc="0" locked="0" layoutInCell="1" allowOverlap="1" wp14:anchorId="3D082CD5" wp14:editId="7DACB3E1">
                <wp:simplePos x="0" y="0"/>
                <wp:positionH relativeFrom="column">
                  <wp:posOffset>1226820</wp:posOffset>
                </wp:positionH>
                <wp:positionV relativeFrom="paragraph">
                  <wp:posOffset>189865</wp:posOffset>
                </wp:positionV>
                <wp:extent cx="1463040" cy="312420"/>
                <wp:effectExtent l="0" t="0" r="22860" b="30480"/>
                <wp:wrapNone/>
                <wp:docPr id="51" name="Straight Connector 51"/>
                <wp:cNvGraphicFramePr/>
                <a:graphic xmlns:a="http://schemas.openxmlformats.org/drawingml/2006/main">
                  <a:graphicData uri="http://schemas.microsoft.com/office/word/2010/wordprocessingShape">
                    <wps:wsp>
                      <wps:cNvCnPr/>
                      <wps:spPr>
                        <a:xfrm flipV="1">
                          <a:off x="0" y="0"/>
                          <a:ext cx="1463040" cy="3124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76B7CAB" id="Straight Connector 51"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6pt,14.95pt" to="211.8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" strokecolor="#4472c4 [3204]" strokeweight=".5pt">
                <v:stroke joinstyle="miter"/>
              </v:line>
            </w:pict>
          </mc:Fallback>
        </mc:AlternateContent>
      </w:r>
      <w:r>
        <w:t>Button</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4496" behindDoc="0" locked="0" layoutInCell="1" allowOverlap="1" wp14:anchorId="3D082CD5" wp14:editId="7DACB3E1">
                <wp:simplePos x="0" y="0"/>
                <wp:positionH relativeFrom="column">
                  <wp:posOffset>1211580</wp:posOffset>
                </wp:positionH>
                <wp:positionV relativeFrom="paragraph">
                  <wp:posOffset>107950</wp:posOffset>
                </wp:positionV>
                <wp:extent cx="1493520" cy="1516380"/>
                <wp:effectExtent l="0" t="0" r="30480" b="26670"/>
                <wp:wrapNone/>
                <wp:docPr id="60" name="Straight Connector 60"/>
                <wp:cNvGraphicFramePr/>
                <a:graphic xmlns:a="http://schemas.openxmlformats.org/drawingml/2006/main">
                  <a:graphicData uri="http://schemas.microsoft.com/office/word/2010/wordprocessingShape">
                    <wps:wsp>
                      <wps:cNvCnPr/>
                      <wps:spPr>
                        <a:xfrm>
                          <a:off x="0" y="0"/>
                          <a:ext cx="1493520" cy="1516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F7D9A83" id="Straight Connector 60"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4pt,8.5pt" to="213pt,1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52448" behindDoc="0" locked="0" layoutInCell="1" allowOverlap="1" wp14:anchorId="3D082CD5" wp14:editId="7DACB3E1">
                <wp:simplePos x="0" y="0"/>
                <wp:positionH relativeFrom="margin">
                  <wp:posOffset>1219200</wp:posOffset>
                </wp:positionH>
                <wp:positionV relativeFrom="paragraph">
                  <wp:posOffset>107950</wp:posOffset>
                </wp:positionV>
                <wp:extent cx="1485900" cy="594360"/>
                <wp:effectExtent l="0" t="0" r="19050" b="34290"/>
                <wp:wrapNone/>
                <wp:docPr id="59" name="Straight Connector 59"/>
                <wp:cNvGraphicFramePr/>
                <a:graphic xmlns:a="http://schemas.openxmlformats.org/drawingml/2006/main">
                  <a:graphicData uri="http://schemas.microsoft.com/office/word/2010/wordprocessingShape">
                    <wps:wsp>
                      <wps:cNvCnPr/>
                      <wps:spPr>
                        <a:xfrm>
                          <a:off x="0" y="0"/>
                          <a:ext cx="1485900" cy="5943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FAA3E48" id="Straight Connector 59" o:spid="_x0000_s1026" style="position:absolute;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6pt,8.5pt" to="213pt,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" strokecolor="#4472c4 [3204]" strokeweight=".5pt">
                <v:stroke joinstyle="miter"/>
                <w10:wrap anchorx="margin"/>
              </v:line>
            </w:pict>
          </mc:Fallback>
        </mc:AlternateContent>
      </w:r>
      <w:r>
        <w:t>Instruction header</w:t>
      </w:r>
      <w:r w:rsidR="00E1521D">
        <w:t>s</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0400" behindDoc="0" locked="0" layoutInCell="1" allowOverlap="1" wp14:anchorId="3D082CD5" wp14:editId="7DACB3E1">
                <wp:simplePos x="0" y="0"/>
                <wp:positionH relativeFrom="margin">
                  <wp:posOffset>1379220</wp:posOffset>
                </wp:positionH>
                <wp:positionV relativeFrom="paragraph">
                  <wp:posOffset>118110</wp:posOffset>
                </wp:positionV>
                <wp:extent cx="1531620" cy="1562100"/>
                <wp:effectExtent l="0" t="0" r="30480" b="19050"/>
                <wp:wrapNone/>
                <wp:docPr id="58" name="Straight Connector 58"/>
                <wp:cNvGraphicFramePr/>
                <a:graphic xmlns:a="http://schemas.openxmlformats.org/drawingml/2006/main">
                  <a:graphicData uri="http://schemas.microsoft.com/office/word/2010/wordprocessingShape">
                    <wps:wsp>
                      <wps:cNvCnPr/>
                      <wps:spPr>
                        <a:xfrm>
                          <a:off x="0" y="0"/>
                          <a:ext cx="1531620" cy="1562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E910B9D" id="Straight Connector 58" o:spid="_x0000_s1026" style="position:absolute;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9.3pt" to="229.2pt,1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48352" behindDoc="0" locked="0" layoutInCell="1" allowOverlap="1" wp14:anchorId="3D082CD5" wp14:editId="7DACB3E1">
                <wp:simplePos x="0" y="0"/>
                <wp:positionH relativeFrom="column">
                  <wp:posOffset>1394460</wp:posOffset>
                </wp:positionH>
                <wp:positionV relativeFrom="paragraph">
                  <wp:posOffset>125730</wp:posOffset>
                </wp:positionV>
                <wp:extent cx="1501140" cy="601980"/>
                <wp:effectExtent l="0" t="0" r="22860" b="26670"/>
                <wp:wrapNone/>
                <wp:docPr id="57" name="Straight Connector 57"/>
                <wp:cNvGraphicFramePr/>
                <a:graphic xmlns:a="http://schemas.openxmlformats.org/drawingml/2006/main">
                  <a:graphicData uri="http://schemas.microsoft.com/office/word/2010/wordprocessingShape">
                    <wps:wsp>
                      <wps:cNvCnPr/>
                      <wps:spPr>
                        <a:xfrm>
                          <a:off x="0" y="0"/>
                          <a:ext cx="1501140" cy="601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2A780F3" id="Straight Connector 57"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8pt,9.9pt" to="228pt,5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&#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6304" behindDoc="0" locked="0" layoutInCell="1" allowOverlap="1" wp14:anchorId="3D082CD5" wp14:editId="7DACB3E1">
                <wp:simplePos x="0" y="0"/>
                <wp:positionH relativeFrom="margin">
                  <wp:posOffset>1379220</wp:posOffset>
                </wp:positionH>
                <wp:positionV relativeFrom="paragraph">
                  <wp:posOffset>3810</wp:posOffset>
                </wp:positionV>
                <wp:extent cx="1508760" cy="114300"/>
                <wp:effectExtent l="0" t="0" r="34290" b="19050"/>
                <wp:wrapNone/>
                <wp:docPr id="52" name="Straight Connector 52"/>
                <wp:cNvGraphicFramePr/>
                <a:graphic xmlns:a="http://schemas.openxmlformats.org/drawingml/2006/main">
                  <a:graphicData uri="http://schemas.microsoft.com/office/word/2010/wordprocessingShape">
                    <wps:wsp>
                      <wps:cNvCnPr/>
                      <wps:spPr>
                        <a:xfrm flipV="1">
                          <a:off x="0" y="0"/>
                          <a:ext cx="150876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2743017" id="Straight Connector 52" o:spid="_x0000_s1026" style="position:absolute;flip:y;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3pt" to="227.4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" strokecolor="black [3200]" strokeweight=".5pt">
                <v:stroke joinstyle="miter"/>
                <w10:wrap anchorx="margin"/>
              </v:line>
            </w:pict>
          </mc:Fallback>
        </mc:AlternateContent>
      </w:r>
      <w:r>
        <w:t>Instruction body text</w:t>
      </w:r>
      <w:r w:rsidR="00E1521D">
        <w:t>s</w:t>
      </w: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6C5C80" w:rsidRDefault="006C5C80" w:rsidP="00781FDD">
      <w:pPr>
        <w:pStyle w:val="Text1"/>
        <w:ind w:left="0"/>
      </w:pPr>
    </w:p>
    <w:p w:rsidR="006C5C80" w:rsidRDefault="000F1599" w:rsidP="00781FDD">
      <w:pPr>
        <w:pStyle w:val="Text1"/>
        <w:ind w:left="0"/>
      </w:pPr>
      <w:r>
        <w:rPr>
          <w:noProof/>
          <w:lang w:eastAsia="en-GB"/>
        </w:rPr>
        <mc:AlternateContent>
          <mc:Choice Requires="wps">
            <w:drawing>
              <wp:anchor distT="0" distB="0" distL="114300" distR="114300" simplePos="0" relativeHeight="251789312" behindDoc="0" locked="0" layoutInCell="1" allowOverlap="1">
                <wp:simplePos x="0" y="0"/>
                <wp:positionH relativeFrom="column">
                  <wp:posOffset>755073</wp:posOffset>
                </wp:positionH>
                <wp:positionV relativeFrom="paragraph">
                  <wp:posOffset>95481</wp:posOffset>
                </wp:positionV>
                <wp:extent cx="1392382" cy="20782"/>
                <wp:effectExtent l="0" t="0" r="36830" b="36830"/>
                <wp:wrapNone/>
                <wp:docPr id="84" name="Straight Connector 84"/>
                <wp:cNvGraphicFramePr/>
                <a:graphic xmlns:a="http://schemas.openxmlformats.org/drawingml/2006/main">
                  <a:graphicData uri="http://schemas.microsoft.com/office/word/2010/wordprocessingShape">
                    <wps:wsp>
                      <wps:cNvCnPr/>
                      <wps:spPr>
                        <a:xfrm>
                          <a:off x="0" y="0"/>
                          <a:ext cx="1392382" cy="207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B81EFC3" id="Straight Connector 8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59.45pt,7.5pt" to="169.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" strokecolor="black [3200]" strokeweight=".5pt">
                <v:stroke joinstyle="miter"/>
              </v:line>
            </w:pict>
          </mc:Fallback>
        </mc:AlternateContent>
      </w:r>
      <w:r>
        <w:t>Background</w:t>
      </w: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B719AF" w:rsidRDefault="00B719AF" w:rsidP="00781FDD">
      <w:pPr>
        <w:pStyle w:val="Text1"/>
        <w:ind w:left="0"/>
      </w:pPr>
    </w:p>
    <w:p w:rsidR="006C5C80" w:rsidRDefault="006C5C80" w:rsidP="006C5C80">
      <w:pPr>
        <w:pStyle w:val="Sub-TaskHeader"/>
      </w:pPr>
      <w:r>
        <w:t>Title:</w:t>
      </w:r>
    </w:p>
    <w:p w:rsidR="006C5C80" w:rsidRDefault="006C5C80" w:rsidP="006C5C80">
      <w:pPr>
        <w:pStyle w:val="Text3"/>
      </w:pPr>
      <w:r>
        <w:t>Font-size: 72px</w:t>
      </w:r>
    </w:p>
    <w:p w:rsidR="006C5C80" w:rsidRDefault="006C5C80" w:rsidP="006C5C80">
      <w:pPr>
        <w:pStyle w:val="Text3"/>
      </w:pPr>
      <w:r>
        <w:t>Colour: white</w:t>
      </w:r>
    </w:p>
    <w:p w:rsidR="006C5C80" w:rsidRDefault="006C5C80" w:rsidP="006C5C80">
      <w:pPr>
        <w:pStyle w:val="Text3"/>
      </w:pPr>
      <w:r>
        <w:t>Font-family: cosmic-aliens (ca)</w:t>
      </w:r>
    </w:p>
    <w:p w:rsidR="004026FD" w:rsidRDefault="006C5C80" w:rsidP="004026FD">
      <w:pPr>
        <w:pStyle w:val="Text3"/>
      </w:pPr>
      <w:r>
        <w:t>Content: “</w:t>
      </w:r>
      <w:r w:rsidR="00C07AA0">
        <w:t>INSTRUCTIONS</w:t>
      </w:r>
      <w:r>
        <w:t>”</w:t>
      </w:r>
    </w:p>
    <w:p w:rsidR="004026FD" w:rsidRPr="004026FD" w:rsidRDefault="004026FD" w:rsidP="004026FD">
      <w:pPr>
        <w:pStyle w:val="Text3"/>
      </w:pPr>
    </w:p>
    <w:p w:rsidR="006C5C80" w:rsidRDefault="006C5C80" w:rsidP="006C5C80">
      <w:pPr>
        <w:pStyle w:val="Sub-TaskHeader"/>
      </w:pPr>
      <w:r>
        <w:t>Button:</w:t>
      </w:r>
    </w:p>
    <w:p w:rsidR="006C5C80" w:rsidRDefault="006C5C80" w:rsidP="006C5C80">
      <w:pPr>
        <w:pStyle w:val="Text3"/>
      </w:pPr>
      <w:r>
        <w:t>Size: 1</w:t>
      </w:r>
      <w:r w:rsidR="00F218BA">
        <w:t>13</w:t>
      </w:r>
      <w:r>
        <w:t>x</w:t>
      </w:r>
      <w:r w:rsidR="00F218BA">
        <w:t>41</w:t>
      </w:r>
      <w:r w:rsidR="00C54F5F">
        <w:t>px</w:t>
      </w:r>
      <w:r>
        <w:t xml:space="preserve"> (normal), </w:t>
      </w:r>
      <w:r w:rsidR="00C54F5F">
        <w:t>1</w:t>
      </w:r>
      <w:r w:rsidR="00F218BA">
        <w:t>33</w:t>
      </w:r>
      <w:r w:rsidR="00C54F5F">
        <w:t>x</w:t>
      </w:r>
      <w:r w:rsidR="00F218BA">
        <w:t>57</w:t>
      </w:r>
      <w:r w:rsidR="00C54F5F">
        <w:t>px (large)</w:t>
      </w:r>
    </w:p>
    <w:p w:rsidR="006C5C80" w:rsidRDefault="006C5C80" w:rsidP="006C5C80">
      <w:pPr>
        <w:pStyle w:val="Text3"/>
      </w:pPr>
      <w:r>
        <w:t xml:space="preserve">Content: </w:t>
      </w:r>
      <w:r w:rsidR="002C37BD">
        <w:t>“Back”</w:t>
      </w:r>
    </w:p>
    <w:p w:rsidR="00F36FB0" w:rsidRDefault="00F36FB0" w:rsidP="00F36FB0">
      <w:pPr>
        <w:pStyle w:val="Text3"/>
      </w:pPr>
      <w:r>
        <w:t>Font-size: 1</w:t>
      </w:r>
      <w:r w:rsidR="004B4658">
        <w:t>6</w:t>
      </w:r>
      <w:r>
        <w:t>px</w:t>
      </w:r>
    </w:p>
    <w:p w:rsidR="00F36FB0" w:rsidRDefault="00F36FB0" w:rsidP="00F36FB0">
      <w:pPr>
        <w:pStyle w:val="Text3"/>
      </w:pPr>
      <w:r>
        <w:t>Font-family: cosmic-aliens (ca)</w:t>
      </w:r>
    </w:p>
    <w:p w:rsidR="006C5C80" w:rsidRDefault="006C5C80" w:rsidP="006C5C80">
      <w:pPr>
        <w:pStyle w:val="Text3"/>
      </w:pPr>
      <w:r>
        <w:t>Input: click detection, hover detection.</w:t>
      </w:r>
    </w:p>
    <w:p w:rsidR="006C5C80" w:rsidRDefault="006C5C80" w:rsidP="006C5C80">
      <w:pPr>
        <w:pStyle w:val="Text3"/>
      </w:pPr>
      <w:r>
        <w:t>Output: changes the page to the homepage.</w:t>
      </w:r>
    </w:p>
    <w:p w:rsidR="00B719AF" w:rsidRDefault="00B719AF" w:rsidP="006C5C80">
      <w:pPr>
        <w:pStyle w:val="Text3"/>
      </w:pPr>
    </w:p>
    <w:p w:rsidR="00B719AF" w:rsidRDefault="006C5C80" w:rsidP="006C5C80">
      <w:pPr>
        <w:pStyle w:val="Sub-TaskHeader"/>
      </w:pPr>
      <w:r>
        <w:t>Instruction Header</w:t>
      </w:r>
      <w:r w:rsidR="00E1521D">
        <w:t>s</w:t>
      </w:r>
      <w:r>
        <w:t>:</w:t>
      </w:r>
    </w:p>
    <w:p w:rsidR="006C5C80" w:rsidRDefault="006C5C80" w:rsidP="006C5C80">
      <w:pPr>
        <w:pStyle w:val="Text3"/>
      </w:pPr>
      <w:r>
        <w:t>Font-size: 32px</w:t>
      </w:r>
    </w:p>
    <w:p w:rsidR="006C5C80" w:rsidRDefault="006C5C80" w:rsidP="006C5C80">
      <w:pPr>
        <w:pStyle w:val="Text3"/>
      </w:pPr>
      <w:r>
        <w:t>Colour: white</w:t>
      </w:r>
    </w:p>
    <w:p w:rsidR="006C5C80" w:rsidRDefault="006C5C80" w:rsidP="006C5C80">
      <w:pPr>
        <w:pStyle w:val="Text3"/>
      </w:pPr>
      <w:r>
        <w:t>Font-family: cosmic-aliens (ca)</w:t>
      </w:r>
    </w:p>
    <w:p w:rsidR="006C5C80" w:rsidRDefault="006C5C80" w:rsidP="006C5C80">
      <w:pPr>
        <w:pStyle w:val="Text3"/>
      </w:pPr>
      <w:r>
        <w:t xml:space="preserve">Content: summary of what </w:t>
      </w:r>
      <w:r w:rsidR="008B72C6">
        <w:t>is being explained below.</w:t>
      </w:r>
    </w:p>
    <w:p w:rsidR="008B72C6" w:rsidRPr="00F36FB0" w:rsidRDefault="00F36FB0" w:rsidP="00F36FB0">
      <w:pPr>
        <w:rPr>
          <w:sz w:val="24"/>
          <w:szCs w:val="24"/>
        </w:rPr>
      </w:pPr>
      <w:r>
        <w:br w:type="page"/>
      </w:r>
    </w:p>
    <w:p w:rsidR="008B72C6" w:rsidRDefault="008B72C6" w:rsidP="008B72C6">
      <w:pPr>
        <w:pStyle w:val="Sub-TaskHeader"/>
      </w:pPr>
      <w:r>
        <w:lastRenderedPageBreak/>
        <w:t>Instruction Body Text</w:t>
      </w:r>
      <w:r w:rsidR="00E1521D">
        <w:t>s</w:t>
      </w:r>
      <w:r>
        <w:t>:</w:t>
      </w:r>
    </w:p>
    <w:p w:rsidR="008B72C6" w:rsidRDefault="008B72C6" w:rsidP="008B72C6">
      <w:pPr>
        <w:pStyle w:val="Text3"/>
      </w:pPr>
      <w:r>
        <w:t>Font-size: 1</w:t>
      </w:r>
      <w:r w:rsidR="004B4658">
        <w:t>6</w:t>
      </w:r>
      <w:r>
        <w:t>px</w:t>
      </w:r>
    </w:p>
    <w:p w:rsidR="008B72C6" w:rsidRDefault="008B72C6" w:rsidP="008B72C6">
      <w:pPr>
        <w:pStyle w:val="Text3"/>
      </w:pPr>
      <w:r>
        <w:t>Colour: white</w:t>
      </w:r>
    </w:p>
    <w:p w:rsidR="008B72C6" w:rsidRDefault="008B72C6" w:rsidP="008B72C6">
      <w:pPr>
        <w:pStyle w:val="Text3"/>
      </w:pPr>
      <w:r>
        <w:t>Font-family: cosmic-aliens (ca)</w:t>
      </w:r>
    </w:p>
    <w:p w:rsidR="00B719AF" w:rsidRDefault="008B72C6" w:rsidP="004026FD">
      <w:pPr>
        <w:pStyle w:val="Text3"/>
      </w:pPr>
      <w:r>
        <w:t xml:space="preserve">Content: explanation of controls or game mechanic. </w:t>
      </w:r>
    </w:p>
    <w:p w:rsidR="00F36FB0" w:rsidRDefault="00F36FB0" w:rsidP="004026FD">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0F1599" w:rsidRPr="00C43EAC" w:rsidRDefault="000F1599" w:rsidP="00C43EAC">
      <w:pPr>
        <w:rPr>
          <w:sz w:val="24"/>
          <w:szCs w:val="24"/>
        </w:rPr>
      </w:pPr>
      <w:r>
        <w:br w:type="page"/>
      </w:r>
    </w:p>
    <w:p w:rsidR="00367BA9" w:rsidRDefault="00367BA9" w:rsidP="004026FD">
      <w:pPr>
        <w:pStyle w:val="TaskHeader"/>
      </w:pPr>
      <w:r>
        <w:lastRenderedPageBreak/>
        <w:t>Game Page:</w:t>
      </w:r>
    </w:p>
    <w:p w:rsidR="00367BA9" w:rsidRDefault="00367BA9" w:rsidP="00367BA9">
      <w:pPr>
        <w:pStyle w:val="Text1"/>
      </w:pPr>
      <w:r>
        <w:rPr>
          <w:noProof/>
          <w:lang w:eastAsia="en-GB"/>
        </w:rPr>
        <w:drawing>
          <wp:anchor distT="0" distB="0" distL="114300" distR="114300" simplePos="0" relativeHeight="251755520" behindDoc="0" locked="0" layoutInCell="1" allowOverlap="1">
            <wp:simplePos x="0" y="0"/>
            <wp:positionH relativeFrom="margin">
              <wp:posOffset>1122045</wp:posOffset>
            </wp:positionH>
            <wp:positionV relativeFrom="paragraph">
              <wp:posOffset>179705</wp:posOffset>
            </wp:positionV>
            <wp:extent cx="4523105" cy="3391535"/>
            <wp:effectExtent l="0" t="0" r="0" b="0"/>
            <wp:wrapSquare wrapText="bothSides"/>
            <wp:docPr id="61" name="Picture 61" descr="C:\Users\yanni\AppData\Local\Microsoft\Windows\INetCache\Content.Word\Game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Game pag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23105" cy="33915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367BA9" w:rsidP="00367BA9">
      <w:pPr>
        <w:pStyle w:val="Text1"/>
        <w:ind w:left="0"/>
      </w:pPr>
      <w:r>
        <w:rPr>
          <w:noProof/>
          <w:lang w:eastAsia="en-GB"/>
        </w:rPr>
        <mc:AlternateContent>
          <mc:Choice Requires="wps">
            <w:drawing>
              <wp:anchor distT="0" distB="0" distL="114300" distR="114300" simplePos="0" relativeHeight="251759616" behindDoc="0" locked="0" layoutInCell="1" allowOverlap="1" wp14:anchorId="1645A029" wp14:editId="081DF54D">
                <wp:simplePos x="0" y="0"/>
                <wp:positionH relativeFrom="margin">
                  <wp:posOffset>5455920</wp:posOffset>
                </wp:positionH>
                <wp:positionV relativeFrom="paragraph">
                  <wp:posOffset>93345</wp:posOffset>
                </wp:positionV>
                <wp:extent cx="274320" cy="99060"/>
                <wp:effectExtent l="0" t="0" r="30480" b="34290"/>
                <wp:wrapNone/>
                <wp:docPr id="64" name="Straight Connector 64"/>
                <wp:cNvGraphicFramePr/>
                <a:graphic xmlns:a="http://schemas.openxmlformats.org/drawingml/2006/main">
                  <a:graphicData uri="http://schemas.microsoft.com/office/word/2010/wordprocessingShape">
                    <wps:wsp>
                      <wps:cNvCnPr/>
                      <wps:spPr>
                        <a:xfrm flipV="1">
                          <a:off x="0" y="0"/>
                          <a:ext cx="274320" cy="99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8503211" id="Straight Connector 64" o:spid="_x0000_s1026" style="position:absolute;flip:y;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6pt,7.35pt" to="451.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57568" behindDoc="0" locked="0" layoutInCell="1" allowOverlap="1" wp14:anchorId="1645A029" wp14:editId="081DF54D">
                <wp:simplePos x="0" y="0"/>
                <wp:positionH relativeFrom="margin">
                  <wp:posOffset>883920</wp:posOffset>
                </wp:positionH>
                <wp:positionV relativeFrom="paragraph">
                  <wp:posOffset>116205</wp:posOffset>
                </wp:positionV>
                <wp:extent cx="510540" cy="60960"/>
                <wp:effectExtent l="0" t="0" r="22860" b="34290"/>
                <wp:wrapNone/>
                <wp:docPr id="63" name="Straight Connector 63"/>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38C3F14" id="Straight Connector 63" o:spid="_x0000_s1026" style="position:absolute;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9.6pt,9.15pt" to="109.8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" strokecolor="black [3200]" strokeweight=".5pt">
                <v:stroke joinstyle="miter"/>
                <w10:wrap anchorx="margin"/>
              </v:line>
            </w:pict>
          </mc:Fallback>
        </mc:AlternateContent>
      </w:r>
      <w:r>
        <w:t>Current score</w:t>
      </w:r>
      <w:r>
        <w:tab/>
        <w:t xml:space="preserve">        Highest score</w:t>
      </w:r>
    </w:p>
    <w:p w:rsidR="00367BA9" w:rsidRDefault="00367BA9" w:rsidP="00367BA9">
      <w:pPr>
        <w:pStyle w:val="Text1"/>
      </w:pPr>
    </w:p>
    <w:p w:rsidR="00367BA9" w:rsidRDefault="00367BA9" w:rsidP="00367BA9">
      <w:pPr>
        <w:pStyle w:val="Text1"/>
        <w:ind w:left="0"/>
      </w:pPr>
      <w:r>
        <w:rPr>
          <w:noProof/>
          <w:lang w:eastAsia="en-GB"/>
        </w:rPr>
        <mc:AlternateContent>
          <mc:Choice Requires="wps">
            <w:drawing>
              <wp:anchor distT="0" distB="0" distL="114300" distR="114300" simplePos="0" relativeHeight="251761664" behindDoc="0" locked="0" layoutInCell="1" allowOverlap="1" wp14:anchorId="1645A029" wp14:editId="081DF54D">
                <wp:simplePos x="0" y="0"/>
                <wp:positionH relativeFrom="column">
                  <wp:posOffset>762000</wp:posOffset>
                </wp:positionH>
                <wp:positionV relativeFrom="paragraph">
                  <wp:posOffset>4445</wp:posOffset>
                </wp:positionV>
                <wp:extent cx="4091940" cy="68580"/>
                <wp:effectExtent l="0" t="0" r="22860" b="26670"/>
                <wp:wrapNone/>
                <wp:docPr id="65" name="Straight Connector 65"/>
                <wp:cNvGraphicFramePr/>
                <a:graphic xmlns:a="http://schemas.openxmlformats.org/drawingml/2006/main">
                  <a:graphicData uri="http://schemas.microsoft.com/office/word/2010/wordprocessingShape">
                    <wps:wsp>
                      <wps:cNvCnPr/>
                      <wps:spPr>
                        <a:xfrm flipV="1">
                          <a:off x="0" y="0"/>
                          <a:ext cx="4091940" cy="685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BEDA667" id="Straight Connector 65" o:spid="_x0000_s1026" style="position:absolute;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35pt" to="382.2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" strokecolor="black [3200]" strokeweight=".5pt">
                <v:stroke joinstyle="miter"/>
              </v:line>
            </w:pict>
          </mc:Fallback>
        </mc:AlternateContent>
      </w:r>
      <w:r>
        <w:t>Mothership</w:t>
      </w:r>
    </w:p>
    <w:p w:rsidR="00367BA9" w:rsidRDefault="00367BA9" w:rsidP="00367BA9">
      <w:pPr>
        <w:pStyle w:val="Text1"/>
      </w:pPr>
    </w:p>
    <w:p w:rsidR="00367BA9" w:rsidRDefault="00156D3A" w:rsidP="00367BA9">
      <w:pPr>
        <w:pStyle w:val="Text1"/>
        <w:ind w:left="0"/>
      </w:pPr>
      <w:r>
        <w:rPr>
          <w:noProof/>
          <w:lang w:eastAsia="en-GB"/>
        </w:rPr>
        <mc:AlternateContent>
          <mc:Choice Requires="wps">
            <w:drawing>
              <wp:anchor distT="0" distB="0" distL="114300" distR="114300" simplePos="0" relativeHeight="251780096" behindDoc="0" locked="0" layoutInCell="1" allowOverlap="1" wp14:anchorId="23790903" wp14:editId="755B863D">
                <wp:simplePos x="0" y="0"/>
                <wp:positionH relativeFrom="margin">
                  <wp:posOffset>5195223</wp:posOffset>
                </wp:positionH>
                <wp:positionV relativeFrom="paragraph">
                  <wp:posOffset>44046</wp:posOffset>
                </wp:positionV>
                <wp:extent cx="510540" cy="60960"/>
                <wp:effectExtent l="0" t="0" r="22860" b="34290"/>
                <wp:wrapNone/>
                <wp:docPr id="74" name="Straight Connector 74"/>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7702729" id="Straight Connector 74" o:spid="_x0000_s1026" style="position:absolute;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9.05pt,3.45pt" to="449.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" strokecolor="black [3200]" strokeweight=".5pt">
                <v:stroke joinstyle="miter"/>
                <w10:wrap anchorx="margin"/>
              </v:line>
            </w:pict>
          </mc:Fallback>
        </mc:AlternateContent>
      </w:r>
      <w:r w:rsidR="00367BA9">
        <w:rPr>
          <w:noProof/>
          <w:lang w:eastAsia="en-GB"/>
        </w:rPr>
        <mc:AlternateContent>
          <mc:Choice Requires="wps">
            <w:drawing>
              <wp:anchor distT="0" distB="0" distL="114300" distR="114300" simplePos="0" relativeHeight="251763712" behindDoc="0" locked="0" layoutInCell="1" allowOverlap="1" wp14:anchorId="1645A029" wp14:editId="081DF54D">
                <wp:simplePos x="0" y="0"/>
                <wp:positionH relativeFrom="column">
                  <wp:posOffset>419100</wp:posOffset>
                </wp:positionH>
                <wp:positionV relativeFrom="paragraph">
                  <wp:posOffset>128270</wp:posOffset>
                </wp:positionV>
                <wp:extent cx="1821180" cy="274320"/>
                <wp:effectExtent l="0" t="0" r="26670" b="30480"/>
                <wp:wrapNone/>
                <wp:docPr id="66" name="Straight Connector 66"/>
                <wp:cNvGraphicFramePr/>
                <a:graphic xmlns:a="http://schemas.openxmlformats.org/drawingml/2006/main">
                  <a:graphicData uri="http://schemas.microsoft.com/office/word/2010/wordprocessingShape">
                    <wps:wsp>
                      <wps:cNvCnPr/>
                      <wps:spPr>
                        <a:xfrm>
                          <a:off x="0" y="0"/>
                          <a:ext cx="1821180" cy="2743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E1AAC82" id="Straight Connector 66"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0.1pt" to="17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" strokecolor="black [3200]" strokeweight=".5pt">
                <v:stroke joinstyle="miter"/>
              </v:line>
            </w:pict>
          </mc:Fallback>
        </mc:AlternateContent>
      </w:r>
      <w:r w:rsidR="00367BA9">
        <w:t>Aliens</w:t>
      </w:r>
      <w:r>
        <w:t xml:space="preserve">                     Background</w:t>
      </w: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765B49">
      <w:pPr>
        <w:pStyle w:val="Text1"/>
        <w:ind w:left="0"/>
      </w:pPr>
    </w:p>
    <w:p w:rsidR="00367BA9" w:rsidRDefault="00367BA9" w:rsidP="00367BA9">
      <w:pPr>
        <w:pStyle w:val="Text1"/>
        <w:ind w:left="0"/>
      </w:pPr>
    </w:p>
    <w:p w:rsidR="00367BA9" w:rsidRDefault="00765B49" w:rsidP="00367BA9">
      <w:pPr>
        <w:pStyle w:val="Text1"/>
        <w:ind w:left="0"/>
      </w:pPr>
      <w:r>
        <w:rPr>
          <w:noProof/>
          <w:lang w:eastAsia="en-GB"/>
        </w:rPr>
        <mc:AlternateContent>
          <mc:Choice Requires="wps">
            <w:drawing>
              <wp:anchor distT="0" distB="0" distL="114300" distR="114300" simplePos="0" relativeHeight="251765760" behindDoc="0" locked="0" layoutInCell="1" allowOverlap="1" wp14:anchorId="1645A029" wp14:editId="081DF54D">
                <wp:simplePos x="0" y="0"/>
                <wp:positionH relativeFrom="margin">
                  <wp:posOffset>554181</wp:posOffset>
                </wp:positionH>
                <wp:positionV relativeFrom="paragraph">
                  <wp:posOffset>94325</wp:posOffset>
                </wp:positionV>
                <wp:extent cx="4558145" cy="200487"/>
                <wp:effectExtent l="0" t="0" r="33020" b="28575"/>
                <wp:wrapNone/>
                <wp:docPr id="67" name="Straight Connector 67"/>
                <wp:cNvGraphicFramePr/>
                <a:graphic xmlns:a="http://schemas.openxmlformats.org/drawingml/2006/main">
                  <a:graphicData uri="http://schemas.microsoft.com/office/word/2010/wordprocessingShape">
                    <wps:wsp>
                      <wps:cNvCnPr/>
                      <wps:spPr>
                        <a:xfrm>
                          <a:off x="0" y="0"/>
                          <a:ext cx="4558145" cy="20048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18D5CA1" id="Straight Connector 67" o:spid="_x0000_s1026" style="position:absolute;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65pt,7.45pt" to="402.5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67808" behindDoc="0" locked="0" layoutInCell="1" allowOverlap="1" wp14:anchorId="1645A029" wp14:editId="081DF54D">
                <wp:simplePos x="0" y="0"/>
                <wp:positionH relativeFrom="column">
                  <wp:posOffset>540327</wp:posOffset>
                </wp:positionH>
                <wp:positionV relativeFrom="paragraph">
                  <wp:posOffset>96809</wp:posOffset>
                </wp:positionV>
                <wp:extent cx="3228109" cy="218786"/>
                <wp:effectExtent l="0" t="0" r="29845" b="29210"/>
                <wp:wrapNone/>
                <wp:docPr id="68" name="Straight Connector 68"/>
                <wp:cNvGraphicFramePr/>
                <a:graphic xmlns:a="http://schemas.openxmlformats.org/drawingml/2006/main">
                  <a:graphicData uri="http://schemas.microsoft.com/office/word/2010/wordprocessingShape">
                    <wps:wsp>
                      <wps:cNvCnPr/>
                      <wps:spPr>
                        <a:xfrm>
                          <a:off x="0" y="0"/>
                          <a:ext cx="3228109" cy="2187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D69E949" id="Straight Connector 68"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55pt,7.6pt" to="296.7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69856" behindDoc="0" locked="0" layoutInCell="1" allowOverlap="1" wp14:anchorId="1645A029" wp14:editId="081DF54D">
                <wp:simplePos x="0" y="0"/>
                <wp:positionH relativeFrom="column">
                  <wp:posOffset>568037</wp:posOffset>
                </wp:positionH>
                <wp:positionV relativeFrom="paragraph">
                  <wp:posOffset>97386</wp:posOffset>
                </wp:positionV>
                <wp:extent cx="1988128" cy="231486"/>
                <wp:effectExtent l="0" t="0" r="31750" b="35560"/>
                <wp:wrapNone/>
                <wp:docPr id="69" name="Straight Connector 69"/>
                <wp:cNvGraphicFramePr/>
                <a:graphic xmlns:a="http://schemas.openxmlformats.org/drawingml/2006/main">
                  <a:graphicData uri="http://schemas.microsoft.com/office/word/2010/wordprocessingShape">
                    <wps:wsp>
                      <wps:cNvCnPr/>
                      <wps:spPr>
                        <a:xfrm>
                          <a:off x="0" y="0"/>
                          <a:ext cx="1988128" cy="2314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80A775B" id="Straight Connector 69"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5pt,7.65pt" to="201.3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71904" behindDoc="0" locked="0" layoutInCell="1" allowOverlap="1" wp14:anchorId="1645A029" wp14:editId="081DF54D">
                <wp:simplePos x="0" y="0"/>
                <wp:positionH relativeFrom="column">
                  <wp:posOffset>533400</wp:posOffset>
                </wp:positionH>
                <wp:positionV relativeFrom="paragraph">
                  <wp:posOffset>93922</wp:posOffset>
                </wp:positionV>
                <wp:extent cx="819612" cy="235528"/>
                <wp:effectExtent l="0" t="0" r="19050" b="31750"/>
                <wp:wrapNone/>
                <wp:docPr id="70" name="Straight Connector 70"/>
                <wp:cNvGraphicFramePr/>
                <a:graphic xmlns:a="http://schemas.openxmlformats.org/drawingml/2006/main">
                  <a:graphicData uri="http://schemas.microsoft.com/office/word/2010/wordprocessingShape">
                    <wps:wsp>
                      <wps:cNvCnPr/>
                      <wps:spPr>
                        <a:xfrm>
                          <a:off x="0" y="0"/>
                          <a:ext cx="819612" cy="2355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A438CD1" id="Straight Connector 70"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7.4pt" to="106.5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" strokecolor="black [3200]" strokeweight=".5pt">
                <v:stroke joinstyle="miter"/>
              </v:line>
            </w:pict>
          </mc:Fallback>
        </mc:AlternateContent>
      </w:r>
      <w:r w:rsidR="00367BA9">
        <w:t>Bunkers</w:t>
      </w:r>
    </w:p>
    <w:p w:rsidR="00765B49" w:rsidRDefault="00765B49" w:rsidP="00765B49">
      <w:pPr>
        <w:pStyle w:val="Text1"/>
        <w:ind w:left="0"/>
      </w:pPr>
    </w:p>
    <w:p w:rsidR="00765B49" w:rsidRDefault="00765B49" w:rsidP="00765B49">
      <w:pPr>
        <w:pStyle w:val="Text1"/>
        <w:ind w:left="0"/>
      </w:pPr>
      <w:r>
        <w:rPr>
          <w:noProof/>
          <w:lang w:eastAsia="en-GB"/>
        </w:rPr>
        <mc:AlternateContent>
          <mc:Choice Requires="wps">
            <w:drawing>
              <wp:anchor distT="0" distB="0" distL="114300" distR="114300" simplePos="0" relativeHeight="251773952" behindDoc="0" locked="0" layoutInCell="1" allowOverlap="1" wp14:anchorId="1645A029" wp14:editId="081DF54D">
                <wp:simplePos x="0" y="0"/>
                <wp:positionH relativeFrom="margin">
                  <wp:posOffset>838200</wp:posOffset>
                </wp:positionH>
                <wp:positionV relativeFrom="paragraph">
                  <wp:posOffset>108064</wp:posOffset>
                </wp:positionV>
                <wp:extent cx="2424545" cy="256483"/>
                <wp:effectExtent l="0" t="0" r="33020" b="29845"/>
                <wp:wrapNone/>
                <wp:docPr id="71" name="Straight Connector 71"/>
                <wp:cNvGraphicFramePr/>
                <a:graphic xmlns:a="http://schemas.openxmlformats.org/drawingml/2006/main">
                  <a:graphicData uri="http://schemas.microsoft.com/office/word/2010/wordprocessingShape">
                    <wps:wsp>
                      <wps:cNvCnPr/>
                      <wps:spPr>
                        <a:xfrm>
                          <a:off x="0" y="0"/>
                          <a:ext cx="2424545" cy="2564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09614199" id="Straight Connector 71" o:spid="_x0000_s1026" style="position:absolute;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8.5pt" to="256.9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" strokecolor="black [3200]" strokeweight=".5pt">
                <v:stroke joinstyle="miter"/>
                <w10:wrap anchorx="margin"/>
              </v:line>
            </w:pict>
          </mc:Fallback>
        </mc:AlternateContent>
      </w:r>
      <w:r>
        <w:t>Player Sprite</w:t>
      </w:r>
    </w:p>
    <w:p w:rsidR="00367BA9" w:rsidRDefault="00367BA9" w:rsidP="00367BA9">
      <w:pPr>
        <w:pStyle w:val="Text1"/>
      </w:pPr>
    </w:p>
    <w:p w:rsidR="00367BA9" w:rsidRDefault="00586563" w:rsidP="00367BA9">
      <w:pPr>
        <w:pStyle w:val="Text1"/>
        <w:ind w:left="0"/>
      </w:pPr>
      <w:r>
        <w:rPr>
          <w:noProof/>
          <w:lang w:eastAsia="en-GB"/>
        </w:rPr>
        <mc:AlternateContent>
          <mc:Choice Requires="wps">
            <w:drawing>
              <wp:anchor distT="0" distB="0" distL="114300" distR="114300" simplePos="0" relativeHeight="251778048" behindDoc="0" locked="0" layoutInCell="1" allowOverlap="1" wp14:anchorId="3A0E8F7C" wp14:editId="5BA362C9">
                <wp:simplePos x="0" y="0"/>
                <wp:positionH relativeFrom="margin">
                  <wp:posOffset>5091544</wp:posOffset>
                </wp:positionH>
                <wp:positionV relativeFrom="paragraph">
                  <wp:posOffset>101138</wp:posOffset>
                </wp:positionV>
                <wp:extent cx="623455" cy="110432"/>
                <wp:effectExtent l="0" t="0" r="24765" b="23495"/>
                <wp:wrapNone/>
                <wp:docPr id="73" name="Straight Connector 73"/>
                <wp:cNvGraphicFramePr/>
                <a:graphic xmlns:a="http://schemas.openxmlformats.org/drawingml/2006/main">
                  <a:graphicData uri="http://schemas.microsoft.com/office/word/2010/wordprocessingShape">
                    <wps:wsp>
                      <wps:cNvCnPr/>
                      <wps:spPr>
                        <a:xfrm flipV="1">
                          <a:off x="0" y="0"/>
                          <a:ext cx="623455" cy="1104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B8546CA" id="Straight Connector 73" o:spid="_x0000_s1026" style="position:absolute;flip:y;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0.9pt,7.95pt" to="450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" strokecolor="black [3200]" strokeweight=".5pt">
                <v:stroke joinstyle="miter"/>
                <w10:wrap anchorx="margin"/>
              </v:line>
            </w:pict>
          </mc:Fallback>
        </mc:AlternateContent>
      </w:r>
      <w:r w:rsidR="00765B49">
        <w:rPr>
          <w:noProof/>
          <w:lang w:eastAsia="en-GB"/>
        </w:rPr>
        <mc:AlternateContent>
          <mc:Choice Requires="wps">
            <w:drawing>
              <wp:anchor distT="0" distB="0" distL="114300" distR="114300" simplePos="0" relativeHeight="251776000" behindDoc="0" locked="0" layoutInCell="1" allowOverlap="1" wp14:anchorId="1645A029" wp14:editId="081DF54D">
                <wp:simplePos x="0" y="0"/>
                <wp:positionH relativeFrom="margin">
                  <wp:posOffset>928256</wp:posOffset>
                </wp:positionH>
                <wp:positionV relativeFrom="paragraph">
                  <wp:posOffset>107949</wp:posOffset>
                </wp:positionV>
                <wp:extent cx="457200" cy="104025"/>
                <wp:effectExtent l="0" t="0" r="19050" b="29845"/>
                <wp:wrapNone/>
                <wp:docPr id="72" name="Straight Connector 72"/>
                <wp:cNvGraphicFramePr/>
                <a:graphic xmlns:a="http://schemas.openxmlformats.org/drawingml/2006/main">
                  <a:graphicData uri="http://schemas.microsoft.com/office/word/2010/wordprocessingShape">
                    <wps:wsp>
                      <wps:cNvCnPr/>
                      <wps:spPr>
                        <a:xfrm>
                          <a:off x="0" y="0"/>
                          <a:ext cx="457200" cy="104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7FEBCBC" id="Straight Connector 72" o:spid="_x0000_s1026" style="position:absolute;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3.1pt,8.5pt" to="109.1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" strokecolor="black [3200]" strokeweight=".5pt">
                <v:stroke joinstyle="miter"/>
                <w10:wrap anchorx="margin"/>
              </v:line>
            </w:pict>
          </mc:Fallback>
        </mc:AlternateContent>
      </w:r>
      <w:r w:rsidR="00367BA9">
        <w:t>Lives indicator</w:t>
      </w:r>
      <w:r>
        <w:t xml:space="preserve">        Bottom Bar</w:t>
      </w:r>
    </w:p>
    <w:p w:rsidR="004026FD" w:rsidRDefault="004026FD" w:rsidP="004026FD">
      <w:pPr>
        <w:pStyle w:val="Text1"/>
      </w:pPr>
    </w:p>
    <w:p w:rsidR="004026FD" w:rsidRDefault="004026FD" w:rsidP="004026FD">
      <w:pPr>
        <w:pStyle w:val="Text3"/>
      </w:pPr>
    </w:p>
    <w:p w:rsidR="00765B49" w:rsidRDefault="00765B49" w:rsidP="004026FD">
      <w:pPr>
        <w:pStyle w:val="Sub-TaskHeader"/>
      </w:pPr>
      <w:r>
        <w:t>Curren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current score</w:t>
      </w:r>
    </w:p>
    <w:p w:rsidR="00367BA9" w:rsidRDefault="00367BA9" w:rsidP="00367BA9">
      <w:pPr>
        <w:pStyle w:val="Text1"/>
      </w:pPr>
    </w:p>
    <w:p w:rsidR="00765B49" w:rsidRDefault="00765B49" w:rsidP="00765B49">
      <w:pPr>
        <w:pStyle w:val="Sub-TaskHeader"/>
      </w:pPr>
      <w:r>
        <w:t>Highes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highest score</w:t>
      </w:r>
    </w:p>
    <w:p w:rsidR="002C072F" w:rsidRDefault="002C072F" w:rsidP="00765B49">
      <w:pPr>
        <w:pStyle w:val="Text3"/>
      </w:pPr>
      <w:r>
        <w:t>Input: high score file</w:t>
      </w:r>
    </w:p>
    <w:p w:rsidR="00156D3A" w:rsidRDefault="00156D3A" w:rsidP="00765B49">
      <w:pPr>
        <w:pStyle w:val="Text3"/>
      </w:pPr>
    </w:p>
    <w:p w:rsidR="00156D3A" w:rsidRDefault="00156D3A" w:rsidP="00156D3A">
      <w:pPr>
        <w:pStyle w:val="Sub-TaskHeader"/>
      </w:pPr>
      <w:r>
        <w:t>Background:</w:t>
      </w:r>
    </w:p>
    <w:p w:rsidR="00156D3A" w:rsidRDefault="00156D3A" w:rsidP="00156D3A">
      <w:pPr>
        <w:pStyle w:val="Text3"/>
      </w:pPr>
      <w:r>
        <w:t>Size: 960x720px</w:t>
      </w:r>
    </w:p>
    <w:p w:rsidR="00156D3A" w:rsidRDefault="00156D3A" w:rsidP="00156D3A">
      <w:pPr>
        <w:pStyle w:val="Text3"/>
      </w:pPr>
      <w:r>
        <w:t>Image: black with the bunkers on it</w:t>
      </w:r>
    </w:p>
    <w:p w:rsidR="008E0333" w:rsidRDefault="008E0333" w:rsidP="00156D3A">
      <w:pPr>
        <w:pStyle w:val="Text3"/>
      </w:pPr>
      <w:r>
        <w:t>Input: settings variables</w:t>
      </w:r>
    </w:p>
    <w:p w:rsidR="008E0333" w:rsidRDefault="008E0333" w:rsidP="00156D3A">
      <w:pPr>
        <w:pStyle w:val="Text3"/>
      </w:pPr>
      <w:r>
        <w:t>Output: background music</w:t>
      </w:r>
    </w:p>
    <w:p w:rsidR="00156D3A" w:rsidRDefault="00156D3A" w:rsidP="00156D3A">
      <w:pPr>
        <w:pStyle w:val="Text3"/>
      </w:pPr>
    </w:p>
    <w:p w:rsidR="00156D3A" w:rsidRDefault="00156D3A" w:rsidP="00156D3A">
      <w:pPr>
        <w:pStyle w:val="Sub-TaskHeader"/>
      </w:pPr>
      <w:r>
        <w:t>Bunkers:</w:t>
      </w:r>
    </w:p>
    <w:p w:rsidR="00156D3A" w:rsidRDefault="00156D3A" w:rsidP="00156D3A">
      <w:pPr>
        <w:pStyle w:val="Text3"/>
      </w:pPr>
      <w:r>
        <w:t>Size: 86x68px</w:t>
      </w:r>
    </w:p>
    <w:p w:rsidR="00156D3A" w:rsidRDefault="00156D3A" w:rsidP="00156D3A">
      <w:pPr>
        <w:pStyle w:val="Text3"/>
      </w:pPr>
      <w:r>
        <w:t xml:space="preserve">Special: will be part of the background for easier implementation </w:t>
      </w:r>
    </w:p>
    <w:p w:rsidR="00586563" w:rsidRPr="00C43EAC" w:rsidRDefault="004026FD" w:rsidP="00C43EAC">
      <w:pPr>
        <w:rPr>
          <w:sz w:val="24"/>
          <w:szCs w:val="24"/>
        </w:rPr>
      </w:pPr>
      <w:r>
        <w:br w:type="page"/>
      </w:r>
    </w:p>
    <w:p w:rsidR="00586563" w:rsidRDefault="00586563" w:rsidP="00586563">
      <w:pPr>
        <w:pStyle w:val="Sub-TaskHeader"/>
      </w:pPr>
      <w:r>
        <w:lastRenderedPageBreak/>
        <w:t>Mothership:</w:t>
      </w:r>
    </w:p>
    <w:p w:rsidR="005C4CD0" w:rsidRDefault="00C54F5F" w:rsidP="005C4CD0">
      <w:pPr>
        <w:pStyle w:val="Text3"/>
      </w:pPr>
      <w:r>
        <w:t>Size: 68x28px</w:t>
      </w:r>
    </w:p>
    <w:p w:rsidR="00C54F5F" w:rsidRDefault="00C54F5F" w:rsidP="005C4CD0">
      <w:pPr>
        <w:pStyle w:val="Text3"/>
      </w:pPr>
      <w:r>
        <w:t>Image: mothership sprite image</w:t>
      </w:r>
    </w:p>
    <w:p w:rsidR="008E0333" w:rsidRDefault="008E0333" w:rsidP="005C4CD0">
      <w:pPr>
        <w:pStyle w:val="Text3"/>
      </w:pPr>
      <w:r>
        <w:t>Output: sound effects</w:t>
      </w:r>
    </w:p>
    <w:p w:rsidR="00C54F5F" w:rsidRDefault="00C54F5F" w:rsidP="005C4CD0">
      <w:pPr>
        <w:pStyle w:val="Text3"/>
      </w:pPr>
    </w:p>
    <w:p w:rsidR="00586563" w:rsidRDefault="00586563" w:rsidP="00586563">
      <w:pPr>
        <w:pStyle w:val="Sub-TaskHeader"/>
      </w:pPr>
      <w:r>
        <w:t>Aliens:</w:t>
      </w:r>
    </w:p>
    <w:p w:rsidR="005C4CD0" w:rsidRDefault="00C54F5F" w:rsidP="005C4CD0">
      <w:pPr>
        <w:pStyle w:val="Text3"/>
      </w:pPr>
      <w:r>
        <w:t>Size: 44x32px</w:t>
      </w:r>
    </w:p>
    <w:p w:rsidR="00C54F5F" w:rsidRDefault="00C54F5F" w:rsidP="005C4CD0">
      <w:pPr>
        <w:pStyle w:val="Text3"/>
      </w:pPr>
      <w:r>
        <w:t>Total number: 55</w:t>
      </w:r>
    </w:p>
    <w:p w:rsidR="00C54F5F" w:rsidRDefault="00C54F5F" w:rsidP="005C4CD0">
      <w:pPr>
        <w:pStyle w:val="Text3"/>
      </w:pPr>
      <w:r>
        <w:t>Separation (X): 16px</w:t>
      </w:r>
    </w:p>
    <w:p w:rsidR="00C54F5F" w:rsidRDefault="00C54F5F" w:rsidP="005C4CD0">
      <w:pPr>
        <w:pStyle w:val="Text3"/>
      </w:pPr>
      <w:r>
        <w:t>Separation (Y): 21px</w:t>
      </w:r>
    </w:p>
    <w:p w:rsidR="008E0333" w:rsidRDefault="008E0333" w:rsidP="005C4CD0">
      <w:pPr>
        <w:pStyle w:val="Text3"/>
      </w:pPr>
      <w:r>
        <w:t>Output: sound effects</w:t>
      </w:r>
    </w:p>
    <w:p w:rsidR="00C54F5F" w:rsidRDefault="00C54F5F" w:rsidP="00156D3A">
      <w:pPr>
        <w:pStyle w:val="Text3"/>
        <w:ind w:left="0"/>
      </w:pPr>
    </w:p>
    <w:p w:rsidR="00586563" w:rsidRDefault="00586563" w:rsidP="00586563">
      <w:pPr>
        <w:pStyle w:val="Sub-TaskHeader"/>
      </w:pPr>
      <w:r>
        <w:t>Player Sprite:</w:t>
      </w:r>
    </w:p>
    <w:p w:rsidR="005C4CD0" w:rsidRDefault="00C54F5F" w:rsidP="005C4CD0">
      <w:pPr>
        <w:pStyle w:val="Text3"/>
      </w:pPr>
      <w:r>
        <w:t>Size:</w:t>
      </w:r>
      <w:r w:rsidR="00156D3A">
        <w:t xml:space="preserve"> 50x32px</w:t>
      </w:r>
    </w:p>
    <w:p w:rsidR="00156D3A" w:rsidRDefault="00156D3A" w:rsidP="005C4CD0">
      <w:pPr>
        <w:pStyle w:val="Text3"/>
      </w:pPr>
      <w:r>
        <w:t>Image: player sprite image</w:t>
      </w:r>
    </w:p>
    <w:p w:rsidR="00156D3A" w:rsidRDefault="00156D3A" w:rsidP="005C4CD0">
      <w:pPr>
        <w:pStyle w:val="Text3"/>
      </w:pPr>
      <w:r>
        <w:t>Input: ‘A’, ’D’, left key and right key</w:t>
      </w:r>
    </w:p>
    <w:p w:rsidR="008E0333" w:rsidRDefault="008E0333" w:rsidP="004026FD">
      <w:pPr>
        <w:pStyle w:val="Text3"/>
      </w:pPr>
      <w:r>
        <w:t>Output: sound effects</w:t>
      </w:r>
    </w:p>
    <w:p w:rsidR="004026FD" w:rsidRPr="004026FD" w:rsidRDefault="004026FD" w:rsidP="004026FD">
      <w:pPr>
        <w:pStyle w:val="Text3"/>
      </w:pPr>
    </w:p>
    <w:p w:rsidR="00C54F5F" w:rsidRDefault="00B97804" w:rsidP="00B97804">
      <w:pPr>
        <w:pStyle w:val="Sub-TaskHeader"/>
      </w:pPr>
      <w:r>
        <w:t>Player Shot (not shown):</w:t>
      </w:r>
    </w:p>
    <w:p w:rsidR="00B97804" w:rsidRDefault="00B97804" w:rsidP="00B97804">
      <w:pPr>
        <w:pStyle w:val="Text3"/>
      </w:pPr>
      <w:r>
        <w:t>Size: 10x40px</w:t>
      </w:r>
    </w:p>
    <w:p w:rsidR="00B97804" w:rsidRDefault="00B97804" w:rsidP="00B97804">
      <w:pPr>
        <w:pStyle w:val="Text3"/>
      </w:pPr>
      <w:r>
        <w:t>Image: player shot</w:t>
      </w:r>
    </w:p>
    <w:p w:rsidR="00B97804" w:rsidRDefault="00B97804" w:rsidP="00B97804">
      <w:pPr>
        <w:pStyle w:val="Text3"/>
      </w:pPr>
      <w:r>
        <w:t>Output: sound effects</w:t>
      </w:r>
    </w:p>
    <w:p w:rsidR="00B97804" w:rsidRDefault="00B97804" w:rsidP="00B97804">
      <w:pPr>
        <w:pStyle w:val="Text3"/>
      </w:pPr>
    </w:p>
    <w:p w:rsidR="00586563" w:rsidRDefault="00586563" w:rsidP="00586563">
      <w:pPr>
        <w:pStyle w:val="Sub-TaskHeader"/>
      </w:pPr>
      <w:r>
        <w:t>Lives indicator:</w:t>
      </w:r>
    </w:p>
    <w:p w:rsidR="005C4CD0" w:rsidRDefault="00C54F5F" w:rsidP="005C4CD0">
      <w:pPr>
        <w:pStyle w:val="Text3"/>
      </w:pPr>
      <w:r>
        <w:t>Font-size:</w:t>
      </w:r>
      <w:r w:rsidR="00F80D99">
        <w:t xml:space="preserve"> 16px</w:t>
      </w:r>
    </w:p>
    <w:p w:rsidR="00C54F5F" w:rsidRDefault="00C54F5F" w:rsidP="005C4CD0">
      <w:pPr>
        <w:pStyle w:val="Text3"/>
      </w:pPr>
      <w:r>
        <w:t>Colour: white</w:t>
      </w:r>
    </w:p>
    <w:p w:rsidR="00C54F5F" w:rsidRDefault="00C54F5F" w:rsidP="005C4CD0">
      <w:pPr>
        <w:pStyle w:val="Text3"/>
      </w:pPr>
      <w:r>
        <w:t>Font-family:</w:t>
      </w:r>
      <w:r w:rsidR="00F80D99">
        <w:t xml:space="preserve"> cosmic-aliens (ca)</w:t>
      </w:r>
    </w:p>
    <w:p w:rsidR="00C54F5F" w:rsidRDefault="00C54F5F" w:rsidP="005C4CD0">
      <w:pPr>
        <w:pStyle w:val="Text3"/>
      </w:pPr>
      <w:r>
        <w:t>Content:</w:t>
      </w:r>
      <w:r w:rsidR="00F80D99">
        <w:t xml:space="preserve"> the number of lives left</w:t>
      </w:r>
    </w:p>
    <w:p w:rsidR="00F80D99" w:rsidRDefault="00F80D99" w:rsidP="005C4CD0">
      <w:pPr>
        <w:pStyle w:val="Text3"/>
      </w:pPr>
      <w:r>
        <w:t>Image Size: 50x32px</w:t>
      </w:r>
    </w:p>
    <w:p w:rsidR="00F80D99" w:rsidRDefault="00F80D99" w:rsidP="008E0333">
      <w:pPr>
        <w:pStyle w:val="Text3"/>
      </w:pPr>
      <w:r>
        <w:t>Number of images: number of li</w:t>
      </w:r>
      <w:r w:rsidR="00AC0362">
        <w:t>ves left</w:t>
      </w:r>
    </w:p>
    <w:p w:rsidR="00C54F5F" w:rsidRDefault="00C54F5F" w:rsidP="005C4CD0">
      <w:pPr>
        <w:pStyle w:val="Text3"/>
      </w:pPr>
    </w:p>
    <w:p w:rsidR="005C4CD0" w:rsidRDefault="005C4CD0" w:rsidP="00586563">
      <w:pPr>
        <w:pStyle w:val="Sub-TaskHeader"/>
      </w:pPr>
      <w:r>
        <w:t>Bottom Bar:</w:t>
      </w:r>
    </w:p>
    <w:p w:rsidR="00367BA9" w:rsidRDefault="00C54F5F" w:rsidP="005C4CD0">
      <w:pPr>
        <w:pStyle w:val="Text3"/>
      </w:pPr>
      <w:r>
        <w:t>Size:</w:t>
      </w:r>
      <w:r w:rsidR="00B97804">
        <w:t xml:space="preserve"> 960x52px</w:t>
      </w:r>
    </w:p>
    <w:p w:rsidR="004026FD" w:rsidRDefault="00B97804" w:rsidP="004026FD">
      <w:pPr>
        <w:pStyle w:val="Text3"/>
      </w:pPr>
      <w:r>
        <w:t>Image: white bat at top, the rest black</w:t>
      </w:r>
    </w:p>
    <w:p w:rsidR="00367BA9" w:rsidRPr="004026FD" w:rsidRDefault="004026FD" w:rsidP="004026FD">
      <w:pPr>
        <w:rPr>
          <w:sz w:val="24"/>
          <w:szCs w:val="24"/>
        </w:rPr>
      </w:pPr>
      <w:r>
        <w:br w:type="page"/>
      </w:r>
    </w:p>
    <w:p w:rsidR="00367BA9" w:rsidRDefault="00506022" w:rsidP="00506022">
      <w:pPr>
        <w:pStyle w:val="TaskHeader"/>
      </w:pPr>
      <w:r>
        <w:lastRenderedPageBreak/>
        <w:t>High Score Input Page:</w:t>
      </w:r>
      <w:r w:rsidR="00145045" w:rsidRPr="00145045">
        <w:rPr>
          <w:noProof/>
        </w:rPr>
        <w:t xml:space="preserve"> </w:t>
      </w:r>
    </w:p>
    <w:p w:rsidR="00367BA9" w:rsidRDefault="00795443" w:rsidP="00367BA9">
      <w:pPr>
        <w:pStyle w:val="Text1"/>
      </w:pPr>
      <w:r>
        <w:rPr>
          <w:noProof/>
          <w:lang w:eastAsia="en-GB"/>
        </w:rPr>
        <w:drawing>
          <wp:anchor distT="0" distB="0" distL="114300" distR="114300" simplePos="0" relativeHeight="251781120" behindDoc="0" locked="0" layoutInCell="1" allowOverlap="1">
            <wp:simplePos x="0" y="0"/>
            <wp:positionH relativeFrom="margin">
              <wp:posOffset>1959033</wp:posOffset>
            </wp:positionH>
            <wp:positionV relativeFrom="paragraph">
              <wp:posOffset>181206</wp:posOffset>
            </wp:positionV>
            <wp:extent cx="4522470" cy="3394075"/>
            <wp:effectExtent l="0" t="0" r="0" b="0"/>
            <wp:wrapSquare wrapText="bothSides"/>
            <wp:docPr id="75" name="Picture 75" descr="C:\Users\yanni\AppData\Local\Microsoft\Windows\INetCache\Content.Word\Highscore Input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nni\AppData\Local\Microsoft\Windows\INetCache\Content.Word\Highscore Input page.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22470" cy="33940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2144" behindDoc="0" locked="0" layoutInCell="1" allowOverlap="1">
                <wp:simplePos x="0" y="0"/>
                <wp:positionH relativeFrom="column">
                  <wp:posOffset>450272</wp:posOffset>
                </wp:positionH>
                <wp:positionV relativeFrom="paragraph">
                  <wp:posOffset>120361</wp:posOffset>
                </wp:positionV>
                <wp:extent cx="2542309" cy="159328"/>
                <wp:effectExtent l="0" t="0" r="29845" b="31750"/>
                <wp:wrapNone/>
                <wp:docPr id="77" name="Straight Connector 77"/>
                <wp:cNvGraphicFramePr/>
                <a:graphic xmlns:a="http://schemas.openxmlformats.org/drawingml/2006/main">
                  <a:graphicData uri="http://schemas.microsoft.com/office/word/2010/wordprocessingShape">
                    <wps:wsp>
                      <wps:cNvCnPr/>
                      <wps:spPr>
                        <a:xfrm>
                          <a:off x="0" y="0"/>
                          <a:ext cx="2542309" cy="1593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2747740" id="Straight Connector 77"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35.45pt,9.5pt" to="235.6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" strokecolor="black [3200]" strokeweight=".5pt">
                <v:stroke joinstyle="miter"/>
              </v:line>
            </w:pict>
          </mc:Fallback>
        </mc:AlternateContent>
      </w:r>
      <w:r w:rsidR="00145045">
        <w:rPr>
          <w:noProof/>
        </w:rPr>
        <w:t>Title</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3168" behindDoc="0" locked="0" layoutInCell="1" allowOverlap="1">
                <wp:simplePos x="0" y="0"/>
                <wp:positionH relativeFrom="column">
                  <wp:posOffset>907472</wp:posOffset>
                </wp:positionH>
                <wp:positionV relativeFrom="paragraph">
                  <wp:posOffset>99637</wp:posOffset>
                </wp:positionV>
                <wp:extent cx="1454727" cy="131618"/>
                <wp:effectExtent l="0" t="0" r="31750" b="20955"/>
                <wp:wrapNone/>
                <wp:docPr id="78" name="Straight Connector 78"/>
                <wp:cNvGraphicFramePr/>
                <a:graphic xmlns:a="http://schemas.openxmlformats.org/drawingml/2006/main">
                  <a:graphicData uri="http://schemas.microsoft.com/office/word/2010/wordprocessingShape">
                    <wps:wsp>
                      <wps:cNvCnPr/>
                      <wps:spPr>
                        <a:xfrm>
                          <a:off x="0" y="0"/>
                          <a:ext cx="1454727" cy="1316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E89F9CA" id="Straight Connector 78"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71.45pt,7.85pt" to="186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" strokecolor="black [3200]" strokeweight=".5pt">
                <v:stroke joinstyle="miter"/>
              </v:line>
            </w:pict>
          </mc:Fallback>
        </mc:AlternateContent>
      </w:r>
      <w:r>
        <w:t>Background</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6240" behindDoc="0" locked="0" layoutInCell="1" allowOverlap="1">
                <wp:simplePos x="0" y="0"/>
                <wp:positionH relativeFrom="column">
                  <wp:posOffset>962891</wp:posOffset>
                </wp:positionH>
                <wp:positionV relativeFrom="paragraph">
                  <wp:posOffset>93403</wp:posOffset>
                </wp:positionV>
                <wp:extent cx="4156364" cy="561109"/>
                <wp:effectExtent l="0" t="0" r="34925" b="29845"/>
                <wp:wrapNone/>
                <wp:docPr id="81" name="Straight Connector 81"/>
                <wp:cNvGraphicFramePr/>
                <a:graphic xmlns:a="http://schemas.openxmlformats.org/drawingml/2006/main">
                  <a:graphicData uri="http://schemas.microsoft.com/office/word/2010/wordprocessingShape">
                    <wps:wsp>
                      <wps:cNvCnPr/>
                      <wps:spPr>
                        <a:xfrm>
                          <a:off x="0" y="0"/>
                          <a:ext cx="4156364" cy="5611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2EDB5BF" id="Straight Connector 81"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75.8pt,7.35pt" to="403.05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&#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5216" behindDoc="0" locked="0" layoutInCell="1" allowOverlap="1">
                <wp:simplePos x="0" y="0"/>
                <wp:positionH relativeFrom="column">
                  <wp:posOffset>962890</wp:posOffset>
                </wp:positionH>
                <wp:positionV relativeFrom="paragraph">
                  <wp:posOffset>100330</wp:posOffset>
                </wp:positionV>
                <wp:extent cx="3207327" cy="568036"/>
                <wp:effectExtent l="0" t="0" r="31750" b="22860"/>
                <wp:wrapNone/>
                <wp:docPr id="80" name="Straight Connector 80"/>
                <wp:cNvGraphicFramePr/>
                <a:graphic xmlns:a="http://schemas.openxmlformats.org/drawingml/2006/main">
                  <a:graphicData uri="http://schemas.microsoft.com/office/word/2010/wordprocessingShape">
                    <wps:wsp>
                      <wps:cNvCnPr/>
                      <wps:spPr>
                        <a:xfrm>
                          <a:off x="0" y="0"/>
                          <a:ext cx="3207327" cy="56803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7580F796" id="Straight Connector 80"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75.8pt,7.9pt" to="328.35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4192" behindDoc="0" locked="0" layoutInCell="1" allowOverlap="1">
                <wp:simplePos x="0" y="0"/>
                <wp:positionH relativeFrom="column">
                  <wp:posOffset>969817</wp:posOffset>
                </wp:positionH>
                <wp:positionV relativeFrom="paragraph">
                  <wp:posOffset>93403</wp:posOffset>
                </wp:positionV>
                <wp:extent cx="2279073" cy="547254"/>
                <wp:effectExtent l="0" t="0" r="26035" b="24765"/>
                <wp:wrapNone/>
                <wp:docPr id="79" name="Straight Connector 79"/>
                <wp:cNvGraphicFramePr/>
                <a:graphic xmlns:a="http://schemas.openxmlformats.org/drawingml/2006/main">
                  <a:graphicData uri="http://schemas.microsoft.com/office/word/2010/wordprocessingShape">
                    <wps:wsp>
                      <wps:cNvCnPr/>
                      <wps:spPr>
                        <a:xfrm>
                          <a:off x="0" y="0"/>
                          <a:ext cx="2279073" cy="5472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88BF62F" id="Straight Connector 79" o:spid="_x0000_s1026" style="position:absolute;z-index:251784192;visibility:visible;mso-wrap-style:square;mso-wrap-distance-left:9pt;mso-wrap-distance-top:0;mso-wrap-distance-right:9pt;mso-wrap-distance-bottom:0;mso-position-horizontal:absolute;mso-position-horizontal-relative:text;mso-position-vertical:absolute;mso-position-vertical-relative:text" from="76.35pt,7.35pt" to="255.8pt,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" strokecolor="black [3200]" strokeweight=".5pt">
                <v:stroke joinstyle="miter"/>
              </v:line>
            </w:pict>
          </mc:Fallback>
        </mc:AlternateContent>
      </w:r>
      <w:r w:rsidR="00145045">
        <w:t>Initial spaces</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7264" behindDoc="0" locked="0" layoutInCell="1" allowOverlap="1">
                <wp:simplePos x="0" y="0"/>
                <wp:positionH relativeFrom="column">
                  <wp:posOffset>782781</wp:posOffset>
                </wp:positionH>
                <wp:positionV relativeFrom="paragraph">
                  <wp:posOffset>114473</wp:posOffset>
                </wp:positionV>
                <wp:extent cx="2937163" cy="13855"/>
                <wp:effectExtent l="0" t="0" r="34925" b="24765"/>
                <wp:wrapNone/>
                <wp:docPr id="82" name="Straight Connector 82"/>
                <wp:cNvGraphicFramePr/>
                <a:graphic xmlns:a="http://schemas.openxmlformats.org/drawingml/2006/main">
                  <a:graphicData uri="http://schemas.microsoft.com/office/word/2010/wordprocessingShape">
                    <wps:wsp>
                      <wps:cNvCnPr/>
                      <wps:spPr>
                        <a:xfrm>
                          <a:off x="0" y="0"/>
                          <a:ext cx="2937163" cy="138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A72FF84" id="Straight Connector 82"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61.65pt,9pt" to="292.9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" strokecolor="black [3200]" strokeweight=".5pt">
                <v:stroke joinstyle="miter"/>
              </v:line>
            </w:pict>
          </mc:Fallback>
        </mc:AlternateContent>
      </w:r>
      <w:r w:rsidR="00145045">
        <w:t>Enter text</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8288" behindDoc="0" locked="0" layoutInCell="1" allowOverlap="1">
                <wp:simplePos x="0" y="0"/>
                <wp:positionH relativeFrom="column">
                  <wp:posOffset>852054</wp:posOffset>
                </wp:positionH>
                <wp:positionV relativeFrom="paragraph">
                  <wp:posOffset>101542</wp:posOffset>
                </wp:positionV>
                <wp:extent cx="4973781" cy="0"/>
                <wp:effectExtent l="0" t="0" r="0" b="0"/>
                <wp:wrapNone/>
                <wp:docPr id="83" name="Straight Connector 83"/>
                <wp:cNvGraphicFramePr/>
                <a:graphic xmlns:a="http://schemas.openxmlformats.org/drawingml/2006/main">
                  <a:graphicData uri="http://schemas.microsoft.com/office/word/2010/wordprocessingShape">
                    <wps:wsp>
                      <wps:cNvCnPr/>
                      <wps:spPr>
                        <a:xfrm>
                          <a:off x="0" y="0"/>
                          <a:ext cx="4973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0A57986" id="Straight Connector 83" o:spid="_x0000_s1026" style="position:absolute;z-index:251788288;visibility:visible;mso-wrap-style:square;mso-wrap-distance-left:9pt;mso-wrap-distance-top:0;mso-wrap-distance-right:9pt;mso-wrap-distance-bottom:0;mso-position-horizontal:absolute;mso-position-horizontal-relative:text;mso-position-vertical:absolute;mso-position-vertical-relative:text" from="67.1pt,8pt" to="458.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" strokecolor="black [3200]" strokeweight=".5pt">
                <v:stroke joinstyle="miter"/>
              </v:line>
            </w:pict>
          </mc:Fallback>
        </mc:AlternateContent>
      </w:r>
      <w:r>
        <w:t>Skip button</w:t>
      </w:r>
    </w:p>
    <w:p w:rsidR="00145045" w:rsidRDefault="00145045" w:rsidP="00367BA9">
      <w:pPr>
        <w:pStyle w:val="Text1"/>
      </w:pPr>
    </w:p>
    <w:p w:rsidR="00145045" w:rsidRDefault="00145045" w:rsidP="00367BA9">
      <w:pPr>
        <w:pStyle w:val="Text1"/>
      </w:pPr>
    </w:p>
    <w:p w:rsidR="00C07AA0" w:rsidRDefault="00C07AA0" w:rsidP="00C07AA0">
      <w:pPr>
        <w:pStyle w:val="Sub-TaskHeader"/>
      </w:pPr>
      <w:r>
        <w:t>Title:</w:t>
      </w:r>
    </w:p>
    <w:p w:rsidR="00C07AA0" w:rsidRDefault="00C07AA0" w:rsidP="00C07AA0">
      <w:pPr>
        <w:pStyle w:val="Text3"/>
      </w:pPr>
      <w:r>
        <w:t>Font-size: 72px</w:t>
      </w:r>
    </w:p>
    <w:p w:rsidR="00C07AA0" w:rsidRDefault="00C07AA0" w:rsidP="00C07AA0">
      <w:pPr>
        <w:pStyle w:val="Text3"/>
      </w:pPr>
      <w:r>
        <w:t>Colour: white</w:t>
      </w:r>
    </w:p>
    <w:p w:rsidR="00C07AA0" w:rsidRDefault="00C07AA0" w:rsidP="00C07AA0">
      <w:pPr>
        <w:pStyle w:val="Text3"/>
      </w:pPr>
      <w:r>
        <w:t>Font-family: cosmic-aliens (ca)</w:t>
      </w:r>
    </w:p>
    <w:p w:rsidR="00C07AA0" w:rsidRDefault="00C07AA0" w:rsidP="00C07AA0">
      <w:pPr>
        <w:pStyle w:val="Text3"/>
      </w:pPr>
      <w:r>
        <w:t>Content: “HIGH SCORE!”</w:t>
      </w:r>
    </w:p>
    <w:p w:rsidR="000F1599" w:rsidRDefault="000F1599" w:rsidP="00C07AA0">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B74E1E" w:rsidRDefault="00B74E1E" w:rsidP="000F1599">
      <w:pPr>
        <w:pStyle w:val="Text3"/>
      </w:pPr>
      <w:r>
        <w:t>Input: enter key press</w:t>
      </w:r>
      <w:r w:rsidR="004556AC">
        <w:t>, high score file</w:t>
      </w:r>
    </w:p>
    <w:p w:rsidR="00B74E1E" w:rsidRDefault="00B74E1E" w:rsidP="000F1599">
      <w:pPr>
        <w:pStyle w:val="Text3"/>
      </w:pPr>
      <w:r>
        <w:t>Output: high score file</w:t>
      </w:r>
    </w:p>
    <w:p w:rsidR="008A23AB" w:rsidRDefault="008A23AB" w:rsidP="000F1599">
      <w:pPr>
        <w:pStyle w:val="Text3"/>
      </w:pPr>
    </w:p>
    <w:p w:rsidR="008A23AB" w:rsidRDefault="008A23AB" w:rsidP="008A23AB">
      <w:pPr>
        <w:pStyle w:val="Sub-TaskHeader"/>
      </w:pPr>
      <w:r>
        <w:t>Initial spaces</w:t>
      </w:r>
      <w:r w:rsidR="00DF6A20">
        <w:t>:</w:t>
      </w:r>
    </w:p>
    <w:p w:rsidR="00C07AA0" w:rsidRDefault="009714AC" w:rsidP="00C07AA0">
      <w:pPr>
        <w:pStyle w:val="Text3"/>
      </w:pPr>
      <w:r>
        <w:t>Font-size: 180px</w:t>
      </w:r>
    </w:p>
    <w:p w:rsidR="009714AC" w:rsidRDefault="009714AC" w:rsidP="00C07AA0">
      <w:pPr>
        <w:pStyle w:val="Text3"/>
      </w:pPr>
      <w:r>
        <w:t>Font-family: cosmic-aliens (ca)</w:t>
      </w:r>
    </w:p>
    <w:p w:rsidR="009714AC" w:rsidRDefault="009714AC" w:rsidP="00C07AA0">
      <w:pPr>
        <w:pStyle w:val="Text3"/>
      </w:pPr>
      <w:r>
        <w:t>Underline size (width): 125px</w:t>
      </w:r>
    </w:p>
    <w:p w:rsidR="009714AC" w:rsidRDefault="009714AC" w:rsidP="00C07AA0">
      <w:pPr>
        <w:pStyle w:val="Text3"/>
      </w:pPr>
      <w:r>
        <w:t>Colour: white</w:t>
      </w:r>
    </w:p>
    <w:p w:rsidR="000B020B" w:rsidRDefault="000B020B" w:rsidP="00C07AA0">
      <w:pPr>
        <w:pStyle w:val="Text3"/>
      </w:pPr>
      <w:r>
        <w:t>Input: alpha key presses</w:t>
      </w:r>
    </w:p>
    <w:p w:rsidR="00B74E1E" w:rsidRPr="00270FE4" w:rsidRDefault="00270FE4" w:rsidP="00270FE4">
      <w:pPr>
        <w:rPr>
          <w:sz w:val="24"/>
          <w:szCs w:val="24"/>
        </w:rPr>
      </w:pPr>
      <w:r>
        <w:br w:type="page"/>
      </w:r>
    </w:p>
    <w:p w:rsidR="00B74E1E" w:rsidRDefault="00B74E1E" w:rsidP="00B74E1E">
      <w:pPr>
        <w:pStyle w:val="Sub-TaskHeader"/>
      </w:pPr>
      <w:r>
        <w:lastRenderedPageBreak/>
        <w:t>Enter Text:</w:t>
      </w:r>
    </w:p>
    <w:p w:rsidR="00B74E1E" w:rsidRDefault="00B74E1E" w:rsidP="00B74E1E">
      <w:pPr>
        <w:pStyle w:val="Text3"/>
      </w:pPr>
      <w:r>
        <w:t>Font-size: 18px</w:t>
      </w:r>
    </w:p>
    <w:p w:rsidR="00B74E1E" w:rsidRDefault="00B74E1E" w:rsidP="00B74E1E">
      <w:pPr>
        <w:pStyle w:val="Text3"/>
      </w:pPr>
      <w:r>
        <w:t>Colour: white</w:t>
      </w:r>
    </w:p>
    <w:p w:rsidR="00B74E1E" w:rsidRDefault="00B74E1E" w:rsidP="00B74E1E">
      <w:pPr>
        <w:pStyle w:val="Text3"/>
      </w:pPr>
      <w:r>
        <w:t>Font-family: cosmic-aliens (ca)</w:t>
      </w:r>
    </w:p>
    <w:p w:rsidR="00B74E1E" w:rsidRDefault="00B74E1E" w:rsidP="00B74E1E">
      <w:pPr>
        <w:pStyle w:val="Text3"/>
      </w:pPr>
      <w:r>
        <w:t xml:space="preserve">Content: “press enter to submit” </w:t>
      </w:r>
    </w:p>
    <w:p w:rsidR="009714AC" w:rsidRPr="004026FD" w:rsidRDefault="009714AC" w:rsidP="00C43EAC">
      <w:pPr>
        <w:pStyle w:val="Text3"/>
        <w:ind w:left="0"/>
      </w:pPr>
    </w:p>
    <w:p w:rsidR="00C07AA0" w:rsidRDefault="000F1599" w:rsidP="00C07AA0">
      <w:pPr>
        <w:pStyle w:val="Sub-TaskHeader"/>
      </w:pPr>
      <w:r>
        <w:t xml:space="preserve">Skip </w:t>
      </w:r>
      <w:r w:rsidR="00C07AA0">
        <w:t>Button:</w:t>
      </w:r>
    </w:p>
    <w:p w:rsidR="00A84B1B" w:rsidRDefault="00C07AA0" w:rsidP="00A84B1B">
      <w:pPr>
        <w:pStyle w:val="Text3"/>
      </w:pPr>
      <w:r>
        <w:t>Size: 1</w:t>
      </w:r>
      <w:r w:rsidR="00A73022">
        <w:t>13</w:t>
      </w:r>
      <w:r>
        <w:t>x</w:t>
      </w:r>
      <w:r w:rsidR="00A73022">
        <w:t>42</w:t>
      </w:r>
      <w:r>
        <w:t>px (normal), 1</w:t>
      </w:r>
      <w:r w:rsidR="00A73022">
        <w:t>33</w:t>
      </w:r>
      <w:r>
        <w:t>x</w:t>
      </w:r>
      <w:r w:rsidR="00A73022">
        <w:t>58</w:t>
      </w:r>
      <w:r>
        <w:t>px (large)</w:t>
      </w:r>
    </w:p>
    <w:p w:rsidR="00C07AA0" w:rsidRDefault="00C07AA0" w:rsidP="00C07AA0">
      <w:pPr>
        <w:pStyle w:val="Text3"/>
      </w:pPr>
      <w:r>
        <w:t>Content:</w:t>
      </w:r>
      <w:r w:rsidR="000F1599">
        <w:t xml:space="preserve"> “skip”</w:t>
      </w:r>
    </w:p>
    <w:p w:rsidR="00F36FB0" w:rsidRDefault="00F36FB0" w:rsidP="00F36FB0">
      <w:pPr>
        <w:pStyle w:val="Text3"/>
      </w:pPr>
      <w:r>
        <w:t>Font-size: 13px</w:t>
      </w:r>
    </w:p>
    <w:p w:rsidR="00F36FB0" w:rsidRDefault="00F36FB0" w:rsidP="00F36FB0">
      <w:pPr>
        <w:pStyle w:val="Text3"/>
      </w:pPr>
      <w:r>
        <w:t>Font-family: cosmic-aliens (ca)</w:t>
      </w:r>
    </w:p>
    <w:p w:rsidR="00C07AA0" w:rsidRDefault="00C07AA0" w:rsidP="00C07AA0">
      <w:pPr>
        <w:pStyle w:val="Text3"/>
      </w:pPr>
      <w:r>
        <w:t>Input: click detection, hover detection.</w:t>
      </w:r>
    </w:p>
    <w:p w:rsidR="00B74E1E" w:rsidRDefault="00C07AA0" w:rsidP="00B74E1E">
      <w:pPr>
        <w:pStyle w:val="Text3"/>
      </w:pPr>
      <w:r>
        <w:t xml:space="preserve">Output: changes the page to </w:t>
      </w:r>
      <w:r w:rsidR="000F1599">
        <w:t>the high score display page</w:t>
      </w:r>
      <w:r>
        <w:t>.</w:t>
      </w:r>
    </w:p>
    <w:p w:rsidR="00145045" w:rsidRPr="00C43EAC" w:rsidRDefault="00B74E1E" w:rsidP="00C43EAC">
      <w:pPr>
        <w:rPr>
          <w:sz w:val="24"/>
          <w:szCs w:val="24"/>
        </w:rPr>
      </w:pPr>
      <w:r>
        <w:br w:type="page"/>
      </w:r>
    </w:p>
    <w:p w:rsidR="00B2607D" w:rsidRDefault="00B2607D" w:rsidP="00B2607D">
      <w:pPr>
        <w:pStyle w:val="TaskHeader"/>
      </w:pPr>
      <w:r>
        <w:lastRenderedPageBreak/>
        <w:t>High Score Display Page:</w:t>
      </w:r>
    </w:p>
    <w:p w:rsidR="00367BA9" w:rsidRDefault="00367BA9" w:rsidP="00367BA9">
      <w:pPr>
        <w:pStyle w:val="Text1"/>
      </w:pPr>
    </w:p>
    <w:p w:rsidR="00367BA9" w:rsidRDefault="006A01C4" w:rsidP="00367BA9">
      <w:pPr>
        <w:pStyle w:val="Text1"/>
      </w:pPr>
      <w:r>
        <w:rPr>
          <w:noProof/>
          <w:lang w:eastAsia="en-GB"/>
        </w:rPr>
        <w:drawing>
          <wp:anchor distT="0" distB="0" distL="114300" distR="114300" simplePos="0" relativeHeight="251794432" behindDoc="0" locked="0" layoutInCell="1" allowOverlap="1">
            <wp:simplePos x="0" y="0"/>
            <wp:positionH relativeFrom="column">
              <wp:posOffset>1918335</wp:posOffset>
            </wp:positionH>
            <wp:positionV relativeFrom="paragraph">
              <wp:posOffset>3117</wp:posOffset>
            </wp:positionV>
            <wp:extent cx="4509135" cy="3384550"/>
            <wp:effectExtent l="0" t="0" r="5715" b="6350"/>
            <wp:wrapSquare wrapText="bothSides"/>
            <wp:docPr id="87" name="Picture 87" descr="C:\Users\yanni\AppData\Local\Microsoft\Windows\INetCache\Content.Word\Highscore Dipslay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anni\AppData\Local\Microsoft\Windows\INetCache\Content.Word\Highscore Dipslay pag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09135" cy="3384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6A01C4" w:rsidP="00367BA9">
      <w:pPr>
        <w:pStyle w:val="Text1"/>
      </w:pPr>
      <w:r>
        <w:rPr>
          <w:noProof/>
          <w:lang w:eastAsia="en-GB"/>
        </w:rPr>
        <mc:AlternateContent>
          <mc:Choice Requires="wps">
            <w:drawing>
              <wp:anchor distT="0" distB="0" distL="114300" distR="114300" simplePos="0" relativeHeight="251795456" behindDoc="0" locked="0" layoutInCell="1" allowOverlap="1">
                <wp:simplePos x="0" y="0"/>
                <wp:positionH relativeFrom="column">
                  <wp:posOffset>394855</wp:posOffset>
                </wp:positionH>
                <wp:positionV relativeFrom="paragraph">
                  <wp:posOffset>93980</wp:posOffset>
                </wp:positionV>
                <wp:extent cx="2639290" cy="62345"/>
                <wp:effectExtent l="0" t="0" r="27940" b="33020"/>
                <wp:wrapNone/>
                <wp:docPr id="89" name="Straight Connector 89"/>
                <wp:cNvGraphicFramePr/>
                <a:graphic xmlns:a="http://schemas.openxmlformats.org/drawingml/2006/main">
                  <a:graphicData uri="http://schemas.microsoft.com/office/word/2010/wordprocessingShape">
                    <wps:wsp>
                      <wps:cNvCnPr/>
                      <wps:spPr>
                        <a:xfrm>
                          <a:off x="0" y="0"/>
                          <a:ext cx="2639290" cy="62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E8E18B4" id="Straight Connector 89"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31.1pt,7.4pt" to="238.9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" strokecolor="black [3200]" strokeweight=".5pt">
                <v:stroke joinstyle="miter"/>
              </v:line>
            </w:pict>
          </mc:Fallback>
        </mc:AlternateContent>
      </w:r>
      <w:r>
        <w:t>Title</w:t>
      </w:r>
    </w:p>
    <w:p w:rsidR="00B719AF" w:rsidRDefault="00B719AF"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6480" behindDoc="0" locked="0" layoutInCell="1" allowOverlap="1">
                <wp:simplePos x="0" y="0"/>
                <wp:positionH relativeFrom="column">
                  <wp:posOffset>1129144</wp:posOffset>
                </wp:positionH>
                <wp:positionV relativeFrom="paragraph">
                  <wp:posOffset>94038</wp:posOffset>
                </wp:positionV>
                <wp:extent cx="2396837" cy="48491"/>
                <wp:effectExtent l="0" t="0" r="22860" b="27940"/>
                <wp:wrapNone/>
                <wp:docPr id="90" name="Straight Connector 90"/>
                <wp:cNvGraphicFramePr/>
                <a:graphic xmlns:a="http://schemas.openxmlformats.org/drawingml/2006/main">
                  <a:graphicData uri="http://schemas.microsoft.com/office/word/2010/wordprocessingShape">
                    <wps:wsp>
                      <wps:cNvCnPr/>
                      <wps:spPr>
                        <a:xfrm>
                          <a:off x="0" y="0"/>
                          <a:ext cx="2396837" cy="484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10A74EBC" id="Straight Connector 90" o:spid="_x0000_s1026" style="position:absolute;z-index:251796480;visibility:visible;mso-wrap-style:square;mso-wrap-distance-left:9pt;mso-wrap-distance-top:0;mso-wrap-distance-right:9pt;mso-wrap-distance-bottom:0;mso-position-horizontal:absolute;mso-position-horizontal-relative:text;mso-position-vertical:absolute;mso-position-vertical-relative:text" from="88.9pt,7.4pt" to="277.6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" strokecolor="black [3200]" strokeweight=".5pt">
                <v:stroke joinstyle="miter"/>
              </v:line>
            </w:pict>
          </mc:Fallback>
        </mc:AlternateContent>
      </w:r>
      <w:r>
        <w:t>High score table</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7504" behindDoc="0" locked="0" layoutInCell="1" allowOverlap="1">
                <wp:simplePos x="0" y="0"/>
                <wp:positionH relativeFrom="column">
                  <wp:posOffset>852054</wp:posOffset>
                </wp:positionH>
                <wp:positionV relativeFrom="paragraph">
                  <wp:posOffset>25689</wp:posOffset>
                </wp:positionV>
                <wp:extent cx="1413163" cy="83127"/>
                <wp:effectExtent l="0" t="0" r="34925" b="31750"/>
                <wp:wrapNone/>
                <wp:docPr id="91" name="Straight Connector 91"/>
                <wp:cNvGraphicFramePr/>
                <a:graphic xmlns:a="http://schemas.openxmlformats.org/drawingml/2006/main">
                  <a:graphicData uri="http://schemas.microsoft.com/office/word/2010/wordprocessingShape">
                    <wps:wsp>
                      <wps:cNvCnPr/>
                      <wps:spPr>
                        <a:xfrm flipV="1">
                          <a:off x="0" y="0"/>
                          <a:ext cx="1413163" cy="831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24433833" id="Straight Connector 9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67.1pt,2pt" to="178.3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" strokecolor="black [3200]" strokeweight=".5pt">
                <v:stroke joinstyle="miter"/>
              </v:line>
            </w:pict>
          </mc:Fallback>
        </mc:AlternateContent>
      </w:r>
      <w:r>
        <w:t>Background</w:t>
      </w: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9552" behindDoc="0" locked="0" layoutInCell="1" allowOverlap="1">
                <wp:simplePos x="0" y="0"/>
                <wp:positionH relativeFrom="column">
                  <wp:posOffset>588818</wp:posOffset>
                </wp:positionH>
                <wp:positionV relativeFrom="paragraph">
                  <wp:posOffset>95019</wp:posOffset>
                </wp:positionV>
                <wp:extent cx="4842164" cy="699655"/>
                <wp:effectExtent l="0" t="0" r="34925" b="24765"/>
                <wp:wrapNone/>
                <wp:docPr id="93" name="Straight Connector 93"/>
                <wp:cNvGraphicFramePr/>
                <a:graphic xmlns:a="http://schemas.openxmlformats.org/drawingml/2006/main">
                  <a:graphicData uri="http://schemas.microsoft.com/office/word/2010/wordprocessingShape">
                    <wps:wsp>
                      <wps:cNvCnPr/>
                      <wps:spPr>
                        <a:xfrm>
                          <a:off x="0" y="0"/>
                          <a:ext cx="4842164" cy="6996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53270466" id="Straight Connector 93" o:spid="_x0000_s1026" style="position:absolute;z-index:251799552;visibility:visible;mso-wrap-style:square;mso-wrap-distance-left:9pt;mso-wrap-distance-top:0;mso-wrap-distance-right:9pt;mso-wrap-distance-bottom:0;mso-position-horizontal:absolute;mso-position-horizontal-relative:text;mso-position-vertical:absolute;mso-position-vertical-relative:text" from="46.35pt,7.5pt" to="427.6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98528" behindDoc="0" locked="0" layoutInCell="1" allowOverlap="1">
                <wp:simplePos x="0" y="0"/>
                <wp:positionH relativeFrom="column">
                  <wp:posOffset>581890</wp:posOffset>
                </wp:positionH>
                <wp:positionV relativeFrom="paragraph">
                  <wp:posOffset>95019</wp:posOffset>
                </wp:positionV>
                <wp:extent cx="1988127" cy="692727"/>
                <wp:effectExtent l="0" t="0" r="31750" b="31750"/>
                <wp:wrapNone/>
                <wp:docPr id="92" name="Straight Connector 92"/>
                <wp:cNvGraphicFramePr/>
                <a:graphic xmlns:a="http://schemas.openxmlformats.org/drawingml/2006/main">
                  <a:graphicData uri="http://schemas.microsoft.com/office/word/2010/wordprocessingShape">
                    <wps:wsp>
                      <wps:cNvCnPr/>
                      <wps:spPr>
                        <a:xfrm>
                          <a:off x="0" y="0"/>
                          <a:ext cx="1988127" cy="6927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3022BE57" id="Straight Connector 92" o:spid="_x0000_s1026" style="position:absolute;z-index:251798528;visibility:visible;mso-wrap-style:square;mso-wrap-distance-left:9pt;mso-wrap-distance-top:0;mso-wrap-distance-right:9pt;mso-wrap-distance-bottom:0;mso-position-horizontal:absolute;mso-position-horizontal-relative:text;mso-position-vertical:absolute;mso-position-vertical-relative:text" from="45.8pt,7.5pt" to="202.35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" strokecolor="black [3200]" strokeweight=".5pt">
                <v:stroke joinstyle="miter"/>
              </v:line>
            </w:pict>
          </mc:Fallback>
        </mc:AlternateContent>
      </w:r>
      <w:r>
        <w:t>Buttons</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5B1300" w:rsidRDefault="005B1300" w:rsidP="005B1300">
      <w:pPr>
        <w:pStyle w:val="Sub-TaskHeader"/>
      </w:pPr>
      <w:r>
        <w:t>Title:</w:t>
      </w:r>
    </w:p>
    <w:p w:rsidR="005B1300" w:rsidRDefault="005B1300" w:rsidP="005B1300">
      <w:pPr>
        <w:pStyle w:val="Text3"/>
      </w:pPr>
      <w:r>
        <w:t>Font-size: 72px</w:t>
      </w:r>
    </w:p>
    <w:p w:rsidR="005B1300" w:rsidRDefault="005B1300" w:rsidP="005B1300">
      <w:pPr>
        <w:pStyle w:val="Text3"/>
      </w:pPr>
      <w:r>
        <w:t>Colour: white</w:t>
      </w:r>
    </w:p>
    <w:p w:rsidR="005B1300" w:rsidRDefault="005B1300" w:rsidP="005B1300">
      <w:pPr>
        <w:pStyle w:val="Text3"/>
      </w:pPr>
      <w:r>
        <w:t>Font-family: cosmic-aliens (ca)</w:t>
      </w:r>
    </w:p>
    <w:p w:rsidR="005B1300" w:rsidRDefault="005B1300" w:rsidP="005B1300">
      <w:pPr>
        <w:pStyle w:val="Text3"/>
      </w:pPr>
      <w:r>
        <w:t>Content: “HIGH SCORE!”</w:t>
      </w:r>
    </w:p>
    <w:p w:rsidR="00541986" w:rsidRDefault="00541986" w:rsidP="005B1300">
      <w:pPr>
        <w:pStyle w:val="Text3"/>
      </w:pPr>
    </w:p>
    <w:p w:rsidR="00541986" w:rsidRDefault="00541986" w:rsidP="00541986">
      <w:pPr>
        <w:pStyle w:val="Sub-TaskHeader"/>
      </w:pPr>
      <w:r>
        <w:t>High Score Table:</w:t>
      </w:r>
    </w:p>
    <w:p w:rsidR="00541986" w:rsidRDefault="00541986" w:rsidP="00541986">
      <w:pPr>
        <w:pStyle w:val="Text3"/>
      </w:pPr>
      <w:r>
        <w:t>Font-size: 13px</w:t>
      </w:r>
    </w:p>
    <w:p w:rsidR="00541986" w:rsidRDefault="00541986" w:rsidP="00541986">
      <w:pPr>
        <w:pStyle w:val="Text3"/>
      </w:pPr>
      <w:r>
        <w:t>Font-family: cosmic-aliens (ca)</w:t>
      </w:r>
    </w:p>
    <w:p w:rsidR="00541986" w:rsidRDefault="00541986" w:rsidP="00541986">
      <w:pPr>
        <w:pStyle w:val="Text3"/>
      </w:pPr>
      <w:r>
        <w:t xml:space="preserve">Content: a sorted list of the top ten highest score along </w:t>
      </w:r>
    </w:p>
    <w:p w:rsidR="00541986" w:rsidRDefault="00541986" w:rsidP="00541986">
      <w:pPr>
        <w:pStyle w:val="Text3"/>
      </w:pPr>
      <w:r>
        <w:t>with their corresponding initials</w:t>
      </w:r>
    </w:p>
    <w:p w:rsidR="006A01C4" w:rsidRDefault="006A01C4" w:rsidP="00367BA9">
      <w:pPr>
        <w:pStyle w:val="Text1"/>
      </w:pPr>
    </w:p>
    <w:p w:rsidR="005B1300" w:rsidRDefault="005B1300" w:rsidP="005B1300">
      <w:pPr>
        <w:pStyle w:val="Sub-TaskHeader"/>
      </w:pPr>
      <w:r>
        <w:t>Background:</w:t>
      </w:r>
    </w:p>
    <w:p w:rsidR="005B1300" w:rsidRDefault="005B1300" w:rsidP="005B1300">
      <w:pPr>
        <w:pStyle w:val="Text3"/>
      </w:pPr>
      <w:r>
        <w:t>Size: 960x720px</w:t>
      </w:r>
    </w:p>
    <w:p w:rsidR="005B1300" w:rsidRDefault="005B1300" w:rsidP="005B1300">
      <w:pPr>
        <w:pStyle w:val="Text3"/>
      </w:pPr>
      <w:r>
        <w:t>Image: black with white spots to mimic stars</w:t>
      </w:r>
    </w:p>
    <w:p w:rsidR="006A01C4" w:rsidRDefault="005B1300" w:rsidP="005B1300">
      <w:pPr>
        <w:pStyle w:val="Text3"/>
      </w:pPr>
      <w:r>
        <w:t>Input: high score file</w:t>
      </w:r>
    </w:p>
    <w:p w:rsidR="006A01C4" w:rsidRPr="00C54F2D" w:rsidRDefault="00C54F2D" w:rsidP="00C54F2D">
      <w:pPr>
        <w:rPr>
          <w:sz w:val="24"/>
          <w:szCs w:val="24"/>
        </w:rPr>
      </w:pPr>
      <w:r>
        <w:br w:type="page"/>
      </w:r>
    </w:p>
    <w:p w:rsidR="002F69C6" w:rsidRDefault="002F69C6" w:rsidP="002F69C6">
      <w:pPr>
        <w:pStyle w:val="Sub-TaskHeader"/>
      </w:pPr>
      <w:r>
        <w:lastRenderedPageBreak/>
        <w:t>Buttons:</w:t>
      </w:r>
    </w:p>
    <w:p w:rsidR="002F69C6" w:rsidRDefault="002F69C6" w:rsidP="002F69C6">
      <w:pPr>
        <w:pStyle w:val="Text3"/>
      </w:pPr>
      <w:r>
        <w:t xml:space="preserve">Size: </w:t>
      </w:r>
      <w:r w:rsidR="00C54F2D">
        <w:t>113</w:t>
      </w:r>
      <w:r>
        <w:t>x</w:t>
      </w:r>
      <w:r w:rsidR="00C54F2D">
        <w:t>4</w:t>
      </w:r>
      <w:r>
        <w:t>2px (normal), 184x78px (large)</w:t>
      </w:r>
    </w:p>
    <w:p w:rsidR="002F69C6" w:rsidRDefault="002F69C6" w:rsidP="002F69C6">
      <w:pPr>
        <w:pStyle w:val="Text3"/>
      </w:pPr>
      <w:r>
        <w:t>Content: 1-2 word description of function.</w:t>
      </w:r>
    </w:p>
    <w:p w:rsidR="00F36FB0" w:rsidRDefault="00F36FB0" w:rsidP="00F36FB0">
      <w:pPr>
        <w:pStyle w:val="Text3"/>
      </w:pPr>
      <w:r>
        <w:t>Font-size: 13px</w:t>
      </w:r>
    </w:p>
    <w:p w:rsidR="00F36FB0" w:rsidRDefault="00F36FB0" w:rsidP="00F36FB0">
      <w:pPr>
        <w:pStyle w:val="Text3"/>
      </w:pPr>
      <w:r>
        <w:t>Font-family: cosmic-aliens (ca)</w:t>
      </w:r>
    </w:p>
    <w:p w:rsidR="002F69C6" w:rsidRDefault="002F69C6" w:rsidP="002F69C6">
      <w:pPr>
        <w:pStyle w:val="Text3"/>
      </w:pPr>
      <w:r>
        <w:t>Input: click detection, hover detection.</w:t>
      </w:r>
    </w:p>
    <w:p w:rsidR="00C54F2D" w:rsidRDefault="002F69C6" w:rsidP="002F69C6">
      <w:pPr>
        <w:pStyle w:val="Text3"/>
      </w:pPr>
      <w:r>
        <w:t>Output: size will change size when cursor is hovering over it, will change the page when clicked (to appropriate respective page).</w:t>
      </w:r>
    </w:p>
    <w:p w:rsidR="002F69C6" w:rsidRPr="00C54F2D" w:rsidRDefault="00C54F2D" w:rsidP="00C54F2D">
      <w:pPr>
        <w:rPr>
          <w:sz w:val="24"/>
          <w:szCs w:val="24"/>
        </w:rPr>
      </w:pPr>
      <w:r>
        <w:br w:type="page"/>
      </w:r>
    </w:p>
    <w:p w:rsidR="00A82FEC" w:rsidRDefault="00FF7085" w:rsidP="00F36FB0">
      <w:pPr>
        <w:pStyle w:val="SectionHeader"/>
      </w:pPr>
      <w:r>
        <w:lastRenderedPageBreak/>
        <w:t>Psuedocode</w:t>
      </w:r>
    </w:p>
    <w:p w:rsidR="00A82FEC" w:rsidRDefault="00A82FEC" w:rsidP="00A82FEC">
      <w:pPr>
        <w:pStyle w:val="Sub-SectionHeader"/>
      </w:pPr>
      <w:r>
        <w:t>Button Class:</w:t>
      </w:r>
    </w:p>
    <w:p w:rsidR="00A82FEC" w:rsidRDefault="00A82FEC" w:rsidP="00A82FEC">
      <w:pPr>
        <w:pStyle w:val="Sub-pseudocode"/>
      </w:pPr>
      <w:r>
        <w:t>Instance Variable:</w:t>
      </w:r>
    </w:p>
    <w:p w:rsidR="00A82FEC" w:rsidRDefault="00A82FEC" w:rsidP="00A82FEC">
      <w:pPr>
        <w:pStyle w:val="pseudocode"/>
      </w:pPr>
      <w:r>
        <w:t>Declare Position() As INTEGER</w:t>
      </w:r>
    </w:p>
    <w:p w:rsidR="00A82FEC" w:rsidRDefault="00A82FEC" w:rsidP="00A82FEC">
      <w:pPr>
        <w:pStyle w:val="pseudocode"/>
      </w:pPr>
      <w:r>
        <w:t>Declare Size() As INTEGER</w:t>
      </w:r>
    </w:p>
    <w:p w:rsidR="00A82FEC" w:rsidRDefault="00A82FEC" w:rsidP="00A82FEC">
      <w:pPr>
        <w:pStyle w:val="pseudocode"/>
      </w:pPr>
      <w:r>
        <w:t>Declare Content() As INTEGER</w:t>
      </w:r>
    </w:p>
    <w:p w:rsidR="00A82FEC" w:rsidRDefault="00A82FEC" w:rsidP="00A82FEC">
      <w:pPr>
        <w:pStyle w:val="pseudocode"/>
      </w:pPr>
    </w:p>
    <w:p w:rsidR="00A82FEC" w:rsidRDefault="00A82FEC" w:rsidP="00A82FEC">
      <w:pPr>
        <w:pStyle w:val="Sub-pseudocode"/>
      </w:pPr>
      <w:r>
        <w:t>Methods:</w:t>
      </w:r>
    </w:p>
    <w:p w:rsidR="00A82FEC" w:rsidRDefault="00A82FEC" w:rsidP="00A82FEC">
      <w:pPr>
        <w:pStyle w:val="pseudocode"/>
      </w:pPr>
      <w:r>
        <w:t>hover_Detect()</w:t>
      </w:r>
    </w:p>
    <w:p w:rsidR="00A82FEC" w:rsidRDefault="00A82FEC" w:rsidP="00A82FEC">
      <w:pPr>
        <w:pStyle w:val="pseudocode"/>
      </w:pPr>
      <w:r>
        <w:t>click_Detect()</w:t>
      </w:r>
    </w:p>
    <w:p w:rsidR="00A82FEC" w:rsidRDefault="00A82FEC" w:rsidP="00A82FEC">
      <w:pPr>
        <w:pStyle w:val="pseudocode"/>
      </w:pPr>
      <w:r>
        <w:t>enlarge()</w:t>
      </w:r>
    </w:p>
    <w:p w:rsidR="00A82FEC" w:rsidRDefault="00A82FEC" w:rsidP="00A82FEC">
      <w:pPr>
        <w:pStyle w:val="pseudocode"/>
      </w:pPr>
      <w:r>
        <w:t>load_Page()</w:t>
      </w:r>
    </w:p>
    <w:p w:rsidR="00A82FEC" w:rsidRDefault="00A82FEC" w:rsidP="00A82FEC">
      <w:pPr>
        <w:pStyle w:val="pseudocode"/>
      </w:pPr>
    </w:p>
    <w:p w:rsidR="00FF7085" w:rsidRDefault="00FF7085" w:rsidP="00FF7085">
      <w:pPr>
        <w:pStyle w:val="Sub-SectionHeader"/>
      </w:pPr>
      <w:r>
        <w:t>Home Page:</w:t>
      </w:r>
    </w:p>
    <w:p w:rsidR="00FF7085" w:rsidRDefault="00FF7085" w:rsidP="00FF7085">
      <w:pPr>
        <w:pStyle w:val="pseudocode"/>
        <w:numPr>
          <w:ilvl w:val="0"/>
          <w:numId w:val="19"/>
        </w:numPr>
      </w:pPr>
      <w:r>
        <w:t>Load Home Page</w:t>
      </w:r>
    </w:p>
    <w:p w:rsidR="004A7F6B" w:rsidRDefault="004A7F6B" w:rsidP="004A7F6B">
      <w:pPr>
        <w:pStyle w:val="pseudocode"/>
        <w:numPr>
          <w:ilvl w:val="0"/>
          <w:numId w:val="19"/>
        </w:numPr>
      </w:pPr>
      <w:r>
        <w:t xml:space="preserve">While Home page is loaded </w:t>
      </w:r>
    </w:p>
    <w:p w:rsidR="00FF7085" w:rsidRDefault="00A82FEC" w:rsidP="00A82FEC">
      <w:pPr>
        <w:pStyle w:val="pseudocode"/>
        <w:ind w:left="208" w:firstLine="578"/>
      </w:pPr>
      <w:r>
        <w:t>3  btn_Settings.click_Detect()</w:t>
      </w:r>
    </w:p>
    <w:p w:rsidR="00A82FEC" w:rsidRDefault="00A82FEC" w:rsidP="00A82FEC">
      <w:pPr>
        <w:pStyle w:val="pseudocode"/>
        <w:ind w:left="208" w:firstLine="578"/>
      </w:pPr>
      <w:r>
        <w:t>4  btn_Instructions.click_Detect()</w:t>
      </w:r>
    </w:p>
    <w:p w:rsidR="00A82FEC" w:rsidRDefault="00A82FEC" w:rsidP="00A82FEC">
      <w:pPr>
        <w:pStyle w:val="pseudocode"/>
        <w:ind w:left="208" w:firstLine="578"/>
      </w:pPr>
      <w:r>
        <w:t>5  btn_Start_Game.click_Detect()</w:t>
      </w:r>
    </w:p>
    <w:p w:rsidR="00A82FEC" w:rsidRDefault="00A82FEC" w:rsidP="00A82FEC">
      <w:pPr>
        <w:pStyle w:val="pseudocode"/>
        <w:ind w:left="208" w:firstLine="578"/>
      </w:pPr>
      <w:r>
        <w:t>6  btn_Settings.hover_Detect()</w:t>
      </w:r>
    </w:p>
    <w:p w:rsidR="00A82FEC" w:rsidRDefault="00A82FEC" w:rsidP="00A82FEC">
      <w:pPr>
        <w:pStyle w:val="pseudocode"/>
        <w:ind w:left="208" w:firstLine="578"/>
      </w:pPr>
      <w:r>
        <w:t>7  btn_Instructions.hover_Detect()</w:t>
      </w:r>
    </w:p>
    <w:p w:rsidR="00A82FEC" w:rsidRDefault="00A82FEC" w:rsidP="00A82FEC">
      <w:pPr>
        <w:pStyle w:val="pseudocode"/>
        <w:ind w:left="208" w:firstLine="578"/>
      </w:pPr>
      <w:r>
        <w:t>8  btn_Start_Game.hover_Detect()</w:t>
      </w:r>
    </w:p>
    <w:p w:rsidR="0033402E" w:rsidRDefault="0033402E" w:rsidP="0033402E">
      <w:pPr>
        <w:pStyle w:val="pseudocode"/>
      </w:pPr>
      <w:r>
        <w:t>9 End While</w:t>
      </w:r>
    </w:p>
    <w:p w:rsidR="00A82FEC" w:rsidRDefault="00A82FEC" w:rsidP="00A82FEC">
      <w:pPr>
        <w:pStyle w:val="pseudocode"/>
        <w:ind w:left="208" w:firstLine="578"/>
      </w:pPr>
    </w:p>
    <w:p w:rsidR="00A82FEC" w:rsidRDefault="00A82FEC" w:rsidP="00A82FEC">
      <w:pPr>
        <w:pStyle w:val="pseudocode"/>
        <w:ind w:left="208" w:firstLine="578"/>
      </w:pPr>
    </w:p>
    <w:p w:rsidR="00A82FEC" w:rsidRDefault="00A82FEC" w:rsidP="00A82FEC">
      <w:pPr>
        <w:pStyle w:val="pseudocode"/>
        <w:ind w:left="1146" w:firstLine="0"/>
      </w:pPr>
    </w:p>
    <w:p w:rsidR="00FF7085" w:rsidRDefault="00FF7085" w:rsidP="004A7F6B">
      <w:pPr>
        <w:pStyle w:val="Sub-pseudocode"/>
      </w:pPr>
      <w:r>
        <w:t>1 Load Home Page:</w:t>
      </w:r>
    </w:p>
    <w:p w:rsidR="00FF7085" w:rsidRDefault="004A7F6B" w:rsidP="004A7F6B">
      <w:pPr>
        <w:pStyle w:val="pseudocode"/>
        <w:numPr>
          <w:ilvl w:val="1"/>
          <w:numId w:val="21"/>
        </w:numPr>
      </w:pPr>
      <w:r>
        <w:t>load form</w:t>
      </w:r>
    </w:p>
    <w:p w:rsidR="004A7F6B" w:rsidRDefault="004A7F6B" w:rsidP="004A7F6B">
      <w:pPr>
        <w:pStyle w:val="pseudocode"/>
        <w:numPr>
          <w:ilvl w:val="1"/>
          <w:numId w:val="21"/>
        </w:numPr>
      </w:pPr>
      <w:r>
        <w:t>load background</w:t>
      </w:r>
    </w:p>
    <w:p w:rsidR="004A7F6B" w:rsidRDefault="004A7F6B" w:rsidP="004A7F6B">
      <w:pPr>
        <w:pStyle w:val="pseudocode"/>
        <w:numPr>
          <w:ilvl w:val="1"/>
          <w:numId w:val="21"/>
        </w:numPr>
      </w:pPr>
      <w:r>
        <w:t>load text and images</w:t>
      </w:r>
    </w:p>
    <w:p w:rsidR="004A7F6B" w:rsidRDefault="004A7F6B" w:rsidP="004A7F6B">
      <w:pPr>
        <w:pStyle w:val="pseudocode"/>
        <w:numPr>
          <w:ilvl w:val="1"/>
          <w:numId w:val="21"/>
        </w:numPr>
      </w:pPr>
      <w:r>
        <w:t>load buttons</w:t>
      </w:r>
    </w:p>
    <w:p w:rsidR="004A7F6B" w:rsidRDefault="004A7F6B" w:rsidP="004A7F6B">
      <w:pPr>
        <w:pStyle w:val="pseudocode"/>
      </w:pPr>
    </w:p>
    <w:p w:rsidR="00FF7085" w:rsidRDefault="00FF7085">
      <w:pPr>
        <w:rPr>
          <w:sz w:val="24"/>
          <w:szCs w:val="24"/>
        </w:rPr>
      </w:pPr>
      <w:r>
        <w:br w:type="page"/>
      </w:r>
      <w:r>
        <w:lastRenderedPageBreak/>
        <w:t xml:space="preserve"> </w:t>
      </w:r>
    </w:p>
    <w:p w:rsidR="00FF7085" w:rsidRDefault="00FF7085" w:rsidP="00FF7085">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lastRenderedPageBreak/>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9714AC" w:rsidRDefault="00AF228F" w:rsidP="009714AC">
      <w:pPr>
        <w:pStyle w:val="Text2"/>
      </w:pPr>
      <w:r w:rsidRPr="008E3829">
        <w:rPr>
          <w:noProof/>
        </w:rPr>
        <w:t>To check scores the find minimum</w:t>
      </w:r>
      <w:r w:rsidRPr="00E40FFC">
        <w:t>, search and sort algorithms will be used.</w:t>
      </w:r>
      <w:r w:rsidR="009714AC">
        <w:rPr>
          <w:noProof/>
          <w:lang w:eastAsia="en-GB"/>
        </w:rPr>
        <mc:AlternateContent>
          <mc:Choice Requires="wps">
            <w:drawing>
              <wp:anchor distT="0" distB="0" distL="114300" distR="114300" simplePos="0" relativeHeight="251793408" behindDoc="0" locked="0" layoutInCell="1" allowOverlap="1" wp14:anchorId="169DBBE6" wp14:editId="3C3E1982">
                <wp:simplePos x="0" y="0"/>
                <wp:positionH relativeFrom="column">
                  <wp:posOffset>1281199</wp:posOffset>
                </wp:positionH>
                <wp:positionV relativeFrom="paragraph">
                  <wp:posOffset>3742228</wp:posOffset>
                </wp:positionV>
                <wp:extent cx="2249632" cy="2536536"/>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249632" cy="2536536"/>
                        </a:xfrm>
                        <a:prstGeom prst="rect">
                          <a:avLst/>
                        </a:prstGeom>
                        <a:noFill/>
                        <a:ln>
                          <a:noFill/>
                        </a:ln>
                      </wps:spPr>
                      <wps:txbx>
                        <w:txbxContent>
                          <w:p w:rsidR="005B5596" w:rsidRPr="009714AC" w:rsidRDefault="005B5596">
                            <w:pPr>
                              <w:rPr>
                                <w:sz w:val="360"/>
                                <w:szCs w:val="3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9DBBE6" id="_x0000_t202" coordsize="21600,21600" o:spt="202" path="m,l,21600r21600,l21600,xe">
                <v:stroke joinstyle="miter"/>
                <v:path gradientshapeok="t" o:connecttype="rect"/>
              </v:shapetype>
              <v:shape id="Text Box 86" o:spid="_x0000_s1026" type="#_x0000_t202" style="position:absolute;left:0;text-align:left;margin-left:100.9pt;margin-top:294.65pt;width:177.15pt;height:199.7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" filled="f" stroked="f">
                <v:textbox>
                  <w:txbxContent>
                    <w:p w:rsidR="005B5596" w:rsidRPr="009714AC" w:rsidRDefault="005B5596">
                      <w:pPr>
                        <w:rPr>
                          <w:sz w:val="360"/>
                          <w:szCs w:val="360"/>
                        </w:rPr>
                      </w:pPr>
                    </w:p>
                  </w:txbxContent>
                </v:textbox>
              </v:shape>
            </w:pict>
          </mc:Fallback>
        </mc:AlternateContent>
      </w:r>
    </w:p>
    <w:sectPr w:rsidR="00AF228F" w:rsidRPr="009714AC" w:rsidSect="004B593D">
      <w:headerReference w:type="default" r:id="rId31"/>
      <w:pgSz w:w="11906" w:h="16838"/>
      <w:pgMar w:top="720" w:right="707"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7DB6" w:rsidRDefault="00EE7DB6" w:rsidP="003B38F0">
      <w:pPr>
        <w:spacing w:after="0" w:line="240" w:lineRule="auto"/>
      </w:pPr>
      <w:r>
        <w:separator/>
      </w:r>
    </w:p>
  </w:endnote>
  <w:endnote w:type="continuationSeparator" w:id="0">
    <w:p w:rsidR="00EE7DB6" w:rsidRDefault="00EE7DB6"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7DB6" w:rsidRDefault="00EE7DB6" w:rsidP="003B38F0">
      <w:pPr>
        <w:spacing w:after="0" w:line="240" w:lineRule="auto"/>
      </w:pPr>
      <w:r>
        <w:separator/>
      </w:r>
    </w:p>
  </w:footnote>
  <w:footnote w:type="continuationSeparator" w:id="0">
    <w:p w:rsidR="00EE7DB6" w:rsidRDefault="00EE7DB6"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5596" w:rsidRDefault="005B5596" w:rsidP="003B38F0">
    <w:pPr>
      <w:pStyle w:val="Header"/>
    </w:pPr>
    <w:r>
      <w:t>Yannik Nelson</w:t>
    </w:r>
  </w:p>
  <w:p w:rsidR="005B5596" w:rsidRPr="003B38F0" w:rsidRDefault="005B5596" w:rsidP="003B38F0">
    <w:pPr>
      <w:spacing w:after="0"/>
      <w:rPr>
        <w:szCs w:val="24"/>
      </w:rPr>
    </w:pPr>
    <w:r w:rsidRPr="003B38F0">
      <w:rPr>
        <w:szCs w:val="24"/>
      </w:rPr>
      <w:t>Advanced Higher Computing Project.</w:t>
    </w:r>
  </w:p>
  <w:p w:rsidR="005B5596" w:rsidRPr="003B38F0" w:rsidRDefault="005B5596"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F43BE"/>
    <w:multiLevelType w:val="hybridMultilevel"/>
    <w:tmpl w:val="3EDE2236"/>
    <w:lvl w:ilvl="0" w:tplc="75909066">
      <w:start w:val="5"/>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2460390"/>
    <w:multiLevelType w:val="multilevel"/>
    <w:tmpl w:val="9DEE28B8"/>
    <w:lvl w:ilvl="0">
      <w:start w:val="1"/>
      <w:numFmt w:val="decimal"/>
      <w:lvlText w:val="%1"/>
      <w:lvlJc w:val="left"/>
      <w:pPr>
        <w:ind w:left="540" w:hanging="54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928" w:hanging="2520"/>
      </w:pPr>
      <w:rPr>
        <w:rFonts w:hint="default"/>
      </w:rPr>
    </w:lvl>
  </w:abstractNum>
  <w:abstractNum w:abstractNumId="6"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7"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36D95049"/>
    <w:multiLevelType w:val="hybridMultilevel"/>
    <w:tmpl w:val="16983E06"/>
    <w:lvl w:ilvl="0" w:tplc="FEE6720A">
      <w:start w:val="1"/>
      <w:numFmt w:val="decimal"/>
      <w:lvlText w:val="%1"/>
      <w:lvlJc w:val="left"/>
      <w:pPr>
        <w:ind w:left="1506" w:hanging="360"/>
      </w:pPr>
      <w:rPr>
        <w:rFonts w:hint="default"/>
      </w:rPr>
    </w:lvl>
    <w:lvl w:ilvl="1" w:tplc="08090019">
      <w:start w:val="1"/>
      <w:numFmt w:val="lowerLetter"/>
      <w:lvlText w:val="%2."/>
      <w:lvlJc w:val="left"/>
      <w:pPr>
        <w:ind w:left="2226" w:hanging="360"/>
      </w:pPr>
    </w:lvl>
    <w:lvl w:ilvl="2" w:tplc="0809001B" w:tentative="1">
      <w:start w:val="1"/>
      <w:numFmt w:val="lowerRoman"/>
      <w:lvlText w:val="%3."/>
      <w:lvlJc w:val="right"/>
      <w:pPr>
        <w:ind w:left="2946" w:hanging="180"/>
      </w:pPr>
    </w:lvl>
    <w:lvl w:ilvl="3" w:tplc="0809000F" w:tentative="1">
      <w:start w:val="1"/>
      <w:numFmt w:val="decimal"/>
      <w:lvlText w:val="%4."/>
      <w:lvlJc w:val="left"/>
      <w:pPr>
        <w:ind w:left="3666" w:hanging="360"/>
      </w:pPr>
    </w:lvl>
    <w:lvl w:ilvl="4" w:tplc="08090019" w:tentative="1">
      <w:start w:val="1"/>
      <w:numFmt w:val="lowerLetter"/>
      <w:lvlText w:val="%5."/>
      <w:lvlJc w:val="left"/>
      <w:pPr>
        <w:ind w:left="4386" w:hanging="360"/>
      </w:pPr>
    </w:lvl>
    <w:lvl w:ilvl="5" w:tplc="0809001B" w:tentative="1">
      <w:start w:val="1"/>
      <w:numFmt w:val="lowerRoman"/>
      <w:lvlText w:val="%6."/>
      <w:lvlJc w:val="right"/>
      <w:pPr>
        <w:ind w:left="5106" w:hanging="180"/>
      </w:pPr>
    </w:lvl>
    <w:lvl w:ilvl="6" w:tplc="0809000F" w:tentative="1">
      <w:start w:val="1"/>
      <w:numFmt w:val="decimal"/>
      <w:lvlText w:val="%7."/>
      <w:lvlJc w:val="left"/>
      <w:pPr>
        <w:ind w:left="5826" w:hanging="360"/>
      </w:pPr>
    </w:lvl>
    <w:lvl w:ilvl="7" w:tplc="08090019" w:tentative="1">
      <w:start w:val="1"/>
      <w:numFmt w:val="lowerLetter"/>
      <w:lvlText w:val="%8."/>
      <w:lvlJc w:val="left"/>
      <w:pPr>
        <w:ind w:left="6546" w:hanging="360"/>
      </w:pPr>
    </w:lvl>
    <w:lvl w:ilvl="8" w:tplc="0809001B" w:tentative="1">
      <w:start w:val="1"/>
      <w:numFmt w:val="lowerRoman"/>
      <w:lvlText w:val="%9."/>
      <w:lvlJc w:val="right"/>
      <w:pPr>
        <w:ind w:left="7266" w:hanging="180"/>
      </w:pPr>
    </w:lvl>
  </w:abstractNum>
  <w:abstractNum w:abstractNumId="9"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6E225155"/>
    <w:multiLevelType w:val="hybridMultilevel"/>
    <w:tmpl w:val="756C16FA"/>
    <w:lvl w:ilvl="0" w:tplc="FEE6720A">
      <w:start w:val="1"/>
      <w:numFmt w:val="decimal"/>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7F175D5D"/>
    <w:multiLevelType w:val="multilevel"/>
    <w:tmpl w:val="07DCC9D6"/>
    <w:lvl w:ilvl="0">
      <w:start w:val="1"/>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num w:numId="1">
    <w:abstractNumId w:val="9"/>
  </w:num>
  <w:num w:numId="2">
    <w:abstractNumId w:val="14"/>
  </w:num>
  <w:num w:numId="3">
    <w:abstractNumId w:val="1"/>
  </w:num>
  <w:num w:numId="4">
    <w:abstractNumId w:val="4"/>
  </w:num>
  <w:num w:numId="5">
    <w:abstractNumId w:val="13"/>
  </w:num>
  <w:num w:numId="6">
    <w:abstractNumId w:val="7"/>
  </w:num>
  <w:num w:numId="7">
    <w:abstractNumId w:val="16"/>
  </w:num>
  <w:num w:numId="8">
    <w:abstractNumId w:val="3"/>
  </w:num>
  <w:num w:numId="9">
    <w:abstractNumId w:val="6"/>
  </w:num>
  <w:num w:numId="10">
    <w:abstractNumId w:val="10"/>
  </w:num>
  <w:num w:numId="11">
    <w:abstractNumId w:val="12"/>
  </w:num>
  <w:num w:numId="12">
    <w:abstractNumId w:val="21"/>
  </w:num>
  <w:num w:numId="13">
    <w:abstractNumId w:val="17"/>
  </w:num>
  <w:num w:numId="14">
    <w:abstractNumId w:val="18"/>
  </w:num>
  <w:num w:numId="15">
    <w:abstractNumId w:val="11"/>
  </w:num>
  <w:num w:numId="16">
    <w:abstractNumId w:val="2"/>
  </w:num>
  <w:num w:numId="17">
    <w:abstractNumId w:val="15"/>
  </w:num>
  <w:num w:numId="18">
    <w:abstractNumId w:val="20"/>
  </w:num>
  <w:num w:numId="19">
    <w:abstractNumId w:val="19"/>
  </w:num>
  <w:num w:numId="20">
    <w:abstractNumId w:val="22"/>
  </w:num>
  <w:num w:numId="21">
    <w:abstractNumId w:val="5"/>
  </w:num>
  <w:num w:numId="22">
    <w:abstractNumId w:val="8"/>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activeWritingStyle w:appName="MSWord" w:lang="en-GB" w:vendorID="64" w:dllVersion="131078" w:nlCheck="1" w:checkStyle="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MjSwMDQyNzQ2sDRU0lEKTi0uzszPAykwMqgFANpKvRYtAAAA"/>
  </w:docVars>
  <w:rsids>
    <w:rsidRoot w:val="00E40FFC"/>
    <w:rsid w:val="00004482"/>
    <w:rsid w:val="00005EF2"/>
    <w:rsid w:val="000175D1"/>
    <w:rsid w:val="000176DC"/>
    <w:rsid w:val="000217FF"/>
    <w:rsid w:val="000351AF"/>
    <w:rsid w:val="00046D1B"/>
    <w:rsid w:val="000542BC"/>
    <w:rsid w:val="000572A4"/>
    <w:rsid w:val="000618AF"/>
    <w:rsid w:val="000814E5"/>
    <w:rsid w:val="00083651"/>
    <w:rsid w:val="00086A7A"/>
    <w:rsid w:val="000878BC"/>
    <w:rsid w:val="00093745"/>
    <w:rsid w:val="00097139"/>
    <w:rsid w:val="000A0E31"/>
    <w:rsid w:val="000A2D98"/>
    <w:rsid w:val="000A4DA6"/>
    <w:rsid w:val="000A6B99"/>
    <w:rsid w:val="000B020B"/>
    <w:rsid w:val="000B3DE9"/>
    <w:rsid w:val="000C2630"/>
    <w:rsid w:val="000C4ECA"/>
    <w:rsid w:val="000C79CA"/>
    <w:rsid w:val="000D3192"/>
    <w:rsid w:val="000D4209"/>
    <w:rsid w:val="000D50BE"/>
    <w:rsid w:val="000D68B3"/>
    <w:rsid w:val="000F1599"/>
    <w:rsid w:val="000F281E"/>
    <w:rsid w:val="001039EA"/>
    <w:rsid w:val="00123C95"/>
    <w:rsid w:val="0013188C"/>
    <w:rsid w:val="00145045"/>
    <w:rsid w:val="0015270C"/>
    <w:rsid w:val="00153064"/>
    <w:rsid w:val="00156D3A"/>
    <w:rsid w:val="00166195"/>
    <w:rsid w:val="00175A3E"/>
    <w:rsid w:val="00190380"/>
    <w:rsid w:val="001A3904"/>
    <w:rsid w:val="001A7DB4"/>
    <w:rsid w:val="001E2540"/>
    <w:rsid w:val="001E2BC3"/>
    <w:rsid w:val="001F4B90"/>
    <w:rsid w:val="002104DB"/>
    <w:rsid w:val="002115B4"/>
    <w:rsid w:val="00222717"/>
    <w:rsid w:val="00223A3F"/>
    <w:rsid w:val="0023424E"/>
    <w:rsid w:val="00237C23"/>
    <w:rsid w:val="00270FE4"/>
    <w:rsid w:val="0029408F"/>
    <w:rsid w:val="0029463F"/>
    <w:rsid w:val="002C072F"/>
    <w:rsid w:val="002C37BD"/>
    <w:rsid w:val="002C7D2B"/>
    <w:rsid w:val="002D259B"/>
    <w:rsid w:val="002F69C6"/>
    <w:rsid w:val="002F6DD5"/>
    <w:rsid w:val="0031408E"/>
    <w:rsid w:val="0033402E"/>
    <w:rsid w:val="003358AF"/>
    <w:rsid w:val="00346E04"/>
    <w:rsid w:val="00357C53"/>
    <w:rsid w:val="00367BA9"/>
    <w:rsid w:val="00374F17"/>
    <w:rsid w:val="00376C74"/>
    <w:rsid w:val="00386ADA"/>
    <w:rsid w:val="003A7F3A"/>
    <w:rsid w:val="003B38F0"/>
    <w:rsid w:val="003C47AE"/>
    <w:rsid w:val="003D64DB"/>
    <w:rsid w:val="003D6D34"/>
    <w:rsid w:val="003E136D"/>
    <w:rsid w:val="003E4603"/>
    <w:rsid w:val="00401859"/>
    <w:rsid w:val="004026FD"/>
    <w:rsid w:val="00415613"/>
    <w:rsid w:val="004556AC"/>
    <w:rsid w:val="0047674C"/>
    <w:rsid w:val="00482368"/>
    <w:rsid w:val="00490B78"/>
    <w:rsid w:val="00493532"/>
    <w:rsid w:val="004A4CDC"/>
    <w:rsid w:val="004A7F6B"/>
    <w:rsid w:val="004B0349"/>
    <w:rsid w:val="004B4658"/>
    <w:rsid w:val="004B593D"/>
    <w:rsid w:val="004B6467"/>
    <w:rsid w:val="004C64C9"/>
    <w:rsid w:val="004D2C05"/>
    <w:rsid w:val="004E3B78"/>
    <w:rsid w:val="004F6A22"/>
    <w:rsid w:val="00506022"/>
    <w:rsid w:val="0053228C"/>
    <w:rsid w:val="00533D6D"/>
    <w:rsid w:val="00541986"/>
    <w:rsid w:val="00546D29"/>
    <w:rsid w:val="00560B5B"/>
    <w:rsid w:val="00574BFD"/>
    <w:rsid w:val="00574E32"/>
    <w:rsid w:val="005770AF"/>
    <w:rsid w:val="00584C8F"/>
    <w:rsid w:val="00586563"/>
    <w:rsid w:val="005A04A8"/>
    <w:rsid w:val="005A6BD3"/>
    <w:rsid w:val="005B1300"/>
    <w:rsid w:val="005B173D"/>
    <w:rsid w:val="005B47D3"/>
    <w:rsid w:val="005B5596"/>
    <w:rsid w:val="005C4CD0"/>
    <w:rsid w:val="005C675A"/>
    <w:rsid w:val="005D3CA8"/>
    <w:rsid w:val="005F33A1"/>
    <w:rsid w:val="00602F0A"/>
    <w:rsid w:val="006103DF"/>
    <w:rsid w:val="00611A49"/>
    <w:rsid w:val="00612E41"/>
    <w:rsid w:val="00621B31"/>
    <w:rsid w:val="00643318"/>
    <w:rsid w:val="006453F9"/>
    <w:rsid w:val="006459B1"/>
    <w:rsid w:val="00650637"/>
    <w:rsid w:val="0065715B"/>
    <w:rsid w:val="00666E8C"/>
    <w:rsid w:val="00683243"/>
    <w:rsid w:val="00687F02"/>
    <w:rsid w:val="006A01C4"/>
    <w:rsid w:val="006A1105"/>
    <w:rsid w:val="006A2A5F"/>
    <w:rsid w:val="006A3633"/>
    <w:rsid w:val="006C5C80"/>
    <w:rsid w:val="006C6B39"/>
    <w:rsid w:val="006D0C44"/>
    <w:rsid w:val="006D2CF8"/>
    <w:rsid w:val="006F07C8"/>
    <w:rsid w:val="006F12E1"/>
    <w:rsid w:val="0070315A"/>
    <w:rsid w:val="00706773"/>
    <w:rsid w:val="007166BC"/>
    <w:rsid w:val="00721692"/>
    <w:rsid w:val="00723440"/>
    <w:rsid w:val="007260FA"/>
    <w:rsid w:val="00732D8D"/>
    <w:rsid w:val="00745F83"/>
    <w:rsid w:val="00747BF2"/>
    <w:rsid w:val="00762196"/>
    <w:rsid w:val="00765B49"/>
    <w:rsid w:val="00781FDD"/>
    <w:rsid w:val="00785A52"/>
    <w:rsid w:val="00795443"/>
    <w:rsid w:val="00797119"/>
    <w:rsid w:val="00797CA5"/>
    <w:rsid w:val="007A07C0"/>
    <w:rsid w:val="007B2319"/>
    <w:rsid w:val="007B5B8E"/>
    <w:rsid w:val="007D15B4"/>
    <w:rsid w:val="007F1CCF"/>
    <w:rsid w:val="007F6F6C"/>
    <w:rsid w:val="00800F05"/>
    <w:rsid w:val="0081496A"/>
    <w:rsid w:val="008222AA"/>
    <w:rsid w:val="008415EC"/>
    <w:rsid w:val="00850CDA"/>
    <w:rsid w:val="0085739B"/>
    <w:rsid w:val="00870154"/>
    <w:rsid w:val="00871024"/>
    <w:rsid w:val="00871517"/>
    <w:rsid w:val="008769FB"/>
    <w:rsid w:val="008A23AB"/>
    <w:rsid w:val="008A65BC"/>
    <w:rsid w:val="008B042E"/>
    <w:rsid w:val="008B72C6"/>
    <w:rsid w:val="008C3CDD"/>
    <w:rsid w:val="008E0333"/>
    <w:rsid w:val="008E2326"/>
    <w:rsid w:val="008E3268"/>
    <w:rsid w:val="008E3829"/>
    <w:rsid w:val="008E5690"/>
    <w:rsid w:val="008E62E9"/>
    <w:rsid w:val="009009C9"/>
    <w:rsid w:val="0090111C"/>
    <w:rsid w:val="00903147"/>
    <w:rsid w:val="00912FA7"/>
    <w:rsid w:val="00917BEA"/>
    <w:rsid w:val="00923ADB"/>
    <w:rsid w:val="0093409F"/>
    <w:rsid w:val="00937F41"/>
    <w:rsid w:val="0095341F"/>
    <w:rsid w:val="00961509"/>
    <w:rsid w:val="00966DE6"/>
    <w:rsid w:val="00970BFB"/>
    <w:rsid w:val="009714AC"/>
    <w:rsid w:val="00990E30"/>
    <w:rsid w:val="00997FC1"/>
    <w:rsid w:val="009A3814"/>
    <w:rsid w:val="009A4705"/>
    <w:rsid w:val="009A7791"/>
    <w:rsid w:val="009B3FF1"/>
    <w:rsid w:val="009C11BA"/>
    <w:rsid w:val="009C2176"/>
    <w:rsid w:val="009D5A35"/>
    <w:rsid w:val="009F2D99"/>
    <w:rsid w:val="00A03861"/>
    <w:rsid w:val="00A22DBE"/>
    <w:rsid w:val="00A317B8"/>
    <w:rsid w:val="00A42B6C"/>
    <w:rsid w:val="00A44181"/>
    <w:rsid w:val="00A47A0E"/>
    <w:rsid w:val="00A73022"/>
    <w:rsid w:val="00A82FEC"/>
    <w:rsid w:val="00A84B1B"/>
    <w:rsid w:val="00A84BE8"/>
    <w:rsid w:val="00A853E1"/>
    <w:rsid w:val="00AA0498"/>
    <w:rsid w:val="00AA5976"/>
    <w:rsid w:val="00AB714F"/>
    <w:rsid w:val="00AC0362"/>
    <w:rsid w:val="00AC2099"/>
    <w:rsid w:val="00AC779E"/>
    <w:rsid w:val="00AD1902"/>
    <w:rsid w:val="00AD7380"/>
    <w:rsid w:val="00AE6CFE"/>
    <w:rsid w:val="00AF228F"/>
    <w:rsid w:val="00B01D9E"/>
    <w:rsid w:val="00B11378"/>
    <w:rsid w:val="00B17001"/>
    <w:rsid w:val="00B17F47"/>
    <w:rsid w:val="00B2607D"/>
    <w:rsid w:val="00B26293"/>
    <w:rsid w:val="00B267CC"/>
    <w:rsid w:val="00B452C5"/>
    <w:rsid w:val="00B47B9F"/>
    <w:rsid w:val="00B547D7"/>
    <w:rsid w:val="00B549DF"/>
    <w:rsid w:val="00B7163F"/>
    <w:rsid w:val="00B719AF"/>
    <w:rsid w:val="00B72C33"/>
    <w:rsid w:val="00B74E1E"/>
    <w:rsid w:val="00B772BF"/>
    <w:rsid w:val="00B862BE"/>
    <w:rsid w:val="00B94A93"/>
    <w:rsid w:val="00B9709B"/>
    <w:rsid w:val="00B977B4"/>
    <w:rsid w:val="00B97804"/>
    <w:rsid w:val="00BC4744"/>
    <w:rsid w:val="00BC5C4E"/>
    <w:rsid w:val="00BD1312"/>
    <w:rsid w:val="00BD3BFF"/>
    <w:rsid w:val="00BD6510"/>
    <w:rsid w:val="00BE13F1"/>
    <w:rsid w:val="00BE2ED2"/>
    <w:rsid w:val="00BF228E"/>
    <w:rsid w:val="00C04587"/>
    <w:rsid w:val="00C0604B"/>
    <w:rsid w:val="00C07AA0"/>
    <w:rsid w:val="00C2203D"/>
    <w:rsid w:val="00C2255A"/>
    <w:rsid w:val="00C43EAC"/>
    <w:rsid w:val="00C455BA"/>
    <w:rsid w:val="00C54F2D"/>
    <w:rsid w:val="00C54F5F"/>
    <w:rsid w:val="00C619F7"/>
    <w:rsid w:val="00C65686"/>
    <w:rsid w:val="00C74AA8"/>
    <w:rsid w:val="00C81DCD"/>
    <w:rsid w:val="00C95DA5"/>
    <w:rsid w:val="00CA08CB"/>
    <w:rsid w:val="00CA18FB"/>
    <w:rsid w:val="00CA7457"/>
    <w:rsid w:val="00CB1D8F"/>
    <w:rsid w:val="00CB3178"/>
    <w:rsid w:val="00CC2431"/>
    <w:rsid w:val="00CD35AF"/>
    <w:rsid w:val="00CD5A4C"/>
    <w:rsid w:val="00CE2DEE"/>
    <w:rsid w:val="00CE4133"/>
    <w:rsid w:val="00CE62DE"/>
    <w:rsid w:val="00CF4088"/>
    <w:rsid w:val="00CF5E45"/>
    <w:rsid w:val="00D47BFE"/>
    <w:rsid w:val="00D60C73"/>
    <w:rsid w:val="00D668ED"/>
    <w:rsid w:val="00D700B8"/>
    <w:rsid w:val="00D7360F"/>
    <w:rsid w:val="00D85016"/>
    <w:rsid w:val="00D851FB"/>
    <w:rsid w:val="00D93BD6"/>
    <w:rsid w:val="00DA2146"/>
    <w:rsid w:val="00DB0075"/>
    <w:rsid w:val="00DC2059"/>
    <w:rsid w:val="00DD27EB"/>
    <w:rsid w:val="00DE2DD4"/>
    <w:rsid w:val="00DE4061"/>
    <w:rsid w:val="00DE470E"/>
    <w:rsid w:val="00DF6A20"/>
    <w:rsid w:val="00DF7761"/>
    <w:rsid w:val="00E017A6"/>
    <w:rsid w:val="00E1521D"/>
    <w:rsid w:val="00E30FA4"/>
    <w:rsid w:val="00E40C78"/>
    <w:rsid w:val="00E40FFC"/>
    <w:rsid w:val="00E4101B"/>
    <w:rsid w:val="00E41773"/>
    <w:rsid w:val="00E55FC9"/>
    <w:rsid w:val="00E568B1"/>
    <w:rsid w:val="00E848CC"/>
    <w:rsid w:val="00EB0534"/>
    <w:rsid w:val="00EB657B"/>
    <w:rsid w:val="00EC2B0B"/>
    <w:rsid w:val="00ED046B"/>
    <w:rsid w:val="00ED380E"/>
    <w:rsid w:val="00EE1CC6"/>
    <w:rsid w:val="00EE788D"/>
    <w:rsid w:val="00EE7DB6"/>
    <w:rsid w:val="00EF719F"/>
    <w:rsid w:val="00F01E9E"/>
    <w:rsid w:val="00F121B2"/>
    <w:rsid w:val="00F158E8"/>
    <w:rsid w:val="00F20E91"/>
    <w:rsid w:val="00F218BA"/>
    <w:rsid w:val="00F223DC"/>
    <w:rsid w:val="00F26E18"/>
    <w:rsid w:val="00F36FB0"/>
    <w:rsid w:val="00F41C48"/>
    <w:rsid w:val="00F44324"/>
    <w:rsid w:val="00F55413"/>
    <w:rsid w:val="00F80062"/>
    <w:rsid w:val="00F80D99"/>
    <w:rsid w:val="00F90534"/>
    <w:rsid w:val="00F953D3"/>
    <w:rsid w:val="00F962EE"/>
    <w:rsid w:val="00FA65D7"/>
    <w:rsid w:val="00FC011A"/>
    <w:rsid w:val="00FD3515"/>
    <w:rsid w:val="00FE19E4"/>
    <w:rsid w:val="00FF3B0D"/>
    <w:rsid w:val="00FF3E1E"/>
    <w:rsid w:val="00FF6263"/>
    <w:rsid w:val="00FF7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C1809E5"/>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70315A"/>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eudocode">
    <w:name w:val="pseudocode"/>
    <w:basedOn w:val="Text1"/>
    <w:link w:val="pseudocodeChar"/>
    <w:qFormat/>
    <w:rsid w:val="004A7F6B"/>
    <w:pPr>
      <w:ind w:firstLine="284"/>
    </w:pPr>
    <w:rPr>
      <w:sz w:val="32"/>
      <w:szCs w:val="36"/>
    </w:rPr>
  </w:style>
  <w:style w:type="paragraph" w:customStyle="1" w:styleId="Sub-pseudocode">
    <w:name w:val="Sub-pseudocode"/>
    <w:basedOn w:val="pseudocode"/>
    <w:link w:val="Sub-pseudocodeChar"/>
    <w:qFormat/>
    <w:rsid w:val="004A7F6B"/>
    <w:pPr>
      <w:outlineLvl w:val="2"/>
    </w:pPr>
    <w:rPr>
      <w:u w:val="single"/>
    </w:rPr>
  </w:style>
  <w:style w:type="character" w:customStyle="1" w:styleId="pseudocodeChar">
    <w:name w:val="pseudocode Char"/>
    <w:basedOn w:val="Text1Char"/>
    <w:link w:val="pseudocode"/>
    <w:rsid w:val="004A7F6B"/>
    <w:rPr>
      <w:sz w:val="32"/>
      <w:szCs w:val="36"/>
    </w:rPr>
  </w:style>
  <w:style w:type="character" w:customStyle="1" w:styleId="Sub-pseudocodeChar">
    <w:name w:val="Sub-pseudocode Char"/>
    <w:basedOn w:val="pseudocodeChar"/>
    <w:link w:val="Sub-pseudocode"/>
    <w:rsid w:val="004A7F6B"/>
    <w:rPr>
      <w:sz w:val="32"/>
      <w:szCs w:val="36"/>
      <w:u w:val="single"/>
    </w:rPr>
  </w:style>
  <w:style w:type="character" w:styleId="Hyperlink">
    <w:name w:val="Hyperlink"/>
    <w:basedOn w:val="DefaultParagraphFont"/>
    <w:uiPriority w:val="99"/>
    <w:unhideWhenUsed/>
    <w:rsid w:val="00123C95"/>
    <w:rPr>
      <w:color w:val="0563C1" w:themeColor="hyperlink"/>
      <w:u w:val="single"/>
    </w:rPr>
  </w:style>
  <w:style w:type="character" w:customStyle="1" w:styleId="UnresolvedMention">
    <w:name w:val="Unresolved Mention"/>
    <w:basedOn w:val="DefaultParagraphFont"/>
    <w:uiPriority w:val="99"/>
    <w:semiHidden/>
    <w:unhideWhenUsed/>
    <w:rsid w:val="00CA08C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 w:id="212376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image" Target="media/image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image" Target="media/image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hyperlink" Target="http://www.cogsci.rpi.edu/~destem/gamedev/pygame.pdf" TargetMode="External"/><Relationship Id="rId28" Type="http://schemas.openxmlformats.org/officeDocument/2006/relationships/image" Target="media/image6.png"/><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yperlink" Target="https://www.bfxr.net/" TargetMode="External"/><Relationship Id="rId27" Type="http://schemas.openxmlformats.org/officeDocument/2006/relationships/image" Target="media/image5.png"/><Relationship Id="rId30"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57C7F-A144-456B-9697-9A9FBE539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3F9FF27</Template>
  <TotalTime>7640</TotalTime>
  <Pages>40</Pages>
  <Words>6191</Words>
  <Characters>35295</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340</cp:revision>
  <cp:lastPrinted>2017-09-03T21:12:00Z</cp:lastPrinted>
  <dcterms:created xsi:type="dcterms:W3CDTF">2017-09-03T17:38:00Z</dcterms:created>
  <dcterms:modified xsi:type="dcterms:W3CDTF">2018-02-07T15:15:00Z</dcterms:modified>
</cp:coreProperties>
</file>